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Pr="000C0238" w:rsidRDefault="00382D46" w:rsidP="00C50FB2">
      <w:pPr>
        <w:spacing w:line="240" w:lineRule="auto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noProof/>
          <w:sz w:val="40"/>
          <w:szCs w:val="40"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90" type="#_x0000_t202" style="position:absolute;margin-left:425.9pt;margin-top:-33.75pt;width:102.1pt;height:96.75pt;z-index:251716608;mso-width-relative:margin;mso-height-relative:margin">
            <v:textbox>
              <w:txbxContent>
                <w:p w:rsidR="00845853" w:rsidRDefault="00D82ACE">
                  <w:r>
                    <w:rPr>
                      <w:noProof/>
                      <w:lang w:bidi="gu-IN"/>
                    </w:rPr>
                    <w:drawing>
                      <wp:inline distT="0" distB="0" distL="0" distR="0">
                        <wp:extent cx="1104265" cy="1438313"/>
                        <wp:effectExtent l="19050" t="0" r="635" b="0"/>
                        <wp:docPr id="2" name="Picture 2" descr="C:\Users\Inspiron15\Pictures\IMG_20180926_132525~2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C:\Users\Inspiron15\Pictures\IMG_20180926_132525~2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04265" cy="14383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BC1E15">
        <w:rPr>
          <w:rFonts w:ascii="Times New Roman" w:hAnsi="Times New Roman" w:cs="Times New Roman"/>
          <w:b/>
          <w:noProof/>
          <w:sz w:val="40"/>
          <w:szCs w:val="40"/>
        </w:rPr>
        <w:t>NUPUR  YOGESHBHAI  DANI</w:t>
      </w:r>
    </w:p>
    <w:p w:rsidR="00CC52D8" w:rsidRDefault="00CC52D8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50FB2" w:rsidRDefault="00382D46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50" o:spid="_x0000_s1026" style="position:absolute;margin-left:0;margin-top:0;width:523.8pt;height:21.6pt;z-index:251692032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IrpIPQQAAL4KAAAOAAAAZHJzL2Uyb0RvYy54bWy8Vk1v2zgQvS+w/4HQ&#10;3bEkW4kjxClc5wMFgjZosuiZpilLqERqSTp2utj/vm9IyUnstA1y2INlfswMZ968GfLsw7ap2YM0&#10;ttJqGiVHccSkEnpZqdU0+uv+ajCJmHVcLXmtlZxGj9JGH87//ONs0+Yy1aWul9IwGFE237TTqHSu&#10;zYdDK0rZcHukW6mwWWjTcIepWQ2Xhm9gvamHaRwfDzfaLFujhbQWqxdhMzr39otCCvelKKx0rJ5G&#10;8M35r/HfBX2H52c8XxnelpXo3ODv8KLhlcKhO1MX3HG2NtWBqaYSRltduCOhm6EuikpIHwOiSeK9&#10;aK6NXrc+llW+WbU7mADtHk7vNis+P9waVi2nUQZ4FG+QI38swxzgbNpVDplr0961t6ZbWIUZxbst&#10;TEP/iIRtPayPO1jl1jGBxePjLE2PYV5gLz0Zj9IOd1EiOQdqorz8teKwP3ZI3u2caSuR49ehhNEB&#10;Sr9nE7Tc2sioM9K8yUbDzfd1O0BCW+6qRVVX7tGTE6kjp9TDbSVuTZg8AzzpAcc2ncqyhCAnFZIK&#10;OpxiutHiu2VKz0uuVnJmW/Aa1UbSw5fifvriwEVdtVdVXVOWaNyFhhrY49Ar6AR+XmixbqRyoeCM&#10;rBGlVrasWhsxk8tmIcEf82mZ+BJA2m+so+OIAL4I/kknszg+TT8O5lk8H4zjk8vB7HR8MjiJL0/G&#10;8XiSzJP5v6SdjPO1lYiX1xdt1fmK1QNvX2V81xtCLfmaZA/cVz4h5R3q/72LWCJIyFfrjHSipGEB&#10;tL4C4aCz2/DQPqFJuFvUBGm8pQo64u8VwY7LyLOx7lrqhtEAeMIDjyd/gK/Bl16kS3s43vsFb6hY&#10;0URtn2HM3oYatdDX2s9dyVsJF8jsM9qmPW3vKb8f9ZZlaWgVXoz6BHNbrHcMJfWfADWaJHGMxoC+&#10;kGTpuGsLZJb6RoJOke36RnYaT7zAeyHjudJUCICS57ViG3SmEbocTXc7MF4rwPvkNI3cdrGFGg0X&#10;evmIAI1GiuC5bcVVhXzdcOtuucHdgUXch+4LPkWtcYjuRhErtfnx2jrJI1XYjdgGd9E0sn+vObWh&#10;+pNCEmHS9QPTDxb9QK2buQbJ0U7gjR9Cwbi6HxZGN9+Q4xmdgi2uBM6aRq4fzl24EXHNCjmbeaHQ&#10;zW7UXYseGAqb2He//cZN21HUIVOfdU8Tnu8xNcgGeGdrp4vK0/gJxQ5nUPb/4u6o5+6dM7xalY7N&#10;tVKoNG1YNnrG4rnqbrufcjcZxaM4BZxE3vQ022dvNhqfEqV9wf+GuHWlqNAOEKR2cEBG6x5rGTj8&#10;VRa4u32h0YJ/Ncl5bULX40Kga4dbgmgNaZIK7a1TDPT/pWInT6rSv6h2p75BeafhT9bK7ZSbSmnj&#10;g9473W17l4sg3yMQ4n6iD/VEmnn++LcAHklYe/EKez738k/PzvP/AA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HI86t0AAAAFAQAADwAAAGRycy9kb3ducmV2LnhtbEyPT2vCQBDF&#10;7wW/wzKF3uomam1JsxER25MU/AOltzE7JsHsbMiuSfz2XXupl4HHe7z3m3QxmFp01LrKsoJ4HIEg&#10;zq2uuFBw2H88v4FwHlljbZkUXMnBIhs9pJho2/OWup0vRChhl6CC0vsmkdLlJRl0Y9sQB+9kW4M+&#10;yLaQusU+lJtaTqJoLg1WHBZKbGhVUn7eXYyCzx775TRed5vzaXX92b98fW9iUurpcVi+g/A0+P8w&#10;3PADOmSB6WgvrJ2oFYRH/N+9edHsdQ7iqGA2nYDMUnlPn/0CAAD//wMAUEsDBAoAAAAAAAAAIQDX&#10;dC90BBQAAAQUAAAUAAAAZHJzL21lZGlhL2ltYWdlMS5wbmeJUE5HDQoaCgAAAA1JSERSAAAAPAAA&#10;ADwIBgAAADr82XIAAAAJcEhZcwAALiMAAC4jAXilP3YAAApNaUNDUFBob3Rvc2hvcCBJQ0MgcHJv&#10;ZmlsZQAAeNqdU3dYk/cWPt/3ZQ9WQtjwsZdsgQAiI6wIyBBZohCSAGGEEBJAxYWIClYUFRGcSFXE&#10;gtUKSJ2I4qAouGdBiohai1VcOO4f3Ke1fXrv7e371/u855zn/M55zw+AERImkeaiagA5UoU8Otgf&#10;j09IxMm9gAIVSOAEIBDmy8JnBcUAAPADeXh+dLA//AGvbwACAHDVLiQSx+H/g7pQJlcAIJEA4CIS&#10;5wsBkFIAyC5UyBQAyBgAsFOzZAoAlAAAbHl8QiIAqg0A7PRJPgUA2KmT3BcA2KIcqQgAjQEAmShH&#10;JAJAuwBgVYFSLALAwgCgrEAiLgTArgGAWbYyRwKAvQUAdo5YkA9AYACAmUIszAAgOAIAQx4TzQMg&#10;TAOgMNK/4KlfcIW4SAEAwMuVzZdL0jMUuJXQGnfy8ODiIeLCbLFCYRcpEGYJ5CKcl5sjE0jnA0zO&#10;DAAAGvnRwf44P5Dn5uTh5mbnbO/0xaL+a/BvIj4h8d/+vIwCBAAQTs/v2l/l5dYDcMcBsHW/a6lb&#10;ANpWAGjf+V0z2wmgWgrQevmLeTj8QB6eoVDIPB0cCgsL7SViob0w44s+/zPhb+CLfvb8QB7+23rw&#10;AHGaQJmtwKOD/XFhbnauUo7nywRCMW735yP+x4V//Y4p0eI0sVwsFYrxWIm4UCJNx3m5UpFEIcmV&#10;4hLpfzLxH5b9CZN3DQCshk/ATrYHtctswH7uAQKLDljSdgBAfvMtjBoLkQAQZzQyefcAAJO/+Y9A&#10;KwEAzZek4wAAvOgYXKiUF0zGCAAARKCBKrBBBwzBFKzADpzBHbzAFwJhBkRADCTAPBBCBuSAHAqh&#10;GJZBGVTAOtgEtbADGqARmuEQtMExOA3n4BJcgetwFwZgGJ7CGLyGCQRByAgTYSE6iBFijtgizggX&#10;mY4EImFINJKApCDpiBRRIsXIcqQCqUJqkV1II/ItchQ5jVxA+pDbyCAyivyKvEcxlIGyUQPUAnVA&#10;uagfGorGoHPRdDQPXYCWomvRGrQePYC2oqfRS+h1dAB9io5jgNExDmaM2WFcjIdFYIlYGibHFmPl&#10;WDVWjzVjHVg3dhUbwJ5h7wgkAouAE+wIXoQQwmyCkJBHWExYQ6gl7CO0EroIVwmDhDHCJyKTqE+0&#10;JXoS+cR4YjqxkFhGrCbuIR4hniVeJw4TX5NIJA7JkuROCiElkDJJC0lrSNtILaRTpD7SEGmcTCbr&#10;kG3J3uQIsoCsIJeRt5APkE+S+8nD5LcUOsWI4kwJoiRSpJQSSjVlP+UEpZ8yQpmgqlHNqZ7UCKqI&#10;Op9aSW2gdlAvU4epEzR1miXNmxZDy6Qto9XQmmlnafdoL+l0ugndgx5Fl9CX0mvoB+nn6YP0dwwN&#10;hg2Dx0hiKBlrGXsZpxi3GS+ZTKYF05eZyFQw1zIbmWeYD5hvVVgq9ip8FZHKEpU6lVaVfpXnqlRV&#10;c1U/1XmqC1SrVQ+rXlZ9pkZVs1DjqQnUFqvVqR1Vu6k2rs5Sd1KPUM9RX6O+X/2C+mMNsoaFRqCG&#10;SKNUY7fGGY0hFsYyZfFYQtZyVgPrLGuYTWJbsvnsTHYF+xt2L3tMU0NzqmasZpFmneZxzQEOxrHg&#10;8DnZnErOIc4NznstAy0/LbHWaq1mrX6tN9p62r7aYu1y7Rbt69rvdXCdQJ0snfU6bTr3dQm6NrpR&#10;uoW623XP6j7TY+t56Qn1yvUO6d3RR/Vt9KP1F+rv1u/RHzcwNAg2kBlsMThj8MyQY+hrmGm40fCE&#10;4agRy2i6kcRoo9FJoye4Ju6HZ+M1eBc+ZqxvHGKsNN5l3Gs8YWJpMtukxKTF5L4pzZRrmma60bTT&#10;dMzMyCzcrNisyeyOOdWca55hvtm82/yNhaVFnMVKizaLx5balnzLBZZNlvesmFY+VnlW9VbXrEnW&#10;XOss623WV2xQG1ebDJs6m8u2qK2brcR2m23fFOIUjynSKfVTbtox7PzsCuya7AbtOfZh9iX2bfbP&#10;HcwcEh3WO3Q7fHJ0dcx2bHC866ThNMOpxKnD6VdnG2ehc53zNRemS5DLEpd2lxdTbaeKp26fesuV&#10;5RruutK10/Wjm7ub3K3ZbdTdzD3Ffav7TS6bG8ldwz3vQfTw91jicczjnaebp8LzkOcvXnZeWV77&#10;vR5Ps5wmntYwbcjbxFvgvct7YDo+PWX6zukDPsY+Ap96n4e+pr4i3z2+I37Wfpl+B/ye+zv6y/2P&#10;+L/hefIW8U4FYAHBAeUBvYEagbMDawMfBJkEpQc1BY0FuwYvDD4VQgwJDVkfcpNvwBfyG/ljM9xn&#10;LJrRFcoInRVaG/owzCZMHtYRjobPCN8Qfm+m+UzpzLYIiOBHbIi4H2kZmRf5fRQpKjKqLupRtFN0&#10;cXT3LNas5Fn7Z72O8Y+pjLk722q2cnZnrGpsUmxj7Ju4gLiquIF4h/hF8ZcSdBMkCe2J5MTYxD2J&#10;43MC52yaM5zkmlSWdGOu5dyiuRfm6c7Lnnc8WTVZkHw4hZgSl7I/5YMgQlAvGE/lp25NHRPyhJuF&#10;T0W+oo2iUbG3uEo8kuadVpX2ON07fUP6aIZPRnXGMwlPUit5kRmSuSPzTVZE1t6sz9lx2S05lJyU&#10;nKNSDWmWtCvXMLcot09mKyuTDeR55m3KG5OHyvfkI/lz89sVbIVM0aO0Uq5QDhZML6greFsYW3i4&#10;SL1IWtQz32b+6vkjC4IWfL2QsFC4sLPYuHhZ8eAiv0W7FiOLUxd3LjFdUrpkeGnw0n3LaMuylv1Q&#10;4lhSVfJqedzyjlKD0qWlQyuCVzSVqZTJy26u9Fq5YxVhlWRV72qX1VtWfyoXlV+scKyorviwRrjm&#10;4ldOX9V89Xlt2treSrfK7etI66Trbqz3Wb+vSr1qQdXQhvANrRvxjeUbX21K3nShemr1js20zcrN&#10;AzVhNe1bzLas2/KhNqP2ep1/XctW/a2rt77ZJtrWv913e/MOgx0VO97vlOy8tSt4V2u9RX31btLu&#10;gt2PGmIbur/mft24R3dPxZ6Pe6V7B/ZF7+tqdG9s3K+/v7IJbVI2jR5IOnDlm4Bv2pvtmne1cFoq&#10;DsJB5cEn36Z8e+NQ6KHOw9zDzd+Zf7f1COtIeSvSOr91rC2jbaA9ob3v6IyjnR1eHUe+t/9+7zHj&#10;Y3XHNY9XnqCdKD3x+eSCk+OnZKeenU4/PdSZ3Hn3TPyZa11RXb1nQ8+ePxd07ky3X/fJ897nj13w&#10;vHD0Ivdi2yW3S609rj1HfnD94UivW2/rZffL7Vc8rnT0Tes70e/Tf/pqwNVz1/jXLl2feb3vxuwb&#10;t24m3Ry4Jbr1+Hb27Rd3Cu5M3F16j3iv/L7a/eoH+g/qf7T+sWXAbeD4YMBgz8NZD+8OCYee/pT/&#10;04fh0kfMR9UjRiONj50fHxsNGr3yZM6T4aeypxPPyn5W/3nrc6vn3/3i+0vPWPzY8Av5i8+/rnmp&#10;83Lvq6mvOscjxx+8znk98ab8rc7bfe+477rfx70fmSj8QP5Q89H6Y8en0E/3Pud8/vwv94Tz+yXS&#10;nzMAAAAgY0hSTQAAeiUAAICDAAD5/wAAgOkAAHUwAADqYAAAOpgAABdvkl/FRgAACTFJREFUeNrM&#10;m2twFWcZx397O+fknFwITULCLYFyK3cQL5QWKa2Faikd0VKrUotVx2kdR6cfdDrjyExn/FKrRaqC&#10;aAWsdmqvaWi5Cei0sYJAQrgmkARCwi0hIZdz2dvrh90gSQ6E7G6A/8yZM7Nn99n9n/d53+d5/u+z&#10;0vzndzJIGA7McD+TgTFAPpANhN1zUkAHcBGoBw4DB4EKoHEwHkoN2N4E4GHgS8AsIPcGrilyr5t3&#10;1bHLLunNQBlwNKgHlAIa4S8A3wMeAqIB/4lJYAuwzv0WfozJPh/mQWAnsA1YNghkASLAo8AHwD+B&#10;L94KwsXAa8BW4D5uHu513fwN4M6bRfibwCfAE9w6fNV9hm8PJmEN+A2wESjk1iMPWO/O7UjQhIcC&#10;pcCz3H74juvmw4IiPAz4EFgcxNMJAbYQ2EIgRGCkF7or+Ai/hLtH9jN+COqmTVfSJKFbCASaIqMp&#10;MrYQxFMWXSkTw7T9kp7pjnSB18RDA/7qlawQkDAsNFlifFEWc8blMm10DoW5ETJCCgLoSpo0tiSo&#10;qGtjf20rdRe6kCSIaIpX0jPcFXyxG78HlHisAZ7xclfDtLGE4J678lk+bxSzx+aiKtJ1r0noFuXH&#10;mnn9owYq6toIazKKLHkl/kfg6YEQfsKNswNGQrfIzw7zo0cm8MD0YQO+3rIFb5Y38LutJ0nqNmHN&#10;c270tEu8B5Ti+U/2PjYSeAeIDShHBeIpk7tGZvPLp2Yye+y10+iL7SkkJDS1LxlZkpg6OocZY3LZ&#10;U32J9oSBqngiPd9177b+CK/zMm+TusX44Vm8vHIWRUMz0o7cjsrz/LqshrXbTlK6p5Hi/Cij8tJn&#10;o0W5EeaMy2X34YvEU5YX9464Fdrr11ulFwLLB2rZtGxyYhovfH0ad2SH+/xeUdfG99fu4/nXqig/&#10;1kxLu87xxg6ON3Zcv/QansXPHpuCJEnY3mLYI71zb7UX+Z97sZoybZ5bPI4xBX1nwabd9azdVkvS&#10;sEHAkKjG3ZPyWDi9gHmT8vq1PXfiHTw2byQbd58iM+Kpml3lFjdmb8L3ucn5wMgaFtNG57Dk08P7&#10;/La6rIYNu+tRFQlVllg0q5AnF5QwtjBzQPdYsaCE7ZXnae00+l3t02AOsMiN0T1c2lMIsmzBsrkj&#10;UXvNsQ276vnzrjpURSI7Q2PV16aw6vGpAyYLkJsZYvGsIpKG5XXFfrb3HB7rJXU0bUFhbgb3Ts7v&#10;cfxAbStrt51EU2RyYyF+9dRMFs30V288OHMYsbDqNR2935WZrhB+FMjwkmBMHJ5FTlTrEYfXfHAC&#10;3bDRVJlVj09lanGO72R57LBMRuVlYFieUlAN+PLVhJd4deeJI7J6HGtsSVBR30Zct1ixoITPThga&#10;jPimSBTnxzAtzxXHw92LViEw25MgJkFBTs9SdHR+lGceGkdct/jWwpJA68CioRGv4QlgGlCsuupi&#10;tie5RJKIhHqG8pAqs/L+MYNS+MZCvkTWKPAp2a0wPMEWAt2wuVno0k2/JmbIwBQ/te7p5vhNI1x/&#10;Ie6nggKYKrv5preFRJY4WN92U8i2xw1qmjrQFF/K8mgZZ/vDE0KawrHGDmrOdg464fLjLZxtTXrJ&#10;tHrkMDKQ5fVqWYLOpEnpnsZBJSsEvL+3CUnybSom8/+NLU/ICClsOXCOpkuJQSO890QL+062+pF+&#10;rjil360WFFniUqfOxt2nBm10N+yqxxYiiBFGBnS/RqJhhbL/NlF16nLghLdWnGNPzSUyQkoQ5gwZ&#10;aPf9r0kSumnzclm111w3LS53GazdetKrxJMOnTLQHISljJDCgbo2/vav04ERXre9llMX44TUwAi3&#10;yjg77wRF+tWddYGEqT01l3j7kzPEIkqQM+SMjNNmEAgUWaIzafHiu8d8uXZHwuSl0uPYwpkuAeKQ&#10;DFQGaTEaVth7opU3Pm7wbGP9jlqqmzqJaDIBo1IG9uM0lhCsa9fT4CHP3l/bypvlDUG7MkAC2CcD&#10;Z3EaSAKDqki0dur8fuvJAV2nmzarN9dgWCJoVwY4BNR3+0xZ4LVrWGXXoQtU1t14cbH1wDmqTl0O&#10;Kub2xmZAdO8tjQeq/KaZfaK8ZVM4JMLnp+QzriiLwiERomGFkCojSxKWEKQMi5YOnSMN7by/t4m2&#10;LsNvgZAOpqvqVHVLCDU4YvWSIO+iKTKNLQne+U8jummTMmxkSUKWQUJCILBtZwpENIWkYQUZc6/G&#10;bndAewjxrwRNOKFbLJ83ipUPjKUzYXCxPcXlLoOkYSMQhFWZrAyNvOwwQzND7Kg8x0ul1Wk32Xxi&#10;zZX15aqD23E6Yz4X1F1sIZg8MpvcmEZuTLvmxlk3ppcMQZYlhIAA16wKnB6vPoRtnL2lLUHdKaIp&#10;vLLlBIca2ikuiFKQHSE7qhJWZZAkDNOmI2nS3J7iTHOcj441O2SDHeBVgJGOMDiNZm/jitZBZF4t&#10;HTrbK8+R1G3iKRPLFld0KUsIV/lUiIUVOpMmqhwo2y3Auz1CZpqTfgwswGlo8YWkbvGNBcWsXDiG&#10;rpRFc3uK9oRBUrcBQUhVyMxQycsKkRPV2Fl1gV+8dRRVlQnAozuAH/bJEdKceAp4DvhTEHO4pCBG&#10;LKISi6gU5Fw/6t1ZlIksSwQ0iX8CVKcTANLhVZwuN18Iawqry2o4UNva77n/OHien246iAAk/2T/&#10;Avw27TRL0/LQjW3APUCJH2EgrluUH20mLztEcUGsj67clTL5e/kZXnyvmva4GUQc/jdOF4OR7sf+&#10;+qUL3IVspte7S4BhCUzbZtKIbKYXO71ati1ocHu06s53+W1T6sYRnJbma8qo/W3WXMDZdSvzSlq4&#10;xYSiKFQ3dXD49OUrHd6SBCFFJhoOJHc+4j5rY38iXn9oxNks3+XnaSScjbZYRCXT/cTCalBZ1cc4&#10;bQ11/U6zGzR4HqcbZj23Hza5A3LmhtaVgYRVnFbd7wIttwHRNuAHwArghkU0L/70B2Cum5HdKpQB&#10;d19dFAwm4e5ychmw1A0DNwt7ga+4VZ2nV3v8rhilbqxe6ioKxiCQNN3QuMwd1bd8yU9BVIEu8VKc&#10;PoqlOO8vTQcyPdqMuwX7h8B7QWpuQb+ZVuV+XnAztNk4LRVTgNE4b6plAqFu3Q7oAi65q+xhHNl4&#10;P1A7GHPifwMAfEcSRXEt3RkAAAAASUVORK5CYIJQSwECLQAUAAYACAAAACEAsYJntgoBAAATAgAA&#10;EwAAAAAAAAAAAAAAAAAAAAAAW0NvbnRlbnRfVHlwZXNdLnhtbFBLAQItABQABgAIAAAAIQA4/SH/&#10;1gAAAJQBAAALAAAAAAAAAAAAAAAAADsBAABfcmVscy8ucmVsc1BLAQItABQABgAIAAAAIQC+IrpI&#10;PQQAAL4KAAAOAAAAAAAAAAAAAAAAADoCAABkcnMvZTJvRG9jLnhtbFBLAQItABQABgAIAAAAIQCq&#10;Jg6+vAAAACEBAAAZAAAAAAAAAAAAAAAAAKMGAABkcnMvX3JlbHMvZTJvRG9jLnhtbC5yZWxzUEsB&#10;Ai0AFAAGAAgAAAAhAIRyPOrdAAAABQEAAA8AAAAAAAAAAAAAAAAAlgcAAGRycy9kb3ducmV2Lnht&#10;bFBLAQItAAoAAAAAAAAAIQDXdC90BBQAAAQUAAAUAAAAAAAAAAAAAAAAAKAIAABkcnMvbWVkaWEv&#10;aW1hZ2UxLnBuZ1BLBQYAAAAABgAGAHwBAADWHAAAAAA=&#10;">
            <v:shape id="Picture 51" o:spid="_x0000_s1027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SP+BTFAAAA2wAAAA8AAABkcnMvZG93bnJldi54bWxEj0FrwkAUhO8F/8PyhF5K3URRSuomSEuh&#10;B6EaFXt8Zp9JMPs2ZLcm/ffdguBxmJlvmGU2mEZcqXO1ZQXxJAJBXFhdc6lgv/t4fgHhPLLGxjIp&#10;+CUHWTp6WGKibc9buua+FAHCLkEFlfdtIqUrKjLoJrYlDt7ZdgZ9kF0pdYd9gJtGTqNoIQ3WHBYq&#10;bOmtouKS/xgF/fCeH09f68P3U0zop4bjzXym1ON4WL2C8DT4e/jW/tQK5jH8fwk/QKZ/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Ej/gUxQAAANsAAAAPAAAAAAAAAAAAAAAA&#10;AJ8CAABkcnMvZG93bnJldi54bWxQSwUGAAAAAAQABAD3AAAAkQMAAAAA&#10;">
              <v:imagedata r:id="rId8" o:title=""/>
              <v:path arrowok="t"/>
            </v:shape>
            <v:shape id="Text Box 52" o:spid="_x0000_s1028" type="#_x0000_t202" style="position:absolute;left:3810;top:152;width:14325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WTVZsUA&#10;AADbAAAADwAAAGRycy9kb3ducmV2LnhtbESPX2vCQBDE3wt+h2MF3+pFwVJSTxHbQh/6T22hvq25&#10;NQnm9sLdGtNv3ysU+jjMzG+Y+bJ3jeooxNqzgck4A0VceFtzaeBj93h9CyoKssXGMxn4pgjLxeBq&#10;jrn1F95Qt5VSJQjHHA1UIm2udSwqchjHviVO3tEHh5JkKLUNeElw1+hplt1ohzWnhQpbWldUnLZn&#10;Z6D5iuH5kMm+uy9f5P1Nnz8fJq/GjIb96g6UUC//4b/2kzUwm8Lvl/QD9OI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ZNVmxQAAANsAAAAPAAAAAAAAAAAAAAAAAJgCAABkcnMv&#10;ZG93bnJldi54bWxQSwUGAAAAAAQABAD1AAAAigMAAAAA&#10;" filled="f" stroked="f" strokeweight=".5pt">
              <v:textbox inset="0,0,0,0">
                <w:txbxContent>
                  <w:p w:rsidR="008B6B65" w:rsidRPr="000C0238" w:rsidRDefault="008B6B65" w:rsidP="008B6B65">
                    <w:pPr>
                      <w:rPr>
                        <w:b/>
                        <w:color w:val="3E7BBE"/>
                        <w:sz w:val="32"/>
                        <w:szCs w:val="32"/>
                      </w:rPr>
                    </w:pPr>
                    <w:r w:rsidRPr="000C0238">
                      <w:rPr>
                        <w:b/>
                        <w:color w:val="3E7BBE"/>
                        <w:sz w:val="32"/>
                        <w:szCs w:val="32"/>
                      </w:rPr>
                      <w:t>About Me</w:t>
                    </w:r>
                  </w:p>
                </w:txbxContent>
              </v:textbox>
            </v:shape>
            <v:line id="Straight Connector 53" o:spid="_x0000_s1029" style="position:absolute;visibility:visible" from="13030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eWngsMAAADbAAAADwAAAGRycy9kb3ducmV2LnhtbESPQWvCQBSE74X+h+UVetONilaiq4hg&#10;6UlQ68HbI/vMRrNvY3abxH/vCkKPw8x8w8yXnS1FQ7UvHCsY9BMQxJnTBecKfg+b3hSED8gaS8ek&#10;4E4elov3tzmm2rW8o2YfchEh7FNUYEKoUil9Zsii77uKOHpnV1sMUda51DW2EW5LOUySibRYcFww&#10;WNHaUHbd/1kFN8w2ZE/H7yZpTTOanKvt1+Wk1OdHt5qBCNSF//Cr/aMVjEfw/BJ/gFw8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Xlp4LDAAAA2wAAAA8AAAAAAAAAAAAA&#10;AAAAoQIAAGRycy9kb3ducmV2LnhtbFBLBQYAAAAABAAEAPkAAACRAwAAAAA=&#10;" strokecolor="#5b9bd5 [3204]" strokeweight=".5pt">
              <v:stroke joinstyle="miter"/>
            </v:line>
          </v:group>
        </w:pict>
      </w:r>
    </w:p>
    <w:p w:rsidR="006C3D51" w:rsidRDefault="00382D46" w:rsidP="006C3D51">
      <w:pPr>
        <w:tabs>
          <w:tab w:val="left" w:pos="17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82D46">
        <w:rPr>
          <w:rFonts w:ascii="Times New Roman" w:hAnsi="Times New Roman" w:cs="Times New Roman"/>
          <w:b/>
          <w:noProof/>
          <w:sz w:val="24"/>
          <w:szCs w:val="24"/>
        </w:rPr>
        <w:pict>
          <v:group id="Group 58" o:spid="_x0000_s1033" style="position:absolute;margin-left:33.75pt;margin-top:19.15pt;width:149.25pt;height:14.4pt;z-index:251699200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1m8PsQMAAJAIAAAOAAAAZHJzL2Uyb0RvYy54bWycVttu2zgQfV9g/4HQ&#10;u2PJ9VWIU7jOBQWC1thk0WeapiyiEskl6djpYv99z1CSc3Ox2T5EHl7nzJkzw5x/PNQVe5DOK6Pn&#10;SXaWJkxqYTZKb+fJn/fXvWnCfOB6wyuj5Tx5lD75ePH7b+d7m8uBKU21kY7hEu3zvZ0nZQg27/e9&#10;KGXN/ZmxUmOxMK7mAUO37W8c3+P2uuoP0nTc3xu3sc4I6T1mL5vF5CLeXxRShK9F4WVg1TwBthC/&#10;Ln7X9O1fnPN867gtlWhh8F9AUXOl4fR41SUPnO2cenNVrYQz3hThTJi6b4pCCRljQDRZ+iqaG2d2&#10;Nsayzfdbe6QJ1L7i6ZevFV8eVo6pzTwZIVOa18hRdMswBjl7u82x58bZO7ty7cS2GVG8h8LV9ItI&#10;2CHS+nikVR4CE5jMprPRcDJKmMBaNh1Mpy3vokRy3hwT5dWzg7MBcL082O/c9gndEYxVIsdfyxKs&#10;Nyz9t5pwKuycTNpL6nfdUXP3fWd7SKjlQa1VpcJjFCdSR6D0w0qJlWsGzwifdYRjmbyy0YwopyO0&#10;qznDKaZbI757ps2y5HorF95C16CSdvdfbo/DFw7XlbLXqqooS2S3oaEGXmnoBDuNPi+N2NVSh6bg&#10;nKwQpdG+VNYnzOWyXkvox33eZMgUij1AQ9YpHWJFQAW3PpB30kOsib8H00WazgafestRuuwN08lV&#10;bzEbTnqT9GoyTIfTbJkt/6HT2TDfeYnweXVpVQsds2/AnyyAtlU0pRVLlD3w2AiIuAio+40QMUUM&#10;EVYfnAyiJLMAeX+A8ObMcSEy/UQupcGjROjE+4oi1sHPpI20Ox9upKkZGaAXCCKf/AFYGyzdllYF&#10;jfuIC2iodtFTfZdwjN7HGnXUU93oruRWAgJd+6TiMbpq0zbuKb+fzIFhCvjabdQ2WDhgvhUszf+E&#10;qMFoNM2GCTvRQsbDNKOl2Akm49GH6OPYCf4nXTzXhmoCMHleabafJ+MPozTye1zB5ZUGtU+AyQqH&#10;9SH2y0EX5NpsHhGjM8gSyPBWXCuk7Jb7sOIOrwkm8UKGr/gUlYEv01oJK437cWqe9iNbWE3YHq/T&#10;PPF/7Tg1puqzRh7pKesM1xnrztC7emmgc9Qj0EQTB1yoOrNwpv6GNC/IC5a4FvA1T0JnLkPzRuLh&#10;FXKxiJua/nar7yy6Yha5IgHeH75xZ1uVBmjgi+mUwvNXYm32EunaLHbBFCoqmXhtWGzphmqjFZ89&#10;WC/e1efjuOvpH4mLfwE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LV3n//gAAAA&#10;CQEAAA8AAABkcnMvZG93bnJldi54bWxMj8tqwzAQRfeF/oOYQHeNLD9CcSyHENquQqFJoXSnWBPb&#10;xBoZS7Gdv6+6apbDHO49t9jMpmMjDq61JEEsI2BIldUt1RK+jm/PL8CcV6RVZwkl3NDBpnx8KFSu&#10;7USfOB58zUIIuVxJaLzvc85d1aBRbml7pPA728EoH86h5npQUwg3HY+jaMWNaik0NKrHXYPV5XA1&#10;Et4nNW0T8TruL+fd7eeYfXzvBUr5tJi3a2AeZ/8Pw59+UIcyOJ3slbRjnYQ4TbOASkjiBFgAsjQJ&#10;404SVkIALwt+v6D8BQAA//8DAFBLAwQKAAAAAAAAACEANbZFIUEJAABBCQAAFAAAAGRycy9tZWRp&#10;YS9pbWFnZTEucG5niVBORw0KGgoAAAANSUhEUgAAACwAAAAsCAYAAAFpg2qXAAAAAXNSR0IArs4c&#10;6QAAAARnQU1BAACxjwv8YQUAAAAJcEhZcwAAIdUAACHVAQSctJ0AAAjWSURBVFhHzVl9cFTVFd/S&#10;6YfWP+vYztTyT/+ijqIhJvvxiLTFoeN0amszItOK/QM6hUGFALv7FrqiUxWVFmwLBWobUUpDtTVg&#10;Y5J9bzeYJhTKZ0KAJASUjxhMSMJHPjYkOT2/+97dvfv2bUgAh/5mfuTtveeed96555577sUjURiu&#10;LtIixkH7p4XpkTgNDA3Two37CM+eaHSSxxeu0fAjf1mM7n22igqWx6xOLRw/hIfvRWsEH3lhl9Uh&#10;VQHJqyP08HM16Q7oxA9Jq9FGQDfOaJHKu60fodh8f9ggf8ig/uSwJY1/YMG0pdVpS/DPTLagiP/C&#10;klTjp72DNO8Pe4UlohHAg6RokAiEE/PUTpWe4u2ft8XSGrxs2Q9frKWOnn76bjRBJzsuZw7C9+BB&#10;001hAwB74BWJlPC0Jbvulj9gOKAKSzcKYQskXFlW+zHtPt5FT6ypp9qmT8Vz0YoMwTTy5u+4nT/0&#10;b1rY6NYiZshuzoYWMkfk61Rq4dgJW8SC7DAOd9CxMxfFxw4Nj1Bh0JoeUAj6dPOwbBjkMCsMGtR5&#10;cVAIPrnuPynhe54uvyul1R82xUTf80wl5fGk378kHYIgm5lMCdfzl0sEeKAEJkrKpIQfYhfJ2IXN&#10;6nOWsKZb8QyommW/P2S2cMSaxeMRFt4ANN3oRwNmDISw9dwpBAOR+AZb1AKvh/ekFpXeyC6fLZIb&#10;gZBxkN846qZAEhb5QrHH7SG5waH9UuZAk3zsZnyC2o42UG3DS761qOJLtqo0tHBmzBW/WkcNH/UI&#10;BVvip6h8z1mayctgdHRUtM3hiG85a4WcOi6gx8uFwsKflN2W65MfYn7S3U9nu/rpOCtJckgeaOum&#10;IV5vv/prY5a8JE/KVnx+mdoICz7ktecEFjBcoq54gD+AvBz/qg7Q4w8aPWoDFKthLZFLMeCuOJwI&#10;ORsRqJ12qpHIpVhNPyqFn2UgS0KxzGESE1HsCyaeEooB9nWr7LgRxRzXXltlGkVzE19OKzez6Nae&#10;kl9hrLfVjI2CcPldml69jRNEUg5WyUqb/aHYXFt8YihanviGXzeCnCkPIKuLTTRsbveFjRl50X23&#10;22LjByv6sXNCncSiQj63h1wL9DlW2uKmKBeRCgKh+AJbQTamFG//Iif/PnWQW7LBBoIyQp04MKDH&#10;XrNVqYhOcuaLGbxPXOX9DPzBrz8UirDCLlxKim1sc3VblnKeh4W2Qgta0Py7KoB47e1L0qxVVtE0&#10;MjIqlOw7cYFWbG0QVp/p6hOblDqOi64RWyXv5Ut2fFXtFAK8QF585yjVHesU++TsNbuppf0SHT6F&#10;NGqKxdLFlqtbYmpsxGwSigNho9TZKfnHqhO80oZpb2sXDbNLDp3spi7exT86f0X42W0MXHpvyZav&#10;eLiWG3B2wkrJ+xZX0X1cZD5QUk15zG8/XUn5dqkH4uuc4/3LjZmpfTrN9LYrcWXwqvDr82VH7JY0&#10;NlefcIxHeWfuyFKMGtOJsRSX8rbl1MEh2u5i8cQUv+mimN3bk6UYYfUIx62sb0BUq2gvYjep7UiZ&#10;zli2dTS5Wlz8Sr1tjwVp8QsOi4+c7s0aC/ojieeQcI46O3Ipdroil+L7S+oms+KaOc6OG1GM8BUL&#10;BHB23ojiQMT8ma3W4/GGYvlq5/Uq5pr0pK0yDc4Ba6UASinUFrL8rGnsEIlp0eb9qTZwwwetKaWc&#10;GgY88zd+wVaXiYBuKccyRRiptNoz22Q7mBfdMfZWFVgZL5DC4yFP1vviBDte8Kf9VAvFj7spm64b&#10;Q1w/l2n6B1+3xW8cyN9aJPY4+7yUE/uRa226Kv26Ocjua+Ky4S0uK56YGq6401Z7E8Hu8y2rnsYl&#10;b0a1ezPJtfq72nLjwQlNVRY4ItmLLzv37s+SeFcgaP7W9SSTG9FJfr16NZc3GZWLSl5F/NekpaUH&#10;RZZf/Y9jNOv5XVmVDYhNsfjVevrdv1roDfMkzVu/V2zzTrkMcphpEWNdxp2GGwp14wFeRTnrNixf&#10;FCixw5/QQHKYKg+007LSQ7QlcYou9w+JhPTY6jqRU5Cwfrlxnzjwn+8ZoLU7W0Shg4IH5cTanc2i&#10;qnLb4SXZaW0FoaoC27xMeFcYj7oNUgnPfp89eY4rq9OdV2jOb3YjTQgDp/OL97ddEIb/YsN/ae37&#10;zaLkK+WPyV8aE2Ph2ZK/HKTeK0mKN54XHzWWwZKcWWbbZlrwcsN4Vzu8jGl+kw0ZGh7m6m2QVm5t&#10;FHv31MWV9IbRRsNcPvbxtqC/1cC1UxU9vKqG1nPWvjwwRJf4g1byeRbXLWrCHYvY6Px67Elh7IN8&#10;wEB6chMci/AYOHfdHtrE9VU9l6TN5y4J4qy8p6VLlKZHz1ykeEMHrXnvOD32Sp2I8/EaqpId2pwX&#10;jH0TZ+igm4AkpgyGLdy0n/7E3oMH3Yi+DZWt9OhLtSJEQFxUbeSPGWvcpqo2mv1aPTZg1/er5NNa&#10;1IObWLdOSXgDhafbRYATqA5Q5CM2YTCqBLdLAidQqLodCpzkc2yTB+dMt07J/yeDcaPi4R3srFun&#10;JAzGy7fVfixS1Fg83dlHP399T8rgyNsN1H6h31VW8nzvgKiJ3a5mnBTHA97fMw6MuYhYxubw+4pW&#10;+jNvAG7Eke1HL/9bGAs+xcbj1OomC2LDcR48xyI7bydXT/EiDgvX+w2VMBgVrfMWR8VEQwIbTa77&#10;qWyikovNEjfhPj2+5Vo1w600GLZxJGybsiBxh8jFUxdV3Mkpo9FNWPJWGhyIGMfylya+JoxV4Qua&#10;/8TlhdugW2GwqN5CZoVtngu4HtXCVQvdwkMajJWdCxM1uOnaBj87rhoZ9Sgut3hA1p1sEXPGygR9&#10;x4Vo17imgByIgiiXLIiUCarvwOmQx75euLj+NtucCYDrUVycsdI25/8E3EyKq0XdOOUPx5/Jy3WU&#10;vR7wVM/hBdBoeeH6TyIiNqEjEm/i1W9VYZ81pizYfoe3xJyM6zQ+6UY5hMo5px/hQukcG9QN+oJG&#10;O9qQ8NmwVYFQYpY3Yk4uitrpacLweP4H5etUl+HiaMsAAAAASUVORK5CYIJQSwECLQAUAAYACAAA&#10;ACEAsYJntgoBAAATAgAAEwAAAAAAAAAAAAAAAAAAAAAAW0NvbnRlbnRfVHlwZXNdLnhtbFBLAQIt&#10;ABQABgAIAAAAIQA4/SH/1gAAAJQBAAALAAAAAAAAAAAAAAAAADsBAABfcmVscy8ucmVsc1BLAQIt&#10;ABQABgAIAAAAIQCv1m8PsQMAAJAIAAAOAAAAAAAAAAAAAAAAADoCAABkcnMvZTJvRG9jLnhtbFBL&#10;AQItABQABgAIAAAAIQCqJg6+vAAAACEBAAAZAAAAAAAAAAAAAAAAABcGAABkcnMvX3JlbHMvZTJv&#10;RG9jLnhtbC5yZWxzUEsBAi0AFAAGAAgAAAAhALV3n//gAAAACQEAAA8AAAAAAAAAAAAAAAAACgcA&#10;AGRycy9kb3ducmV2LnhtbFBLAQItAAoAAAAAAAAAIQA1tkUhQQkAAEEJAAAUAAAAAAAAAAAAAAAA&#10;ABcIAABkcnMvbWVkaWEvaW1hZ2UxLnBuZ1BLBQYAAAAABgAGAHwBAACKEQAAAAA=&#10;">
            <v:shape id="Picture 59" o:spid="_x0000_s1034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EgvPfEAAAA2wAAAA8AAABkcnMvZG93bnJldi54bWxEj0+LwjAUxO+C3yE8wZumKlvcrlFEdlkR&#10;L/6B3eOzebbF5qU00dZvbwTB4zAzv2Fmi9aU4ka1KywrGA0jEMSp1QVnCo6Hn8EUhPPIGkvLpOBO&#10;DhbzbmeGibYN7+i295kIEHYJKsi9rxIpXZqTQTe0FXHwzrY26IOsM6lrbALclHIcRbE0WHBYyLGi&#10;VU7pZX81Cqq/798mjuLtSfrldXPe/MvTZK1Uv9cuv0B4av07/GqvtYKPT3h+CT9Azh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EgvPfEAAAA2wAAAA8AAAAAAAAAAAAAAAAA&#10;nwIAAGRycy9kb3ducmV2LnhtbFBLBQYAAAAABAAEAPcAAACQAwAAAAA=&#10;">
              <v:imagedata r:id="rId9" o:title=""/>
              <v:path arrowok="t"/>
            </v:shape>
            <v:shape id="Text Box 60" o:spid="_x0000_s1035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YkN8IA&#10;AADbAAAADwAAAGRycy9kb3ducmV2LnhtbERPS0/CQBC+m/AfNkPiTbZ4IKayEAOYcEBFHgnexu7Y&#10;NnRnm92h1H/PHkw8fvne03nvGtVRiLVnA+NRBoq48Lbm0sBh//rwBCoKssXGMxn4pQjz2eBuirn1&#10;V/6kbielSiEcczRQibS51rGoyGEc+ZY4cT8+OJQEQ6ltwGsKd41+zLKJdlhzaqiwpUVFxXl3cQaa&#10;Uwyb70y+umX5JtsPfTmuxu/G3A/7l2dQQr38i//ca2tgktanL+kH6N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0liQ3wgAAANsAAAAPAAAAAAAAAAAAAAAAAJgCAABkcnMvZG93&#10;bnJldi54bWxQSwUGAAAAAAQABAD1AAAAhwMAAAAA&#10;" filled="f" stroked="f" strokeweight=".5pt">
              <v:textbox inset="0,0,0,0">
                <w:txbxContent>
                  <w:p w:rsidR="00552482" w:rsidRPr="00C23F10" w:rsidRDefault="00BC1E15" w:rsidP="00552482">
                    <w:pPr>
                      <w:rPr>
                        <w:color w:val="000000" w:themeColor="text1"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 xml:space="preserve"> October 16 </w:t>
                    </w:r>
                    <w:r w:rsidR="00CC52D8" w:rsidRPr="000C0238"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, 1996</w:t>
                    </w:r>
                  </w:p>
                </w:txbxContent>
              </v:textbox>
            </v:shape>
          </v:group>
        </w:pict>
      </w:r>
    </w:p>
    <w:p w:rsidR="006C3D51" w:rsidRPr="000C0238" w:rsidRDefault="006C3D51" w:rsidP="006C3D51">
      <w:pPr>
        <w:tabs>
          <w:tab w:val="left" w:pos="17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BC1E15">
        <w:rPr>
          <w:rFonts w:ascii="Times New Roman" w:hAnsi="Times New Roman" w:cs="Times New Roman"/>
          <w:sz w:val="24"/>
          <w:szCs w:val="24"/>
        </w:rPr>
        <w:t xml:space="preserve">             </w:t>
      </w:r>
    </w:p>
    <w:p w:rsidR="006C3D51" w:rsidRDefault="00382D46" w:rsidP="006C3D5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82D46">
        <w:rPr>
          <w:rFonts w:ascii="Times New Roman" w:hAnsi="Times New Roman" w:cs="Times New Roman"/>
          <w:b/>
          <w:noProof/>
          <w:sz w:val="24"/>
          <w:szCs w:val="24"/>
        </w:rPr>
        <w:pict>
          <v:group id="Group 67" o:spid="_x0000_s1030" style="position:absolute;margin-left:33.75pt;margin-top:6.3pt;width:149.25pt;height:14.4pt;z-index:251705344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NhtbvQMAAJEIAAAOAAAAZHJzL2Uyb0RvYy54bWycVllv2zgQfl9g/wOh&#10;d0eS41OIU7jOgQJBa2yy6DNNU5ZQieSS9JFd7H/fbyjJzuGi3T5EGR5zffPN0FcfDnXFdtK6UqtZ&#10;lF4kEZNK6HWpNrPoz6e73iRiznO15pVWchY9Sxd9uP79t6u9yWRfF7paS8tgRLlsb2ZR4b3J4tiJ&#10;QtbcXWgjFQ5zbWvusbSbeG35HtbrKu4nySjea7s2VgvpHHZvmsPoOtjPcyn8lzx30rNqFiE2H742&#10;fFf0ja+veLax3BSlaMPgvxBFzUsFp0dTN9xztrXlO1N1Kax2OvcXQtexzvNSyJADskmTN9ncW701&#10;IZdNtt+YI0yA9g1Ov2xWfN4tLSvXs2g0jpjiNWoU3DKsAc7ebDLcubfm0Sxtu7FpVpTvIbc1/Ucm&#10;7BBgfT7CKg+eCWymk+lwMB5GTOAsnfQnkxZ3UaA479REcftCcdoHgzrF4YRiiju3MUV3DMaUIsNf&#10;ixKkdyj9mE3Q8lsro9ZI/VM2am6/bU0PBTXcl6uyKv1zICdKR0Gp3bIUS9ssXgCOxBrAcUxe2Sik&#10;Ryp0q9HhlNODFt8cU3pRcLWRc2fAa0AZwHh9PablK4erqjR3ZVVRlUhuU0MPvOHQGXQaft5osa2l&#10;8k3DWVkhS61cURoXMZvJeiXBH/tpnaJSaHYPDhlbKh86Aix4cJ68Ex9CT/zTn8yTZNr/2FsMk0Vv&#10;kIxve/PpYNwbJ7fjQTKYpIt08S9pp4Ns6yTS59WNKdvQsfsu+LMN0I6KprVCi7IdD4OgYRECCmzq&#10;QgSxCCGK1XkrvShIzAHeHwC80TkeBKRP4BLuDi1CGmebot+ncjUoNF0RGuHI7cvRK26j7tb5e6lr&#10;RgLwRQgBUL4Dnk0w3RVkcfIfRCypeTFUXVdxrH4ONhqp58bRY8GNRAhk9gWNpx2Nn6jAH/WBjaaU&#10;SnuN5gbzB+y3jKX97yDVHw4n6SBiZ2bIaJCkdBRGwXg0vAwz5DgK/idcPFOamiJUpFJsj/l3OUwC&#10;vscTGK8UoD0FTJI/rA5hYIb2o52VXj8jR6tRJbwxzoi7EiV74M4vucVzgk08kf4LPnml4Uu3UsQK&#10;bf8+t0/3US2cRmyP52kWub+2nCZT9UmhjvSWdYLthFUnqG290CA6GhLRBBEK1ledmFtdf0WZ5+QF&#10;R1wJ+JpFvhMXvnkk8fIKOZ+HS82Ae1CPBmMxDVgRAZ8OX7k1LUs9OPBZd0zh2RuyNnepDZSeb73O&#10;y8DkE4ot3GBtkMK7B+nVw/pyHW6dfklc/wc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Kqu6L/gAAAACQEAAA8AAABkcnMvZG93bnJldi54bWxMj0FLw0AUhO+C/2F5gje7SWs0jdmU&#10;UtRTKdgK4m2bfU1Cs29Ddpuk/97nSY/DDDPf5KvJtmLA3jeOFMSzCARS6UxDlYLPw9tDCsIHTUa3&#10;jlDBFT2situbXGfGjfSBwz5UgkvIZ1pBHUKXSenLGq32M9chsXdyvdWBZV9J0+uRy20r51H0JK1u&#10;iBdq3eGmxvK8v1gF76Me14v4ddieT5vr9yHZfW1jVOr+blq/gAg4hb8w/OIzOhTMdHQXMl60CpJl&#10;zF+CgvnjMwgOpOkyAXFkZ5GALHL5/0HxAwAA//8DAFBLAwQKAAAAAAAAACEA0eT8laAHAACgBwAA&#10;FAAAAGRycy9tZWRpYS9pbWFnZTEucG5niVBORw0KGgoAAAANSUhEUgAAACwAAAAsCAYAAAFpg2qX&#10;AAAAAXNSR0IArs4c6QAAAARnQU1BAACxjwv8YQUAAAAJcEhZcwAAIdUAACHVAQSctJ0AAAc1SURB&#10;VFhHtVlrbBRVFB4xPkB+StBE5I+/iDFogXYfQzWINqKJITyEiBgMGIqggnTngSwIRkFU8AXIDwmK&#10;lRLEFlKlO7PbFosIhYptKS0tUKAI1LYUkLa02+s5d+50Z2fvdmfb5Us+YO8995szd84999yLYCJD&#10;LsoUVa2C/TQwUQ0SKwW/f4jglotF/IGI6hTl4F/cDruUqOiRDtS0dhqNDF5FuyCqv40yfkiBBVZL&#10;ao1/1FxsJ25Ji25ETl33O5mz6XB0I3LeV38ajQhrB20w4ZVD862dVgrT8+5mZhGFGRsOkSOnW2KM&#10;TdL3MX+8uflozFRZKYxbWjLK3tgTDtNBiHC4N2JsgERNJY/MMIK0BQXD4EV/EmWtVVR1iTXHQpT0&#10;ME9RlAP1zMQAz8hOauhW9BNmA8IrG3Fh5+NL8kdGqSJ6eyNvbyW42RVjbI0OO6OMX1xb2qc8bX1Z&#10;X7vJmJdbuMX4iibM2PZIeh1ErD7dPgANZoDyJH+or43OBkJUtFtWYzu9anAzMzXgkbVfeIYutcTN&#10;TOLDK2kV8MRenoBJ9MgtBWayIfEBof0RT8AJ8SGPLS68j0lFIMqxMZf1QQnxxImUePQqwXwqmDFt&#10;11DeK5fVNLMPSMhb3x6P6ktE+Cg78fV38Tr1E5eZLCHr99aAJ8l5Lnh8WhuvI8MXIB1dPVQ4e2t5&#10;TH8iQuiEJF4HEoN04ZZyKo7LYf3PNSR9eeSBZSebqQO8sXSeEwUyEgXqmq7TB5jAfxZXXolJBW5f&#10;6HUqjIC5Pm3tHCghrl1MMoLMuaH7ecZOKK7QvmEy/SNdzh8pKkW5kCC6uEKKXuuRAnOZeXLIzAk9&#10;4lE0HyyS45jV6SYq63luWXsmzV8+jJk5BwhNTfRBcVFhPmdDEoHcBaJ1PKF4xFTglYLZTCAWY6bn&#10;3QvJ/z/eYCf0KoENTMoK/xBevkiW8B0WMUEDok/fbTdy+TQyZU1JVFsiQtEVZpKwly8teNBugCvp&#10;9KXrdHVNtuw5Tgj1QDUV9sradnvn0ytCVBTR3N7Z7x5rJ07pE8t2PCB4JK3D3pm1uoTJGsB8YG6r&#10;TujJ0SZzi5BMVWeShLRc74I3iLXpjy5JL+AK4xzf7Oimwku2HYvpT0SYuktcYeT8r49Q4X/pHCe3&#10;e8D0tsUVxjmtarxGxc9dudm3qeLfP5acI+lxEjwSxlbHFUZiNDS13KLiZy7fIC+sKSUb99XS37iL&#10;zPvSqMDt9KihVZhwTvI6TaJ49fl2KsbDztLGmIh5clnZaBAunm1t5BEHLv2ugnTeNvY6E909YeiP&#10;FsXwpQsEYe3oj1CzkedXFZM34BCCNSYvtr2qPofJCoJLCoy3GwyEUJOeYZIRQEht5Bk7JaSGDmHB&#10;1nuYXDSg2hmweJq/oP+tyvt+MJ03MB7hY+2nJ1ingFd7VZSCp3hiExXtNtTPu0Tl14eZ+eCB+VtU&#10;AzMhn2yHxF7lpIoy6VH0TlyVUDZ8D2XFrLFy4Qgmm0LA9LmXF42Dkpdb7aaCUKvvEXO0CUl9qhhA&#10;RMIsfpyKvdsp8Vlen/459yQTH/4hHqVoHZQ3A65cBk0IM1HVNkXdafCQoWhPwSpyVLfhnog7CS+7&#10;pYowaQ3p0oF05l40XCu0l3mDrETncDOZ/dkf5CxsgVgo4fkSSmWufaoImeUV5qYBFzQ4We3ocF5Z&#10;Iwlb7oHw/LRdP5v0oTgZ4kbnUQKvUWcnwAED0xPP0M7nYKMziww7auHwN2VtKd0QeWMHS5jQ2jRf&#10;4FE8Q/t4BjxOWhkiFWdamYvRuAWFS+7BRurwnYprOK35BbyJ5XXyiAttW1E96YH6xAppxwmSnhO/&#10;hEsV4RxbLeA5k9fJIzqcCX+X17cwVw3sPXwBUtGdi2GTeKMiwA52kdcZj6IShNnUyE4ojK0zXQcZ&#10;Y8YnZXA24McwLBySAec6zDIip98J6fEA9veYA6MTYirDq5zm9g7mspExjje0kFmfHqKO4RfBeMbF&#10;erD6Ku2/Cvbr9tTQ9ZBsHgfbfVA9BTMhLLj3G4mID8MZzaaOdzK3DaBzbTe7yKkL7aS7O7pGR2B/&#10;640usjK3koxbXkS/HO8ZEWIlF8iiN+FuJbhjMDUDOo4z+tKHB8nusvN9F2ZOUXC0iWrEm230DSIh&#10;d0x2aDjNxWMXF46AlFHJM06W+FC8lMMwUH/4m+wHZ6rOXyNXrnXA8fY25T9tHeRYQyvZeqCePOvH&#10;0Og/d3tVrWb8e6GHqLNWuH36Xry84A0aLPGSFWMW6fTClVZvkl7I3OMA6lFRPrBoMOGRSoIf7ziq&#10;kbEexcstGOD4NJEq4ukQFuAXGe8eGsrcSQJQj+LFGcRlA+9/AlJFerWoaGc9cvDttHhH2YEA4m82&#10;LIBKYxYGk1UgNlFDDVbD6jeqsDuNMdl5w13L9NF4nQYnXT+EUD7k9CpYUE3gUCvS7dMuYRt8oX3g&#10;2GqvFMpyqfroTD9LT0lDEP4H5RH7RxkDAjsAAAAASUVORK5CYIJQSwECLQAUAAYACAAAACEAsYJn&#10;tgoBAAATAgAAEwAAAAAAAAAAAAAAAAAAAAAAW0NvbnRlbnRfVHlwZXNdLnhtbFBLAQItABQABgAI&#10;AAAAIQA4/SH/1gAAAJQBAAALAAAAAAAAAAAAAAAAADsBAABfcmVscy8ucmVsc1BLAQItABQABgAI&#10;AAAAIQD6NhtbvQMAAJEIAAAOAAAAAAAAAAAAAAAAADoCAABkcnMvZTJvRG9jLnhtbFBLAQItABQA&#10;BgAIAAAAIQCqJg6+vAAAACEBAAAZAAAAAAAAAAAAAAAAACMGAABkcnMvX3JlbHMvZTJvRG9jLnht&#10;bC5yZWxzUEsBAi0AFAAGAAgAAAAhAKqu6L/gAAAACQEAAA8AAAAAAAAAAAAAAAAAFgcAAGRycy9k&#10;b3ducmV2LnhtbFBLAQItAAoAAAAAAAAAIQDR5PyVoAcAAKAHAAAUAAAAAAAAAAAAAAAAACMIAABk&#10;cnMvbWVkaWEvaW1hZ2UxLnBuZ1BLBQYAAAAABgAGAHwBAAD1DwAAAAA=&#10;">
            <v:shape id="Picture 68" o:spid="_x0000_s1031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<v:imagedata r:id="rId10" o:title=""/>
              <v:path arrowok="t"/>
            </v:shape>
            <v:shape id="Text Box 69" o:spid="_x0000_s1032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<v:textbox style="mso-next-textbox:#Text Box 69" inset="0,0,0,0">
                <w:txbxContent>
                  <w:p w:rsidR="00552482" w:rsidRPr="00C23F10" w:rsidRDefault="00BC1E15" w:rsidP="00552482">
                    <w:pPr>
                      <w:rPr>
                        <w:color w:val="000000" w:themeColor="text1"/>
                        <w:sz w:val="24"/>
                      </w:rPr>
                    </w:pPr>
                    <w:r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  <w:t>+91 7600403946</w:t>
                    </w:r>
                  </w:p>
                </w:txbxContent>
              </v:textbox>
            </v:shape>
          </v:group>
        </w:pict>
      </w:r>
    </w:p>
    <w:p w:rsidR="006C3D51" w:rsidRDefault="00382D46" w:rsidP="006C3D5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82D46">
        <w:rPr>
          <w:rFonts w:ascii="Times New Roman" w:hAnsi="Times New Roman" w:cs="Times New Roman"/>
          <w:b/>
          <w:noProof/>
          <w:sz w:val="24"/>
          <w:szCs w:val="24"/>
        </w:rPr>
        <w:pict>
          <v:group id="Group 61" o:spid="_x0000_s1036" style="position:absolute;margin-left:33.75pt;margin-top:14.5pt;width:149.25pt;height:14.4pt;z-index:25170124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lEO4vQMAAJEIAAAOAAAAZHJzL2Uyb0RvYy54bWycVllv2zgQfl9g/wOh&#10;d0eHzwhxCtc5UCBojU0WfaZpyhIqkVySjp1d7H/fbyjJuVy024cow2Oub74Z+uLDoanZo7Su0moe&#10;pWdJxKQSelOp7Tz68+FmMIuY81xteK2VnEdP0kUfLn//7WJvcpnpUtcbaRmMKJfvzTwqvTd5HDtR&#10;yoa7M22kwmGhbcM9lnYbbyzfw3pTx1mSTOK9thtjtZDOYfeqPYwug/2ikMJ/KQonPavnEWLz4WvD&#10;d03f+PKC51vLTVmJLgz+C1E0vFJwejR1xT1nO1u9M9VUwmqnC38mdBProqiEDDkgmzR5k82t1TsT&#10;ctnm+605wgRo3+D0y2bF58eVZdVmHk3SiCneoEbBLcMa4OzNNsedW2vuzcp2G9t2RfkeCtvQf2TC&#10;DgHWpyOs8uCZwGY6Ox+PpuOICZyls2w263AXJYrzTk2U1y8UzzMwqFcczyimuHcbU3THYEwlcvx1&#10;KEF6h9KP2QQtv7My6ow0P2Wj4fbbzgxQUMN9ta7qyj8FcqJ0FJR6XFViZdvFC8CzHnAck1c2ySg9&#10;UqFbrQ6nnO60+OaY0suSq61cOANeA8oAxuvrMS1fOVzXlbmp6pqqRHKXGnrgDYdOoNPy80qLXSOV&#10;bxvOyhpZauXKyriI2Vw2awn+2E8bMEig2T04ZGylfOgIsODOefJOfAg98U82WyTJefZxsBwny8Eo&#10;mV4PFuej6WCaXE9HyWiWLtPlv6SdjvKdk0if11em6kLH7rvgTzZANyra1gotyh55GAQtixBQYFMf&#10;IohFCFGszlvpRUliAfD+AOCtzvEgIP0MLuHu0CKkcbIpslDcFoW2K0IjHLk9nLziNupunb+VumEk&#10;AF+EEADlj8CzDaa/giye/QcRS2peDFXXVxyrn4ONRuqpcXRfciMRApl9QeNhT+MHKvBHfWCTIaXS&#10;XaO5wfwB+x1jaf87SGXj8SwdRezEDJmMkpSOwiiYTsbDMEOOo+B/wsVzpakpECbPa8X2mH/DcRLw&#10;PZ7AeK0A7XPAJPnD+hAG5jHJtd48IUerUSW8Mc6Imwolu+POr7jFc4JNPJH+Cz5FreFLd1LESm3/&#10;PrVP91EtnEZsj+dpHrm/dpwmU/1JoY70lvWC7YV1L6hds9QgOhoS0QQRCtbXvVhY3XxFmRfkBUdc&#10;CfiaR74Xl759JPHyCrlYhEvtgLtT9wZjMQ1YEQEfDl+5NR1LPTjwWfdM4fkbsrZ3CXSlFzuviyow&#10;mXBtUezgBmuDFN49SK8e1pfrcOv5l8Tlf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MEFAAGAAgA&#10;AAAhANsp72ngAAAACgEAAA8AAABkcnMvZG93bnJldi54bWxMj0Frg0AQhe+F/odlCr01q0bTYFxD&#10;CG1PodCkUHLb6EQl7qy4GzX/vtNTcxzm473vZevJtGLA3jWWFISzAARSYcuGKgXfh/eXJQjnNZW6&#10;tYQKbuhgnT8+ZDot7UhfOOx9JTiEXKoV1N53qZSuqNFoN7MdEv/Otjfa89lXsuz1yOGmlVEQLKTR&#10;DXFDrTvc1lhc9lej4GPU42Yevg27y3l7Ox6Sz59diEo9P02bFQiPk/+H4U+f1SFnp5O9UulEqyCK&#10;XxNGFSzjCAQDSbzgcScmw3kAMs/k/YT8FwAA//8DAFBLAwQKAAAAAAAAACEAqfzD/54IAACeCAAA&#10;FAAAAGRycy9tZWRpYS9pbWFnZTEucG5niVBORw0KGgoAAAANSUhEUgAAACwAAAAsCAYAAAFpg2qX&#10;AAAAAXNSR0IArs4c6QAAAARnQU1BAACxjwv8YQUAAAAJcEhZcwAAIdUAACHVAQSctJ0AAAgzSURB&#10;VFhHtVlpcBRFFF6xvP2ppVap/PEXZVlqgGSPIRqhxB9aakl5lIqlJVWieAHZmdmEBW9LLJXCAw+K&#10;QhAIHgQ1QnZmNwFEwRAIIQIJAZFLroCYkAOW9n293ZuZ2d5hE/Gr+shOv9dvut+8fv26CUiUGLWl&#10;WszaKB4zGBVLsohhs9/ajjD8DsTjQwIho07DA4C/o+OpjFAzkpukAMBvLpCmwD2Hu9wC2JQN/Y0C&#10;EdPao8VWXJd50BMToHH47x6mmXZGG//UbTnIH+RLeSM0JLKNTi3eCMiHbINExEg97RQ6GRhXdb5Q&#10;67cQjCa4+Z6+0/wvoJmOTpiPfJhr7+QK+B3SM4MdJabFlYe/XH+dfAA/q93BlYCQbmXbQTEQ5nIl&#10;Pp3zGRSK/SiasPxSmuhizbA6tJiti+ZcaLqd9loDNSOxQ6hk4BRWftXMTp1Os7Ez6lyduGLItJtk&#10;Q2fPKT6xvUe6+N93lm3NKt/4fPVVLqtAWEyucmEzf5YyGmZvjvJDM9fy3027OtiZM2eyMtClvKrl&#10;EO8gEYp6/Ox8wKeV8FoN63YrRaw9ztlYNk2MXf31yMemddIpGPtKvUsxEkt+LFQzCBvWMqeCZDBW&#10;HxIq+RHRrY30xjMqA5IYUUhPPCi65AeF9psqAyACEd9Lrlov8ZIbJtVcJEz1QzNyY+62iiTrEtHi&#10;xYrG/S5dyYiZrOYGSx5YcolqyvqXTcIEY1+t+oOV0ErGaEdOrWUnezKrue9UWrmk6KMsxPSXeAXg&#10;+tYjvDPgXbRPzV4vJIzdOcP9pSUD4ah1TCW4jejEXKudTfp8Aztw9KRoYeyPg500dbXPKXRSukoA&#10;llWmeESr8Mv2zGaQj9zP3kB2Ej7sONEjzGVQsWCzUlcyFE09wQ0D5Os2lZLka1UtrJtSsNffXlJc&#10;B4XJfpSOT12sUi6EWoX1kTDjj2Kj+irNrF1ECaJXaci0t4f1xHihPjCUlqeuDZtWlFZcI7I630QN&#10;uypkWLcXxRsuFWqFgwzd7/dBQSwq5HPR5Wxg55HRVpWhfEQqiOjJicJALoaNq7qQkn+XsjMtAiQg&#10;1fKVjJiJmcKUE/EhqnwBg3dQ4bP690Osj/a3Y5297I2lLTn7RVbfsJ4VBjPQovZSleLi1bvFknCj&#10;l5LP6OnuTRSkoistTNJe/vLyK7wK4JR5m4SZDPZRjuju7a9RMIOgYrFQPdDCDUcMa55XCH9ilQG9&#10;9BfFD9wS1BPsw5pW3g68W73N1Q+ES2+aPP+yAO2E3V5hKVEmn9lkyCnDkpayTTs7XDLJcLk1xrVP&#10;SyKrSRiU8J0yp+Fte/92ySSDur1caRhhdTqd5p3bD/xDruj35d2vr8oa/vbXPa5+kvTy/UrD8Cem&#10;KXGsq5e9+EUj+8jhX+BORWSA5N5jSsPgiCm1orsaLX8ez7tgaGAteQ2DKxsPCDO5yDdaMBxLTUfC&#10;+V0lBEvKrayvnfi+YR93l6oPeMvkn4eS4bpHVELJ5z7dIMxlgKpUtTAkEb58gQAqBUn4EcWnxN2v&#10;rVLqSUZi9mPCbCBAK2qESkkSsdvZ3cdm/+heLF5STbpTmOwHHT3eVylL3jEtla21VaTU0B2YMOcC&#10;Yc4NKj58jfuxKL7cf6uKVCaLVR3zkT7WD/wEWyhoao9qenKbytgo0+qj+nmJZv50jVD/70D+1mKJ&#10;Byla5lFi33K2TdfJsGn3YFVS2fAllRUP32zUXCnMnkOQ+0JTa4dTyausds8FqVb/Riu3Rg7oU+WA&#10;IpK8+JZq7/6/iHdFovZ7ypNMfsSHhM3at6m8UVYuKqKkLy5PcI6O17H73lrD7ifiDIGDy8ipCd9K&#10;J4cUZlrM+sB1p6FCiWndSquooLoNg8RRLb6omTXvPs5vAfIB+bxt/wk2k0qFMTShQgdPTmsv1lcW&#10;i+G5Eayw7lV18hKbBjz58Yo2fsQbKLC5f712D9/0/TYgJymzPCSGmUGQGgpZ7fAqts/dhzrF6934&#10;re0om/hJA9cZMz3Fnpy9jiWa/hJSN47QGQxhU4i3sdGFzcTjfLAj6YCB9KRS9BIDXrxmN0un3afJ&#10;De0d7K5X65UvhxfLptWx5OaD2dIJwO8VVFd49fORHLq9KJq4HmfoqEpBRex38KIXU6mG9jtQhg2L&#10;jZ/1q2vAwPZ9J9hdnmscP9JpLR7ATaxKqKbNLPrE3hfPT+3y/bT0SXlt7u2HyZdVqvuoSOfYlgDO&#10;mSqhiqgmnpnTwLq63Zc4pylEGnYcZfe8sZoNn7KSLygQv5HmbJqkN4v00CnGXNDkW6F4iRuVAO1g&#10;e1XCfERefeHzRt8MAZmfPE2exiERJyXVO/KRHw9of1ceGP2IeH1uzgZ2vLNPDKFw4IqtYuFmPnGV&#10;bT/SAv6eqqdkKYWF8n7Dj4jL8bPW5cTl2fDS3I2+CzQ/UcklxvKb8JCZnD+YmgELDRlgfWtu5vCi&#10;lTICskyhu5yTGBtFwqJhE1OX81x886SaKyllNKuUC6PNFtTvEkPLRQ0dq8posIXubF5GYtbWEVNS&#10;V/PBOhGK2t/h8kLV6WzEkeyBt9fwewwZJriBefrD9XQ+HHi8grx60+0aMTwFqB7VjJXPDiY8QOyE&#10;4LJ1e9nPWw+z2ynHDiYEJGkcLxZUI6MexeUWdSj4NOEkH/ggB4rToWYmZ5W8tPYSMZwBgOpRXJxR&#10;7LWr/ifgXJFfLZrWrrCRfKEo31F2MKBd6RFaAM0ZLwz+JMJjEzZiyRZa/Zkq7P/GsIlVlwcn20Nx&#10;nUYn3TiFUDXl9C0UDvtoQB1gKGrtRxsSPg1sRkRPjQ3G7KGlcZGeBoxA4F/WXtrmxw5+gwAAAABJ&#10;RU5ErkJgglBLAQItABQABgAIAAAAIQCxgme2CgEAABMCAAATAAAAAAAAAAAAAAAAAAAAAABbQ29u&#10;dGVudF9UeXBlc10ueG1sUEsBAi0AFAAGAAgAAAAhADj9If/WAAAAlAEAAAsAAAAAAAAAAAAAAAAA&#10;OwEAAF9yZWxzLy5yZWxzUEsBAi0AFAAGAAgAAAAhAPGUQ7i9AwAAkQgAAA4AAAAAAAAAAAAAAAAA&#10;OgIAAGRycy9lMm9Eb2MueG1sUEsBAi0AFAAGAAgAAAAhAKomDr68AAAAIQEAABkAAAAAAAAAAAAA&#10;AAAAIwYAAGRycy9fcmVscy9lMm9Eb2MueG1sLnJlbHNQSwECLQAUAAYACAAAACEA2ynvaeAAAAAK&#10;AQAADwAAAAAAAAAAAAAAAAAWBwAAZHJzL2Rvd25yZXYueG1sUEsBAi0ACgAAAAAAAAAhAKn8w/+e&#10;CAAAnggAABQAAAAAAAAAAAAAAAAAIwgAAGRycy9tZWRpYS9pbWFnZTEucG5nUEsFBgAAAAAGAAYA&#10;fAEAAPMQAAAAAA==&#10;">
            <v:shape id="Picture 62" o:spid="_x0000_s1037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iMbFbDAAAA2wAAAA8AAABkcnMvZG93bnJldi54bWxEj9GKwjAURN+F/YdwF3wRTS3iajWKCIIW&#10;xLX6AZfmblu2uSlN1Pr3mwXBx2FmzjDLdWdqcafWVZYVjEcRCOLc6ooLBdfLbjgD4TyyxtoyKXiS&#10;g/Xqo7fERNsHn+me+UIECLsEFZTeN4mULi/JoBvZhjh4P7Y16INsC6lbfAS4qWUcRVNpsOKwUGJD&#10;25Ly3+xmFKT5YdvcHJ0Hk/T763TM0uM8RqX6n91mAcJT59/hV3uvFUxj+P8SfoBc/Q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qIxsVsMAAADbAAAADwAAAAAAAAAAAAAAAACf&#10;AgAAZHJzL2Rvd25yZXYueG1sUEsFBgAAAAAEAAQA9wAAAI8DAAAAAA==&#10;">
              <v:imagedata r:id="rId11" o:title=""/>
              <v:path arrowok="t"/>
            </v:shape>
            <v:shape id="Text Box 63" o:spid="_x0000_s1038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ES6QMUA&#10;AADbAAAADwAAAGRycy9kb3ducmV2LnhtbESPX2vCQBDE3wv9DscKfasXK0hJPUVsCz70n9pCfVtz&#10;axKa2wt3a4zf3isU+jjMzG+Y6bx3jeooxNqzgdEwA0VceFtzaeBz+3x7DyoKssXGMxk4U4T57Ppq&#10;irn1J15Tt5FSJQjHHA1UIm2udSwqchiHviVO3sEHh5JkKLUNeEpw1+i7LJtohzWnhQpbWlZU/GyO&#10;zkDzHcPLPpNd91i+yse7Pn49jd6MuRn0iwdQQr38h//aK2tgMobfL+kH6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RLpAxQAAANsAAAAPAAAAAAAAAAAAAAAAAJgCAABkcnMv&#10;ZG93bnJldi54bWxQSwUGAAAAAAQABAD1AAAAigMAAAAA&#10;" filled="f" stroked="f" strokeweight=".5pt">
              <v:textbox style="mso-next-textbox:#Text Box 63" inset="0,0,0,0">
                <w:txbxContent>
                  <w:p w:rsidR="00552482" w:rsidRPr="00C23F10" w:rsidRDefault="00BC1E15" w:rsidP="00552482">
                    <w:pPr>
                      <w:rPr>
                        <w:color w:val="000000" w:themeColor="text1"/>
                        <w:sz w:val="24"/>
                      </w:rPr>
                    </w:pPr>
                    <w:r>
                      <w:rPr>
                        <w:color w:val="000000" w:themeColor="text1"/>
                        <w:sz w:val="24"/>
                      </w:rPr>
                      <w:t>Mahuva</w:t>
                    </w:r>
                    <w:r w:rsidR="00D35FA1" w:rsidRPr="00C23F10">
                      <w:rPr>
                        <w:color w:val="000000" w:themeColor="text1"/>
                        <w:sz w:val="24"/>
                      </w:rPr>
                      <w:t>,</w:t>
                    </w:r>
                    <w:r>
                      <w:rPr>
                        <w:color w:val="000000" w:themeColor="text1"/>
                        <w:sz w:val="24"/>
                      </w:rPr>
                      <w:t xml:space="preserve"> Bhavnagar, Guj.</w:t>
                    </w:r>
                    <w:r w:rsidR="00D35FA1" w:rsidRPr="00C23F10">
                      <w:rPr>
                        <w:color w:val="000000" w:themeColor="text1"/>
                        <w:sz w:val="24"/>
                      </w:rPr>
                      <w:t xml:space="preserve"> Gujarat</w:t>
                    </w:r>
                  </w:p>
                </w:txbxContent>
              </v:textbox>
            </v:shape>
          </v:group>
        </w:pict>
      </w:r>
      <w:r w:rsidR="006C3D51" w:rsidRPr="000C0238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6C3D51" w:rsidRDefault="006C3D51" w:rsidP="006C3D5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6C3D51" w:rsidRDefault="00382D46" w:rsidP="006C3D5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82D46">
        <w:rPr>
          <w:rFonts w:ascii="Times New Roman" w:hAnsi="Times New Roman" w:cs="Times New Roman"/>
          <w:b/>
          <w:noProof/>
          <w:sz w:val="24"/>
          <w:szCs w:val="24"/>
        </w:rPr>
        <w:pict>
          <v:group id="Group 70" o:spid="_x0000_s1039" style="position:absolute;margin-left:33.75pt;margin-top:3.15pt;width:186.75pt;height:17.65pt;z-index:251706368;mso-width-relative:margin;mso-height-relative:margin" coordsize="23722,2249">
            <v:shape id="Picture 71" o:spid="_x0000_s1040" type="#_x0000_t75" style="position:absolute;width:1828;height:1828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MCHnk8kAAADhAAAADwAAAGRycy9kb3ducmV2LnhtbESPQWvC&#10;QBSE7wX/w/KEXqRulKISsxFbW6jgxdj2/Mg+k2D2bciumvTXu4LQy8AwzDdMsupMLS7Uusqygsk4&#10;AkGcW11xoeD78PmyAOE8ssbaMinoycEqHTwlGGt75T1dMl+IAGEXo4LS+yaW0uUlGXRj2xCH7Ghb&#10;gz7YtpC6xWuAm1pOo2gmDVYcFkps6L2k/JSdjYLRx/nPbn9Off/7uthFbzZjmWdKPQ+7zTLIegnC&#10;U+f/Gw/El1Ywn8D9UDgDQqY3AAAA//8DAFBLAQItABQABgAIAAAAIQCcrWMz7wAAAIgBAAATAAAA&#10;AAAAAAAAAAAAAAAAAABbQ29udGVudF9UeXBlc10ueG1sUEsBAi0AFAAGAAgAAAAhAFHn8aa/AAAA&#10;FgEAAAsAAAAAAAAAAAAAAAAAIAEAAF9yZWxzLy5yZWxzUEsBAi0AFAAGAAgAAAAhADAh55PJAAAA&#10;4QAAAA8AAAAAAAAAAAAAAAAACAIAAGRycy9kb3ducmV2LnhtbFBLBQYAAAAAAwADALcAAAD+AgAA&#10;AABBZ0FBQUFoQURBaE==&#10;">
              <v:imagedata r:id="rId12" o:title=""/>
            </v:shape>
            <v:shape id="Text Box 72" o:spid="_x0000_s1041" type="#_x0000_t202" style="position:absolute;left:2557;top:285;width:21165;height:1964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5t9NNckAAADhAAAADwAAAGRycy9kb3ducmV2LnhtbESPT2vC&#10;QBTE74V+h+UVvNWNHmyJrlJqBQ/9axX09sw+k9Ds27D7jOm37xYKvQwMw/yGmS1616iOQqw9GxgN&#10;M1DEhbc1lwa2n6vbe1BRkC02nsnAN0VYzK+vZphbf+EP6jZSqgThmKOBSqTNtY5FRQ7j0LfEKTv5&#10;4FCSDaW2AS8J7ho9zrKJdlhzWqiwpceKiq/N2Rlo9jE8HzM5dMvyRd7f9Hn3NHo1ZnDTL6dJHqag&#10;hHr5b/wh1tbA3Rh+D6UzoPT8BwAA//8DAFBLAQItABQABgAIAAAAIQCcrWMz7wAAAIgBAAATAAAA&#10;AAAAAAAAAAAAAAAAAABbQ29udGVudF9UeXBlc10ueG1sUEsBAi0AFAAGAAgAAAAhAFHn8aa/AAAA&#10;FgEAAAsAAAAAAAAAAAAAAAAAIAEAAF9yZWxzLy5yZWxzUEsBAi0AFAAGAAgAAAAhAObfTTXJAAAA&#10;4QAAAA8AAAAAAAAAAAAAAAAACAIAAGRycy9kb3ducmV2LnhtbFBLBQYAAAAAAwADALcAAAD+AgAA&#10;AABBZ0FBQUFoQU9iZk==&#10;" filled="f" stroked="f" strokeweight=".5pt">
              <v:textbox inset="0,0,0,0">
                <w:txbxContent>
                  <w:p w:rsidR="00BC7ACB" w:rsidRPr="00C23F10" w:rsidRDefault="00BC1E15" w:rsidP="00BC7ACB">
                    <w:pPr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daninupur710</w:t>
                    </w:r>
                    <w:r w:rsidR="00D35FA1" w:rsidRPr="00C23F10">
                      <w:rPr>
                        <w:sz w:val="24"/>
                      </w:rPr>
                      <w:t>@gmail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</w:p>
    <w:p w:rsidR="00C50FB2" w:rsidRPr="000C0238" w:rsidRDefault="00C50FB2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50FB2" w:rsidRPr="000C0238" w:rsidRDefault="00C50FB2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A4275" w:rsidRPr="000C0238" w:rsidRDefault="00BF0FF8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0238">
        <w:rPr>
          <w:rFonts w:ascii="Times New Roman" w:hAnsi="Times New Roman" w:cs="Times New Roman"/>
          <w:b/>
          <w:sz w:val="24"/>
          <w:szCs w:val="24"/>
        </w:rPr>
        <w:t>Ca</w:t>
      </w:r>
      <w:r w:rsidR="008E217F" w:rsidRPr="000C0238">
        <w:rPr>
          <w:rFonts w:ascii="Times New Roman" w:hAnsi="Times New Roman" w:cs="Times New Roman"/>
          <w:b/>
          <w:sz w:val="24"/>
          <w:szCs w:val="24"/>
        </w:rPr>
        <w:t>rrier Objective:</w:t>
      </w:r>
    </w:p>
    <w:p w:rsidR="008E217F" w:rsidRPr="000C0238" w:rsidRDefault="008E217F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C0238">
        <w:rPr>
          <w:rFonts w:ascii="Times New Roman" w:hAnsi="Times New Roman" w:cs="Times New Roman"/>
          <w:sz w:val="24"/>
          <w:szCs w:val="24"/>
        </w:rPr>
        <w:t>To work on a challenging job profile which provide me an opportunity to enhance my skill and knowledge.</w:t>
      </w:r>
    </w:p>
    <w:p w:rsidR="00A525F3" w:rsidRPr="000C0238" w:rsidRDefault="00382D46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>
          <v:group id="Group 17" o:spid="_x0000_s1042" style="position:absolute;margin-left:0;margin-top:8.3pt;width:523.8pt;height:21.6pt;z-index:251673600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lOQtPQ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S7QlVof&#10;IU6jIFMQgNXsVkDa7ql1S2rgCoFFuBbdF/gUlQJbqhlFpFTmx2vrKA8Zg92I7OFKmkX27y3FblR9&#10;kpBLONK1A9MOVu1AbuuFAq6n3hs/BAXjqnZYGFV/g1TP0QpsUcnA1ixy7XDhwsUIty3j87kXCk3t&#10;Xj5oaIWhvpGEj4dv1OiGqQ4S9lm1bKH5CWGDLIIu1XzrVCE8mxHXgGIDNzD3/6LwqKXwgzNUbEpH&#10;FkpKKDhlSDp6RuaFbC69n1I47Sf9JAM4kcPZdHhK4mF/MEVm+7r/DX8rIbHezhDErnDGSeuOFQ9U&#10;/soLYKevN1zwjye+qExofpQxaN7hskB2gzRKhS7XKIYq+KViI4+q3D+sOqtvUO40vGUlXadcC6mM&#10;D/rEuju0LhdBvkUgxP1EH2yNOPP88U8CeCvB2ovH2PO5l396fV79B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jysmcN4AAAAHAQAADwAAAGRycy9kb3ducmV2LnhtbEyPQUvDQBCF&#10;74L/YRnBm91Ebawxm1KKeiqCrSDepsk0Cc3Ohuw2Sf+905Pe5s0b3vsmW062VQP1vnFsIJ5FoIgL&#10;VzZcGfjavd0tQPmAXGLrmAycycMyv77KMC3dyJ80bEOlJIR9igbqELpUa1/UZNHPXEcs3sH1FoPI&#10;vtJlj6OE21bfR1GiLTYsDTV2tK6pOG5P1sD7iOPqIX4dNsfD+vyzm398b2Iy5vZmWr2ACjSFv2O4&#10;4As65MK0dycuvWoNyCNBtkkC6uJGj08y7Q3Mnxeg80z/589/AQAA//8DAFBLAwQKAAAAAAAAACEA&#10;PqQCO1MXAABTFwAAFAAAAGRycy9tZWRpYS9pbWFnZTEucG5niVBORw0KGgoAAAANSUhEUgAAADwA&#10;AAA8CAYAAAA6/NlyAAAACXBIWXMAAC4jAAAuIwF4pT92AAAKTWlDQ1BQaG90b3Nob3AgSUNDIHBy&#10;b2ZpbGUAAHjanVN3WJP3Fj7f92UPVkLY8LGXbIEAIiOsCMgQWaIQkgBhhBASQMWFiApWFBURnEhV&#10;xILVCkidiOKgKLhnQYqIWotVXDjuH9yntX167+3t+9f7vOec5/zOec8PgBESJpHmomoAOVKFPDrY&#10;H49PSMTJvYACFUjgBCAQ5svCZwXFAADwA3l4fnSwP/wBr28AAgBw1S4kEsfh/4O6UCZXACCRAOAi&#10;EucLAZBSAMguVMgUAMgYALBTs2QKAJQAAGx5fEIiAKoNAOz0ST4FANipk9wXANiiHKkIAI0BAJko&#10;RyQCQLsAYFWBUiwCwMIAoKxAIi4EwK4BgFm2MkcCgL0FAHaOWJAPQGAAgJlCLMwAIDgCAEMeE80D&#10;IEwDoDDSv+CpX3CFuEgBAMDLlc2XS9IzFLiV0Bp38vDg4iHiwmyxQmEXKRBmCeQinJebIxNI5wNM&#10;zgwAABr50cH+OD+Q5+bk4eZm52zv9MWi/mvwbyI+IfHf/ryMAgQAEE7P79pf5eXWA3DHAbB1v2up&#10;WwDaVgBo3/ldM9sJoFoK0Hr5i3k4/EAenqFQyDwdHAoLC+0lYqG9MOOLPv8z4W/gi372/EAe/tt6&#10;8ABxmkCZrcCjg/1xYW52rlKO58sEQjFu9+cj/seFf/2OKdHiNLFcLBWK8ViJuFAiTcd5uVKRRCHJ&#10;leIS6X8y8R+W/QmTdw0ArIZPwE62B7XLbMB+7gECiw5Y0nYAQH7zLYwaC5EAEGc0Mnn3AACTv/mP&#10;QCsBAM2XpOMAALzoGFyolBdMxggAAESggSqwQQcMwRSswA6cwR28wBcCYQZEQAwkwDwQQgbkgBwK&#10;oRiWQRlUwDrYBLWwAxqgEZrhELTBMTgN5+ASXIHrcBcGYBiewhi8hgkEQcgIE2EhOogRYo7YIs4I&#10;F5mOBCJhSDSSgKQg6YgUUSLFyHKkAqlCapFdSCPyLXIUOY1cQPqQ28ggMor8irxHMZSBslED1AJ1&#10;QLmoHxqKxqBz0XQ0D12AlqJr0Rq0Hj2AtqKn0UvodXQAfYqOY4DRMQ5mjNlhXIyHRWCJWBomxxZj&#10;5Vg1Vo81Yx1YN3YVG8CeYe8IJAKLgBPsCF6EEMJsgpCQR1hMWEOoJewjtBK6CFcJg4Qxwicik6hP&#10;tCV6EvnEeGI6sZBYRqwm7iEeIZ4lXicOE1+TSCQOyZLkTgohJZAySQtJa0jbSC2kU6Q+0hBpnEwm&#10;65Btyd7kCLKArCCXkbeQD5BPkvvJw+S3FDrFiOJMCaIkUqSUEko1ZT/lBKWfMkKZoKpRzame1Aiq&#10;iDqfWkltoHZQL1OHqRM0dZolzZsWQ8ukLaPV0JppZ2n3aC/pdLoJ3YMeRZfQl9Jr6Afp5+mD9HcM&#10;DYYNg8dIYigZaxl7GacYtxkvmUymBdOXmchUMNcyG5lnmA+Yb1VYKvYqfBWRyhKVOpVWlX6V56pU&#10;VXNVP9V5qgtUq1UPq15WfaZGVbNQ46kJ1Bar1akdVbupNq7OUndSj1DPUV+jvl/9gvpjDbKGhUag&#10;hkijVGO3xhmNIRbGMmXxWELWclYD6yxrmE1iW7L57Ex2Bfsbdi97TFNDc6pmrGaRZp3mcc0BDsax&#10;4PA52ZxKziHODc57LQMtPy2x1mqtZq1+rTfaetq+2mLtcu0W7eva73VwnUCdLJ31Om0693UJuja6&#10;UbqFutt1z+o+02PreekJ9cr1Dund0Uf1bfSj9Rfq79bv0R83MDQINpAZbDE4Y/DMkGPoa5hpuNHw&#10;hOGoEctoupHEaKPRSaMnuCbuh2fjNXgXPmasbxxirDTeZdxrPGFiaTLbpMSkxeS+Kc2Ua5pmutG0&#10;03TMzMgs3KzYrMnsjjnVnGueYb7ZvNv8jYWlRZzFSos2i8eW2pZ8ywWWTZb3rJhWPlZ5VvVW16xJ&#10;1lzrLOtt1ldsUBtXmwybOpvLtqitm63Edptt3xTiFI8p0in1U27aMez87ArsmuwG7Tn2YfYl9m32&#10;zx3MHBId1jt0O3xydHXMdmxwvOuk4TTDqcSpw+lXZxtnoXOd8zUXpkuQyxKXdpcXU22niqdun3rL&#10;leUa7rrStdP1o5u7m9yt2W3U3cw9xX2r+00umxvJXcM970H08PdY4nHM452nm6fC85DnL152Xlle&#10;+70eT7OcJp7WMG3I28Rb4L3Le2A6Pj1l+s7pAz7GPgKfep+Hvqa+It89viN+1n6Zfgf8nvs7+sv9&#10;j/i/4XnyFvFOBWABwQHlAb2BGoGzA2sDHwSZBKUHNQWNBbsGLww+FUIMCQ1ZH3KTb8AX8hv5YzPc&#10;Zyya0RXKCJ0VWhv6MMwmTB7WEY6GzwjfEH5vpvlM6cy2CIjgR2yIuB9pGZkX+X0UKSoyqi7qUbRT&#10;dHF09yzWrORZ+2e9jvGPqYy5O9tqtnJ2Z6xqbFJsY+ybuIC4qriBeIf4RfGXEnQTJAntieTE2MQ9&#10;ieNzAudsmjOc5JpUlnRjruXcorkX5unOy553PFk1WZB8OIWYEpeyP+WDIEJQLxhP5aduTR0T8oSb&#10;hU9FvqKNolGxt7hKPJLmnVaV9jjdO31D+miGT0Z1xjMJT1IreZEZkrkj801WRNberM/ZcdktOZSc&#10;lJyjUg1plrQr1zC3KLdPZisrkw3keeZtyhuTh8r35CP5c/PbFWyFTNGjtFKuUA4WTC+oK3hbGFt4&#10;uEi9SFrUM99m/ur5IwuCFny9kLBQuLCz2Lh4WfHgIr9FuxYji1MXdy4xXVK6ZHhp8NJ9y2jLspb9&#10;UOJYUlXyannc8o5Sg9KlpUMrglc0lamUycturvRauWMVYZVkVe9ql9VbVn8qF5VfrHCsqK74sEa4&#10;5uJXTl/VfPV5bdra3kq3yu3rSOuk626s91m/r0q9akHV0IbwDa0b8Y3lG19tSt50oXpq9Y7NtM3K&#10;zQM1YTXtW8y2rNvyoTaj9nqdf13LVv2tq7e+2Sba1r/dd3vzDoMdFTve75TsvLUreFdrvUV99W7S&#10;7oLdjxpiG7q/5n7duEd3T8Wej3ulewf2Re/ranRvbNyvv7+yCW1SNo0eSDpw5ZuAb9qb7Zp3tXBa&#10;Kg7CQeXBJ9+mfHvjUOihzsPcw83fmX+39QjrSHkr0jq/dawto22gPaG97+iMo50dXh1Hvrf/fu8x&#10;42N1xzWPV56gnSg98fnkgpPjp2Snnp1OPz3Umdx590z8mWtdUV29Z0PPnj8XdO5Mt1/3yfPe549d&#10;8Lxw9CL3Ytslt0utPa49R35w/eFIr1tv62X3y+1XPK509E3rO9Hv03/6asDVc9f41y5dn3m978bs&#10;G7duJt0cuCW69fh29u0XdwruTNxdeo94r/y+2v3qB/oP6n+0/rFlwG3g+GDAYM/DWQ/vDgmHnv6U&#10;/9OH4dJHzEfVI0YjjY+dHx8bDRq98mTOk+GnsqcTz8p+Vv9563Or59/94vtLz1j82PAL+YvPv655&#10;qfNy76uprzrHI8cfvM55PfGm/K3O233vuO+638e9H5ko/ED+UPPR+mPHp9BP9z7nfP78L/eE8/sl&#10;0p8zAAAAIGNIUk0AAHolAACAgwAA+f8AAIDpAAB1MAAA6mAAADqYAAAXb5JfxUYAAAyASURBVHja&#10;1Jv5b1zXdcc/9+1vdi5DckhRMi2KWiwnVu0EsePGSYMiC5p0CZKiLdr8AS2KLmiLLkALFEhbFAVa&#10;oOivRVF0Sxu4TYokTRs7TtJYQgzXlq1IJimJpClySJEz5Gxvlvfu7Q/v0qQZrtJQywEuiBm+9+Z9&#10;3zn33O/53vPEh37/BbpsNjAInALOAOPAGDAM9AJJwNLHhkAdKAGLwE1gGrgGTAFLQLubN2d18VpJ&#10;4AN6PKkBZwBfD1f/nth2ntLAW0CgR1UDfhW4qEf1QQE8BvwY8AzwHuA4MHCI84WOChtIbfn+MeCD&#10;wE8Cl4GXgRd1BNwXwKPAjwKfAD4MHKP7ltfjSeDjwEeArwLfAWbvFeC0fvo/r0cf98YKwM/pB/wP&#10;wD8CbwKVowJsAFngp4FfBd7L/bEc8MvAc8BfA18E1gHZbcAjwG9pr+a4/3YW+BPgCeDPgJmDeu0g&#10;9jjw58Av6hA2HwDAJtCjHfAXwIVuefgp4HeBT+lM+qBZBvi0vrcv6CXsjj38OPA7wM88oGC3Ou5T&#10;2jEX7tTDx4A/AD7Dw2Of1snrNzRrO5CHhZ4bvw18cgdm9KDbj+uo7Nnp3ncCnAB+SieDJA+fJYDP&#10;AT+7jbntCvgc8Os6G4uHEPBGhP4acH4/wAXgl3SyetjtNPB5jWlXwB8GPntkj17ood2w8fkI7TN6&#10;ToudAI8CP6Fr2a7GF4BUik4oaXUkrY2/HUknlEilfuj4Llm/rrbGtgMWwMc0P+2aKUApiKQijBSd&#10;SCEAzzZxbCMuhKP4f5FUKBUf32V7VldaYus6nNC1Z+Fur25oF0USmh1JsxOhJKR8i/GhJE+M5Tg3&#10;mqUdRlx5u8qVuXXmVxtUgxApwbYEvmtgmwZCgJRd8fLTurpa2wD8fl3yGXcyL0EglSKKJEFbEnQi&#10;BNCXcjh9LMfZkQznj2c4VUiRz7gkPQupFM+ezbNSbTGzVOethSrTCzVuLNcprgU0Wm0swyDpmtiW&#10;gWmCsTHhVRw9h6jyzmsl5uuWpowf3Brn+17BAJQgjBTNMKTdkXQihWMKelMOF4ZynD2WYWI4xfH+&#10;JIM5j/6Mi22+e4YmXYuBrMvEcJr3neplpdJmsRwwt1JnaqHG1GKdxVKDShASRhJTCBzbwLUNbMtA&#10;CAFKIfdHf0JjfNEChrSi0LO3F3XykYpGS9HpREgFrmNQ6PEZzHk8OphgYjjN6ZEM44UUGf9g9Nsy&#10;BPmMSz7jcvZYGoBbqw2mi3VuLte5UawxvxqwvNaiXG/RaEXIVoRtChzTwDKN2AnsmgOymmMXLK0q&#10;ju9W8kkFMlJIFScVIcBA0JNyGOrxODmU5txomonhDGdGUiTc7uiCI30JRvoSPPdYnmrQYWa5zvRS&#10;nWvzVaYXqxTLTarNDp1Q0Q4jFHHIW6bxTh7ZFtZjwISlF+jMzllWEUmIovixObagL+UyXkjyvvFe&#10;nni0hxP5JJ5tHOlimvZtHj+R4/ETOaKnFAulgKnFKm/MrnPtVpW5lQbrtQ6RiqcaQu0mTZ2xgAmd&#10;pX8ILEqQcAT5rMf4UIrzJ7K895EsI70+rm1iGgLTuLfs0zQEI30+Qz0ez5zupxVKFkoB04s1Ls+u&#10;8frNdRbLAUKI7aQmCZy2tKu9d4UxEIaSoazHR94zwMcvFDiRT+DaD4LQEYeuYQpsEzzHxLUNokiy&#10;vN5k0t1VvvaAMUuvve52dmQYBs1Qcr1Y58U3lxnK+fSlHfIZh8GcTy55//SASqNDKBWObfDNy8u8&#10;MbPGYjlgtdqmVGvv5F0ABxi0iLc/rO2ALUNQb4Zcmixx8a0SCdekL+NSyLkc608w2p9guMdjIOuR&#10;S9mkPZuUZ8ZLRRctaEVUmyHlWoeVaosbxSqLpSbjwymeOdPPv1+a55XpMs12hO+YJFwLd+ecYgI5&#10;S8e22JkHCyxTEEWSatBhtdriypwCFEnXIp91Ge1LMJqPwY/2JzjenySbtPAdE9+xcGzjwPw4jBTN&#10;TkTQjqgFIYvlJjeX6sytNJhbDSiWGkwt1mh1JJ995hhPn+6nHUZ4jknas3FssRcpEYBv7SnzCDAF&#10;mIaBYxukN2ijUoQRLK+3mF8N+O61FQwhyCVsCj0ejwwmODmY4tGhNKMDCYYyLp6zmeQ2gkDKTZ5d&#10;abR5eyXg+nKN68Ua1xfrzK3UWa12CNoRpgG+Y2IYkM+49CQdTCOew455YAZmHmrR3GA0gjhhWIZF&#10;0gPXNpBSUaq1eX1mnddm1nBtk2zCpj/jMNzrMzaYYqKQYryQYiDj0ZGSt1cCJm9VmVyoMLNcZ6Hc&#10;pFRv02hKpJL4tkk+51LoSRO0IkrVDqu1Fr1ph/HhmNg8kk8xtVCn1Y5wLHPf4sMi3rk7fKY0oNGK&#10;SDgWz53L8/Tpfkq1FtPFGjeKdeZu17ldaXN1vsrluQqutawjwCefdWmHkmKpydJak1ozRKLwnThP&#10;nB9NcHIoxaMDScYLKXpSDs9fmucbrxVptCLyGYdThRSeYzI+lOSlNwX1SGo4eyIOLaCmjzpktom5&#10;tEJR6PF59lwelGK90Y4TTKXF0nqLhXLA7HKdm0t1bpUaXJ2v8PpsXAKldB64MN7DyUKSRzTvHsp6&#10;9KZdsgmbpBcvhf992UIpgWMZlOttXnhjmfmVgFevlwmlwrZM1N7uVUDTAsray3e8zkSRwhAK2zIY&#10;yMaZ+/RIzInboeT2eouFUsBCOWBupcGt1QaOZTA2mOJYf4KRXp+RXp9sYudbCNoRnVC+w+s7oSJo&#10;RbTCiEojJJQKYWiX7Y45AioWUCTeZT804A25Rqq4gN+JlziWwUifz0if/8531aCDZQp855C8Wyga&#10;7YiBrMcnnxziseNZViotJos1glYHzzb2msNtoGhpwTq4l5Js2r+zYJIqfsApzyKbdBAKCr2eTpr7&#10;qiVN4KYBTAKNh0GGVDLm0mnfJO1ZIASDOZ+Ea6JQ+wFuAJMbgGt388R91zxSnu3bJp5tIaXCNg2y&#10;CQffsxACRvsS9CZdBBBJuVfmrQPXNgBPc8AN5c3HrbBNQagU04s13l4+uiC5dqvCVLFKqCRp36LR&#10;jri1GmzSJ9fENI299C8F3AAmzRMf+nwAnCTeWPYPo0iahkACK9WW1qEiTEOQcEws8+5q5FYnYma5&#10;wUs/WOb5S/Ncnl1HSoVnmzQ7EcVywPxqwKXpElfnK9RbEYYhNnWvd9s68GXgPy2gA3yPeOet97Bl&#10;GgpWK23+7eV5vvODFZ462cP7J/o4M5Imn/VIOOY7Jdxe1g4lQTvm0bfXW7x1q8L3rq3yyvUStyst&#10;Mr6D78TTZmY51rwsEzqRwrctbEvstSrNAv8LtDbWhYvEDSIXDqNcKr00JV2TpGNSa0Z8/bUlvn11&#10;heN5n4nhDCcHU4wNphju9ehN2XiWufkLKvbker3DQrnJjaUa14t1ri1UmF1q0NAV0FDWQ24B49km&#10;jgmhkrj2plfV7rd5Bbi0VZeuE/dBfUyLeocW3NHAfdcgkor5lYD5lSbfMpdJOFa8lCQskq6FY8WI&#10;O1LRaIZUGh0qzQ6NZkQk4+tZlqDHsTEQOyYXwwDnYL5Z1djKWwEr4BvEDWafu5u9IxOBMEEKQSQV&#10;UkI9CKkFEUtrLa2oxb6QQiAUekmJ2a0Q6KoqFgvhUBr0TvZd4L82LrOV6swAX9EbagN3tE5uraMN&#10;sHTZppRWP5VCSbWl6lIIEZeMhjA2VQpd5nVh16UE/AdwfafNNAV8E/hSN/eVNsiAIcA2BK5t4Dnx&#10;cG0D29wyB/XxXdxeeh74n61L7vZJsAj8HXD1SJjShs69ZSiOzKaBvwXmtwvU2+0K8Jd6kh/h/Rwd&#10;A9X3/lfAGzsp8jtRsH8F/uVh4djbq0kdyv/EDi3Hxh5P6E91dnvY7EXilsTVnSJ0r4VsFvhjneUe&#10;Fvsq8Efs0VO9XwX+mva0QdyzZT6gQKWOxi8Ar+wn4u1nF4E/1DLQR9ll4+0+WhX4lo7G7+/L/w94&#10;0f8DfpO4baCs9aH7bZG+ly8S92R9/yAnHUZUmgV+D3gd+BXiFon7aVPA3xB3x68d9CTrkPOkzGbr&#10;/S8Qtyfe6xCv6yXn74lf/lg7zMl3sl1f0YR8Xs/vjZc8Bo8Y6G09V78GvKQVjEPb3fQnzOjxsq6y&#10;nibuljlO3CrUDSsBczqiXgZeIH6J646tGw0Zk3r8swb9AeBHiPtGksTdBT7x/uxuvxcS68YbL2rV&#10;iOXjVzXQi5pI3LV18820NR1uLxC/dneK+EWMCeIugyE231SztmTaQGtORR0xU7p4mQQWiPXkrtn/&#10;DwDySbzh6aB7CQAAAABJRU5ErkJgglBLAQItABQABgAIAAAAIQCxgme2CgEAABMCAAATAAAAAAAA&#10;AAAAAAAAAAAAAABbQ29udGVudF9UeXBlc10ueG1sUEsBAi0AFAAGAAgAAAAhADj9If/WAAAAlAEA&#10;AAsAAAAAAAAAAAAAAAAAOwEAAF9yZWxzLy5yZWxzUEsBAi0AFAAGAAgAAAAhAP6U5C09BAAAxQoA&#10;AA4AAAAAAAAAAAAAAAAAOgIAAGRycy9lMm9Eb2MueG1sUEsBAi0AFAAGAAgAAAAhAKomDr68AAAA&#10;IQEAABkAAAAAAAAAAAAAAAAAowYAAGRycy9fcmVscy9lMm9Eb2MueG1sLnJlbHNQSwECLQAUAAYA&#10;CAAAACEAjysmcN4AAAAHAQAADwAAAAAAAAAAAAAAAACWBwAAZHJzL2Rvd25yZXYueG1sUEsBAi0A&#10;CgAAAAAAAAAhAD6kAjtTFwAAUxcAABQAAAAAAAAAAAAAAAAAoQgAAGRycy9tZWRpYS9pbWFnZTEu&#10;cG5nUEsFBgAAAAAGAAYAfAEAACYgAAAAAA==&#10;">
            <v:shape id="Picture 14" o:spid="_x0000_s1043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uN1XTBAAAA2wAAAA8AAABkcnMvZG93bnJldi54bWxET01rwkAQvRf6H5YpeGs2FQkldZViEQRB&#10;MXrocZIdk2h2Ns2uJv57VxB6m8f7nOl8MI24Uudqywo+ohgEcWF1zaWCw375/gnCeWSNjWVScCMH&#10;89nryxRTbXve0TXzpQgh7FJUUHnfplK6oiKDLrItceCOtjPoA+xKqTvsQ7hp5DiOE2mw5tBQYUuL&#10;iopzdjEKNvlp3fJfYnPann/jbFjwD2dKjd6G7y8Qngb/L366VzrMn8Djl3CAnN0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PuN1XTBAAAA2wAAAA8AAAAAAAAAAAAAAAAAnwIA&#10;AGRycy9kb3ducmV2LnhtbFBLBQYAAAAABAAEAPcAAACNAwAAAAA=&#10;">
              <v:imagedata r:id="rId13" o:title=""/>
              <v:path arrowok="t"/>
            </v:shape>
            <v:shape id="Text Box 15" o:spid="_x0000_s1044" type="#_x0000_t202" style="position:absolute;left:3810;top:152;width:14325;height:25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Of00sMA&#10;AADbAAAADwAAAGRycy9kb3ducmV2LnhtbERPS2vCQBC+F/oflin0VjcKLZK6ilgFD32obaG9TbPT&#10;JDQ7G3bHGP+9WxC8zcf3nMmsd43qKMTas4HhIANFXHhbc2ng4311NwYVBdli45kMHCnCbHp9NcHc&#10;+gNvqdtJqVIIxxwNVCJtrnUsKnIYB74lTtyvDw4lwVBqG/CQwl2jR1n2oB3WnBoqbGlRUfG32zsD&#10;zVcMzz+ZfHdP5Yts3vT+czl8Neb2pp8/ghLq5SI+u9c2zb+H/1/SAXp6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Of00sMAAADbAAAADwAAAAAAAAAAAAAAAACYAgAAZHJzL2Rv&#10;d25yZXYueG1sUEsFBgAAAAAEAAQA9QAAAIgDAAAAAA==&#10;" filled="f" stroked="f" strokeweight=".5pt">
              <v:textbox inset="0,0,0,0">
                <w:txbxContent>
                  <w:p w:rsidR="00A525F3" w:rsidRPr="000C0238" w:rsidRDefault="00A525F3">
                    <w:pPr>
                      <w:rPr>
                        <w:b/>
                        <w:color w:val="3E7BBE"/>
                        <w:sz w:val="32"/>
                        <w:szCs w:val="32"/>
                      </w:rPr>
                    </w:pPr>
                    <w:r w:rsidRPr="000C0238">
                      <w:rPr>
                        <w:b/>
                        <w:color w:val="3E7BBE"/>
                        <w:sz w:val="32"/>
                        <w:szCs w:val="32"/>
                      </w:rPr>
                      <w:t>Education</w:t>
                    </w:r>
                  </w:p>
                </w:txbxContent>
              </v:textbox>
            </v:shape>
            <v:line id="Straight Connector 16" o:spid="_x0000_s1045" style="position:absolute;visibility:visible" from="13030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/i92sEAAADbAAAADwAAAGRycy9kb3ducmV2LnhtbERPS2vCQBC+C/6HZYTedGMLUWI2IoKl&#10;p0J9HLwN2TEbzc6m2W2S/vtuodDbfHzPybejbURPna8dK1guEhDEpdM1VwrOp8N8DcIHZI2NY1Lw&#10;TR62xXSSY6bdwB/UH0MlYgj7DBWYENpMSl8asugXriWO3M11FkOEXSV1h0MMt418TpJUWqw5Nhhs&#10;aW+ofBy/rIJPLA9kr5fXPhlM/5Le2vfV/arU02zcbUAEGsO/+M/9puP8FH5/iQfI4g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z+L3awQAAANsAAAAPAAAAAAAAAAAAAAAA&#10;AKECAABkcnMvZG93bnJldi54bWxQSwUGAAAAAAQABAD5AAAAjwMAAAAA&#10;" strokecolor="#5b9bd5 [3204]" strokeweight=".5pt">
              <v:stroke joinstyle="miter"/>
            </v:line>
          </v:group>
        </w:pict>
      </w:r>
    </w:p>
    <w:p w:rsidR="00A525F3" w:rsidRDefault="00A525F3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C0238" w:rsidRPr="000C0238" w:rsidRDefault="000C0238" w:rsidP="006A427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ListTable3"/>
        <w:tblW w:w="0" w:type="auto"/>
        <w:tblLook w:val="04A0"/>
      </w:tblPr>
      <w:tblGrid>
        <w:gridCol w:w="3235"/>
        <w:gridCol w:w="2610"/>
        <w:gridCol w:w="2340"/>
        <w:gridCol w:w="2274"/>
      </w:tblGrid>
      <w:tr w:rsidR="002A634D" w:rsidRPr="000C0238" w:rsidTr="00C62723">
        <w:trPr>
          <w:cnfStyle w:val="100000000000"/>
        </w:trPr>
        <w:tc>
          <w:tcPr>
            <w:cnfStyle w:val="001000000100"/>
            <w:tcW w:w="3235" w:type="dxa"/>
            <w:tcBorders>
              <w:right w:val="single" w:sz="4" w:space="0" w:color="FFFFFF" w:themeColor="background1"/>
            </w:tcBorders>
            <w:vAlign w:val="center"/>
          </w:tcPr>
          <w:p w:rsidR="00194636" w:rsidRPr="000C0238" w:rsidRDefault="00194636" w:rsidP="00C6272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C0238">
              <w:rPr>
                <w:rFonts w:ascii="Times New Roman" w:hAnsi="Times New Roman" w:cs="Times New Roman"/>
                <w:sz w:val="28"/>
                <w:szCs w:val="28"/>
              </w:rPr>
              <w:t>Degree</w:t>
            </w:r>
          </w:p>
        </w:tc>
        <w:tc>
          <w:tcPr>
            <w:tcW w:w="261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194636" w:rsidRPr="000C0238" w:rsidRDefault="00194636" w:rsidP="00C62723">
            <w:pPr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 w:rsidRPr="000C0238">
              <w:rPr>
                <w:rFonts w:ascii="Times New Roman" w:hAnsi="Times New Roman" w:cs="Times New Roman"/>
                <w:sz w:val="28"/>
                <w:szCs w:val="28"/>
              </w:rPr>
              <w:t>University(Board)/ Institution</w:t>
            </w:r>
          </w:p>
        </w:tc>
        <w:tc>
          <w:tcPr>
            <w:tcW w:w="2340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194636" w:rsidRPr="000C0238" w:rsidRDefault="00025180" w:rsidP="00C62723">
            <w:pPr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 w:rsidRPr="000C0238">
              <w:rPr>
                <w:rFonts w:ascii="Times New Roman" w:hAnsi="Times New Roman" w:cs="Times New Roman"/>
                <w:sz w:val="28"/>
                <w:szCs w:val="28"/>
              </w:rPr>
              <w:t>Year</w:t>
            </w:r>
          </w:p>
        </w:tc>
        <w:tc>
          <w:tcPr>
            <w:tcW w:w="2274" w:type="dxa"/>
            <w:tcBorders>
              <w:left w:val="single" w:sz="4" w:space="0" w:color="FFFFFF" w:themeColor="background1"/>
            </w:tcBorders>
            <w:vAlign w:val="center"/>
          </w:tcPr>
          <w:p w:rsidR="00194636" w:rsidRPr="000C0238" w:rsidRDefault="00025180" w:rsidP="00C62723">
            <w:pPr>
              <w:jc w:val="center"/>
              <w:cnfStyle w:val="100000000000"/>
              <w:rPr>
                <w:rFonts w:ascii="Times New Roman" w:hAnsi="Times New Roman" w:cs="Times New Roman"/>
                <w:sz w:val="28"/>
                <w:szCs w:val="28"/>
              </w:rPr>
            </w:pPr>
            <w:r w:rsidRPr="000C0238">
              <w:rPr>
                <w:rFonts w:ascii="Times New Roman" w:hAnsi="Times New Roman" w:cs="Times New Roman"/>
                <w:sz w:val="28"/>
                <w:szCs w:val="28"/>
              </w:rPr>
              <w:t>Result</w:t>
            </w:r>
          </w:p>
        </w:tc>
      </w:tr>
      <w:tr w:rsidR="00A272AB" w:rsidRPr="000C0238" w:rsidTr="00C62723">
        <w:trPr>
          <w:cnfStyle w:val="000000100000"/>
        </w:trPr>
        <w:tc>
          <w:tcPr>
            <w:cnfStyle w:val="001000000000"/>
            <w:tcW w:w="3235" w:type="dxa"/>
            <w:tcBorders>
              <w:right w:val="single" w:sz="4" w:space="0" w:color="auto"/>
            </w:tcBorders>
            <w:vAlign w:val="center"/>
          </w:tcPr>
          <w:p w:rsidR="00194636" w:rsidRPr="000C0238" w:rsidRDefault="00A272AB" w:rsidP="00C627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M.Sc.</w:t>
            </w:r>
          </w:p>
          <w:p w:rsidR="00A272AB" w:rsidRPr="000C0238" w:rsidRDefault="00530634" w:rsidP="00C627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Environmental</w:t>
            </w:r>
            <w:r w:rsidR="00A272AB" w:rsidRPr="000C0238">
              <w:rPr>
                <w:rFonts w:ascii="Times New Roman" w:hAnsi="Times New Roman" w:cs="Times New Roman"/>
                <w:sz w:val="24"/>
                <w:szCs w:val="24"/>
              </w:rPr>
              <w:t xml:space="preserve"> Science &amp; Technology)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94636" w:rsidRPr="000C0238" w:rsidRDefault="006819D4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itute o</w:t>
            </w:r>
            <w:r w:rsidR="00A272AB" w:rsidRPr="000C0238">
              <w:rPr>
                <w:rFonts w:ascii="Times New Roman" w:hAnsi="Times New Roman" w:cs="Times New Roman"/>
                <w:sz w:val="24"/>
                <w:szCs w:val="24"/>
              </w:rPr>
              <w:t>f Science &amp; Technology for Advanc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 </w:t>
            </w:r>
            <w:r w:rsidR="00A272AB" w:rsidRPr="000C0238">
              <w:rPr>
                <w:rFonts w:ascii="Times New Roman" w:hAnsi="Times New Roman" w:cs="Times New Roman"/>
                <w:sz w:val="24"/>
                <w:szCs w:val="24"/>
              </w:rPr>
              <w:t>Studies &amp; Re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ISTAR)</w:t>
            </w:r>
          </w:p>
          <w:p w:rsidR="00A272AB" w:rsidRPr="000C0238" w:rsidRDefault="00A272AB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272AB" w:rsidRPr="000C0238" w:rsidRDefault="00A272AB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Sardar Patel University,</w:t>
            </w:r>
          </w:p>
          <w:p w:rsidR="00A272AB" w:rsidRPr="000C0238" w:rsidRDefault="00A272AB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Vallabh</w:t>
            </w:r>
            <w:r w:rsidR="005306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Vidyanagar.</w:t>
            </w:r>
          </w:p>
          <w:p w:rsidR="00A272AB" w:rsidRPr="000C0238" w:rsidRDefault="00A272AB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94636" w:rsidRPr="000C0238" w:rsidRDefault="00194636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734EF" w:rsidRPr="000C0238" w:rsidRDefault="0081059C" w:rsidP="00CC2FA8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th</w:t>
            </w:r>
            <w:r w:rsidR="005B5D88" w:rsidRPr="000C0238">
              <w:rPr>
                <w:rFonts w:ascii="Times New Roman" w:hAnsi="Times New Roman" w:cs="Times New Roman"/>
                <w:sz w:val="24"/>
                <w:szCs w:val="24"/>
              </w:rPr>
              <w:t xml:space="preserve"> SEM</w:t>
            </w:r>
            <w:r w:rsidR="005B5D88">
              <w:rPr>
                <w:rFonts w:ascii="Times New Roman" w:hAnsi="Times New Roman" w:cs="Times New Roman"/>
                <w:sz w:val="24"/>
                <w:szCs w:val="24"/>
              </w:rPr>
              <w:t xml:space="preserve"> : </w:t>
            </w:r>
            <w:r w:rsidR="005B5D88" w:rsidRPr="000C0238">
              <w:rPr>
                <w:rFonts w:ascii="Times New Roman" w:hAnsi="Times New Roman" w:cs="Times New Roman"/>
                <w:sz w:val="24"/>
                <w:szCs w:val="24"/>
              </w:rPr>
              <w:t>Pursuing</w:t>
            </w:r>
          </w:p>
        </w:tc>
        <w:tc>
          <w:tcPr>
            <w:tcW w:w="2274" w:type="dxa"/>
            <w:tcBorders>
              <w:left w:val="single" w:sz="4" w:space="0" w:color="auto"/>
            </w:tcBorders>
            <w:vAlign w:val="center"/>
          </w:tcPr>
          <w:p w:rsidR="00194636" w:rsidRPr="000C0238" w:rsidRDefault="005734EF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0C023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 xml:space="preserve"> SEM :</w:t>
            </w:r>
            <w:r w:rsidR="007C5008">
              <w:rPr>
                <w:rFonts w:ascii="Times New Roman" w:hAnsi="Times New Roman" w:cs="Times New Roman"/>
                <w:sz w:val="24"/>
                <w:szCs w:val="24"/>
              </w:rPr>
              <w:t xml:space="preserve"> 8.96</w:t>
            </w:r>
            <w:r w:rsidR="00436DFF">
              <w:rPr>
                <w:rFonts w:ascii="Times New Roman" w:hAnsi="Times New Roman" w:cs="Times New Roman"/>
                <w:sz w:val="24"/>
                <w:szCs w:val="24"/>
              </w:rPr>
              <w:t xml:space="preserve"> GPA</w:t>
            </w:r>
          </w:p>
          <w:p w:rsidR="00CC2FA8" w:rsidRDefault="005734EF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0C023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 xml:space="preserve"> SEM :</w:t>
            </w:r>
            <w:r w:rsidR="007C5008">
              <w:rPr>
                <w:rFonts w:ascii="Times New Roman" w:hAnsi="Times New Roman" w:cs="Times New Roman"/>
                <w:sz w:val="24"/>
                <w:szCs w:val="24"/>
              </w:rPr>
              <w:t xml:space="preserve"> 8.64</w:t>
            </w:r>
            <w:r w:rsidR="00436DFF">
              <w:rPr>
                <w:rFonts w:ascii="Times New Roman" w:hAnsi="Times New Roman" w:cs="Times New Roman"/>
                <w:sz w:val="24"/>
                <w:szCs w:val="24"/>
              </w:rPr>
              <w:t xml:space="preserve"> GPA</w:t>
            </w:r>
          </w:p>
          <w:p w:rsidR="005734EF" w:rsidRPr="000C0238" w:rsidRDefault="005734EF" w:rsidP="0057723A">
            <w:pPr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5180" w:rsidRPr="000C0238" w:rsidTr="00C62723">
        <w:tc>
          <w:tcPr>
            <w:cnfStyle w:val="001000000000"/>
            <w:tcW w:w="3235" w:type="dxa"/>
            <w:tcBorders>
              <w:right w:val="single" w:sz="4" w:space="0" w:color="auto"/>
            </w:tcBorders>
            <w:vAlign w:val="center"/>
          </w:tcPr>
          <w:p w:rsidR="00194636" w:rsidRPr="000C0238" w:rsidRDefault="00A272AB" w:rsidP="00C627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B.Sc.</w:t>
            </w:r>
          </w:p>
          <w:p w:rsidR="00A272AB" w:rsidRPr="000C0238" w:rsidRDefault="007C5008" w:rsidP="00C627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Zoology</w:t>
            </w:r>
            <w:r w:rsidR="00A272AB" w:rsidRPr="000C023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272AB" w:rsidRDefault="00D80470" w:rsidP="00D80470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R.P.P.INSTITUTE OF SCIENCE    </w:t>
            </w:r>
          </w:p>
          <w:p w:rsidR="00D80470" w:rsidRDefault="00D80470" w:rsidP="00D80470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80470" w:rsidRPr="000C0238" w:rsidRDefault="00D80470" w:rsidP="00D80470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haraja krishnakumarshinhji Bhavnagar university,           Bhavnagar</w:t>
            </w: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94636" w:rsidRPr="000C0238" w:rsidRDefault="002A1285" w:rsidP="002A1285">
            <w:pPr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April 2017</w:t>
            </w:r>
          </w:p>
        </w:tc>
        <w:tc>
          <w:tcPr>
            <w:tcW w:w="2274" w:type="dxa"/>
            <w:tcBorders>
              <w:left w:val="single" w:sz="4" w:space="0" w:color="auto"/>
            </w:tcBorders>
            <w:vAlign w:val="center"/>
          </w:tcPr>
          <w:p w:rsidR="00194636" w:rsidRPr="000C0238" w:rsidRDefault="00D80470" w:rsidP="002A1285">
            <w:pPr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class(600/416)</w:t>
            </w:r>
          </w:p>
        </w:tc>
      </w:tr>
      <w:tr w:rsidR="00025180" w:rsidRPr="000C0238" w:rsidTr="00C62723">
        <w:trPr>
          <w:cnfStyle w:val="000000100000"/>
        </w:trPr>
        <w:tc>
          <w:tcPr>
            <w:cnfStyle w:val="001000000000"/>
            <w:tcW w:w="3235" w:type="dxa"/>
            <w:tcBorders>
              <w:right w:val="single" w:sz="4" w:space="0" w:color="auto"/>
            </w:tcBorders>
            <w:vAlign w:val="center"/>
          </w:tcPr>
          <w:p w:rsidR="00194636" w:rsidRPr="000C0238" w:rsidRDefault="00A272AB" w:rsidP="00C627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H.S.C.</w:t>
            </w:r>
          </w:p>
          <w:p w:rsidR="00A272AB" w:rsidRPr="000C0238" w:rsidRDefault="00A272AB" w:rsidP="00C627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(Science)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94636" w:rsidRPr="000C0238" w:rsidRDefault="00D80470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yansagar school of science</w:t>
            </w:r>
          </w:p>
          <w:p w:rsidR="00A272AB" w:rsidRPr="000C0238" w:rsidRDefault="00A272AB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272AB" w:rsidRPr="000C0238" w:rsidRDefault="00A272AB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GSEB,</w:t>
            </w:r>
          </w:p>
          <w:p w:rsidR="00A272AB" w:rsidRPr="000C0238" w:rsidRDefault="00A272AB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Gandhinagar.</w:t>
            </w: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94636" w:rsidRPr="000C0238" w:rsidRDefault="005555EA" w:rsidP="00C62723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March 2014</w:t>
            </w:r>
          </w:p>
        </w:tc>
        <w:tc>
          <w:tcPr>
            <w:tcW w:w="2274" w:type="dxa"/>
            <w:tcBorders>
              <w:left w:val="single" w:sz="4" w:space="0" w:color="auto"/>
            </w:tcBorders>
            <w:vAlign w:val="center"/>
          </w:tcPr>
          <w:p w:rsidR="00194636" w:rsidRPr="000C0238" w:rsidRDefault="00D80470" w:rsidP="002A1285">
            <w:pPr>
              <w:jc w:val="center"/>
              <w:cnfStyle w:val="0000001000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.56%</w:t>
            </w:r>
          </w:p>
        </w:tc>
      </w:tr>
      <w:tr w:rsidR="00025180" w:rsidRPr="000C0238" w:rsidTr="00C62723">
        <w:tc>
          <w:tcPr>
            <w:cnfStyle w:val="001000000000"/>
            <w:tcW w:w="3235" w:type="dxa"/>
            <w:tcBorders>
              <w:right w:val="single" w:sz="4" w:space="0" w:color="auto"/>
            </w:tcBorders>
            <w:vAlign w:val="center"/>
          </w:tcPr>
          <w:p w:rsidR="00194636" w:rsidRPr="000C0238" w:rsidRDefault="00A272AB" w:rsidP="00C627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S.S.C.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94636" w:rsidRPr="000C0238" w:rsidRDefault="00D80470" w:rsidP="00D80470">
            <w:pPr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ree Radheshyam English Medium School</w:t>
            </w:r>
          </w:p>
          <w:p w:rsidR="00A272AB" w:rsidRPr="000C0238" w:rsidRDefault="00A272AB" w:rsidP="00C62723">
            <w:pPr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B5768" w:rsidRPr="000C0238" w:rsidRDefault="00BA6B22" w:rsidP="003B5768">
            <w:pPr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S</w:t>
            </w:r>
            <w:r w:rsidR="003B5768">
              <w:rPr>
                <w:rFonts w:ascii="Times New Roman" w:hAnsi="Times New Roman" w:cs="Times New Roman"/>
                <w:sz w:val="24"/>
                <w:szCs w:val="24"/>
              </w:rPr>
              <w:t>EB</w:t>
            </w:r>
            <w:bookmarkStart w:id="0" w:name="_GoBack"/>
            <w:bookmarkEnd w:id="0"/>
          </w:p>
          <w:p w:rsidR="00A272AB" w:rsidRPr="000C0238" w:rsidRDefault="00A272AB" w:rsidP="00C62723">
            <w:pPr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Gandhinagar.</w:t>
            </w:r>
          </w:p>
        </w:tc>
        <w:tc>
          <w:tcPr>
            <w:tcW w:w="234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94636" w:rsidRPr="000C0238" w:rsidRDefault="0076087C" w:rsidP="00C62723">
            <w:pPr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March 2012</w:t>
            </w:r>
          </w:p>
        </w:tc>
        <w:tc>
          <w:tcPr>
            <w:tcW w:w="2274" w:type="dxa"/>
            <w:tcBorders>
              <w:left w:val="single" w:sz="4" w:space="0" w:color="auto"/>
            </w:tcBorders>
            <w:vAlign w:val="center"/>
          </w:tcPr>
          <w:p w:rsidR="00194636" w:rsidRPr="000C0238" w:rsidRDefault="00D80470" w:rsidP="00C62723">
            <w:pPr>
              <w:jc w:val="center"/>
              <w:cnfStyle w:val="00000000000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.28</w:t>
            </w:r>
            <w:r w:rsidR="00C62723" w:rsidRPr="000C0238">
              <w:rPr>
                <w:rFonts w:ascii="Times New Roman" w:hAnsi="Times New Roman" w:cs="Times New Roman"/>
                <w:sz w:val="24"/>
                <w:szCs w:val="24"/>
              </w:rPr>
              <w:t xml:space="preserve"> %</w:t>
            </w:r>
          </w:p>
        </w:tc>
      </w:tr>
    </w:tbl>
    <w:p w:rsidR="008E217F" w:rsidRPr="000C0238" w:rsidRDefault="008E217F" w:rsidP="006A427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791548" w:rsidRDefault="00382D46" w:rsidP="006A427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82D46">
        <w:rPr>
          <w:rFonts w:ascii="Times New Roman" w:hAnsi="Times New Roman" w:cs="Times New Roman"/>
          <w:b/>
          <w:noProof/>
          <w:sz w:val="24"/>
          <w:szCs w:val="24"/>
        </w:rPr>
        <w:lastRenderedPageBreak/>
        <w:pict>
          <v:group id="Group 38" o:spid="_x0000_s1062" style="position:absolute;margin-left:-15.75pt;margin-top:-7.2pt;width:523.8pt;height:25.5pt;z-index:251685888;mso-position-horizontal-relative:margin;mso-height-relative:margin" coordsize="66522,323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40MRxXBAAA1QoAAA4AAABkcnMvZTJvRG9jLnhtbLxWTW/bOBC9L7D/&#10;QdDdsSTbsS3EKVznAwWCNmiy6JmmKUuoRHJJOnZ2sf9935CS3dhpm+1hD5b5McOZefNmyIt3u6aO&#10;noSxlZKzOD1L4khIrlaVXM/iPx5vepM4so7JFauVFLP4Wdj43eXvv11sdS4yVap6JUyEQ6TNt3oW&#10;l87pvN+3vBQNs2dKC4nNQpmGOUzNur8ybIvTm7qfJcl5f6vMShvFhbVYvQqb8aU/vygEd5+KwgoX&#10;1bMYvjn/Nf67pG//8oLla8N0WfHWDfYLXjSskjC6P+qKORZtTHVyVFNxo6wq3BlXTV8VRcWFjwHR&#10;pMlRNLdGbbSPZZ1v13oPE6A9wumXj+Ufn+5NVK1m8QCZkqxBjrzZCHOAs9XrHDK3Rj/oe9MurMOM&#10;4t0VpqF/RBLtPKzPe1jFzkUci+fnoyw7B/oce4NsMBm1uPMSyTlR4+X1jxX7ndk+ebd3Rlc8x69F&#10;CaMTlH7OJmi5jRFxe0jzpjMaZr5udA8J1cxVy6qu3LMnJ1JHTsmn+4rfmzD5BvBpBzi2yWo0mBLk&#10;pEJSQYdRTHeKf7WRVIuSybWYWw1eo9pIuv9S3E9fGFzWlb6p6pqyROM2NNTAEYdeQSfw80rxTSOk&#10;CwVnRI0olbRlpW0cmVw0SwH+mA+rFClGsTtwSJtKOl8RYMGddWSd+OBr4u9sMk+Safa+txgli94w&#10;GV/35tPhuDdOrsfDZDhJF+niH9JOh/nGCoTP6itdta5j9cT5VwugbRWhtHyJRk/MNwICzjvU/XsX&#10;sUQIka/WGeF4ScMC4H0G4EFnv+GRPoBLabAoEdJ4S1Fk4+Ega2uiHQcDnbI21t0K1UQ0ALzwwOPJ&#10;nuBrEO1EWhYE894veEO1i55qu4Rj9jbUqKO+1o0eSqYFXKBjDyweIobQNh4pv+/VLsIS/GvFqG1E&#10;bof1lrC0/h2gBpM0SXAe2kQ6ysIxgTbURtLxeZZmo7aNJJPz1NvZdwNUyn+BjOVSUV3AVZbXMtqi&#10;UQ3QmWi638HhtQS8B6dp5HbLne+ZwQNaWqrVMwI1CqlCBFbzmwre3DHr7pnBlYJFXJPuEz5FrWBM&#10;taM4KpX567V1kkfKsBtHW1xRs9j+uWHUneoPEsnEka4bmG6w7AZy0ywUyI6ihDd+CAXj6m5YGNV8&#10;Qa7nZAVbTHLYmsWuGy5cuChx+3Ixn3uh0OTu5INGa0w9WIT64+4LM7qlqgMRPqqOLiw/YmyQDTDP&#10;N04VlafzAcUWb1D3/+IwMAocfnCGVevSRQslJSpOmWjo2yx5B9IvZHsJfpfD6WCUjUAjT+JsOjpm&#10;8SibTsfgjb8Mf0LgupJUcCcIUls4IaV1z7UIXP4sCtDTFxwt+MeUWNQmdD/GOZp5uDyI3pAmqdDm&#10;WsVQBj9UbOVJVfiH1t7qG5T3Gt6ykm6v3FRSGR/0kXW361wugnyHQIj7QB/qjTTz/PFPBLydsPbi&#10;cfbt3MsfXqOX/wI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DBBQABgAIAAAAIQC1IcvH3gAAAAYBAAAP&#10;AAAAZHJzL2Rvd25yZXYueG1sTM9NT8MwDAbgOxL/ITISN5aUjzJK02magNM0iQ0JcfMar63WOFWT&#10;td2/JzvB0Xqt14/zxWRbMVDvG8cakpkCQVw603Cl4Wv3fjcH4QOywdYxaTiTh0VxfZVjZtzInzRs&#10;QyViCfsMNdQhdJmUvqzJop+5jjhmB9dbDHHsK2l6HGO5beW9Uqm02HC8UGNHq5rK4/ZkNXyMOC4f&#10;krdhfTyszj+7p833OiGtb2+m5SuIQFP4W4YLP9KhiKa9O7HxotUQHwkaXiL/EqrH5xTEXkOq5iCL&#10;XP7nF78AAAD//wMAUEsDBAoAAAAAAAAAIQC6czPing8AAJ4PAAAVAAAAZHJzL21lZGlhL2ltYWdl&#10;MS5qcGVn/9j/4AAQSkZJRgABAQEA3ADcAAD/2wBDAAIBAQEBAQIBAQECAgICAgQDAgICAgUEBAME&#10;BgUGBgYFBgYGBwkIBgcJBwYGCAsICQoKCgoKBggLDAsKDAkKCgr/2wBDAQICAgICAgUDAwUKBwYH&#10;CgoKCgoKCgoKCgoKCgoKCgoKCgoKCgoKCgoKCgoKCgoKCgoKCgoKCgoKCgoKCgoKCgr/wAARCABC&#10;AEI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83/aS/at+Cn7KvhKPxT8XPFQtXu/NXStKtFEt5qEka7mSGLIzjKguxVFLoGZdy5d+1T+0j&#10;4Q/ZW+DOp/FrxZGty1vtt9L0sXSwvqF5ID5UCsQcZwWYgMVjR2Ctt2n8Wfjh8bviR+0V8Sr74q/F&#10;TXPt2pXnyxRqu2GyhBOyCFMny41ycDJJJZmLMzMfveC+C6nElR167caEXZtbyf8AKu1ur+S1en5f&#10;4ieIlHg+isNhkp4mauk9oLpKXe+to3WzbaVk/oT9oH/gsB+0t8VbmbTPhi0HgfRZI2j8uwVbi9lV&#10;kAO+4kT5SDuZTEkTLuwWYgNXzL4z+IXj74kXsOpfEXxxrXiC5t12wXOuapNdyRqeoDSsxH51k17x&#10;/wAE5v2Z/Cf7U/7SMHgbx9cN/Yel6TNq+q2UcjxvfRxyRRLAHQhkBknQsQQdisAVYhh+6RwWQ8K5&#10;bOvSoqEKcW20rydvN6tvZXfzsfzNLMOJuN83p4WtiJVKlWSSUpWgm+vKvdilv7sfRNnh+javrHhr&#10;WLfxB4b1W40++tW3Wt9ZzNFNC3qrqQyn3Br3X4Lf8FNf2wvgveQhPibN4osFkeSbTfF7NfCUsoH+&#10;vY/aFxgFVEgUH+E5IPuf/BUb9gr9n39nX4KaR8Tfgh4SutHuU8Qx2OoW/wDa1zcxTwyxStvP2l5G&#10;Dq8SBdrKMSNkMduPg49eR+tYYHE5DxllixLoqcG3G04q6t99t7pp+ejOjMsFxN4f5y8IsQ4VElK9&#10;OcuVp+qjfs049Nmj9kP2Of8AgpB8F/2sTH4Xct4a8YN5h/4RnUZg/nqg3brafaqzjb8xXCyDa52b&#10;V3H6Jr+ezTtR1PRtRt9Y0XUbizvbOdJ7O8s7h4preVDlJEdCGR1OCGBBBGRX62/8E0P29Lj9q7wd&#10;d+B/iZPax+OvD8KyXjwsqDVrQkILtIgBsYMQsqqNis6MNolEafkfG3AiyWn9ewF3R+1F6uF9mn1j&#10;011TtundfvXhz4nS4iqrLc0ssR9iSVlUtq01spW100kr2SaSf1NRRRX5ifs5+S//AAWC/aBufir+&#10;0sfhhpl6jaL4FtxaqIZFdZb6VUkuXyBkFf3cJQk7WgYjG4ivk9enFa3xD8a3vxK8f658RtRtVhuP&#10;EGt3Wp3EKHISSeZ5WUfQuayRnvX9e5Hl9PKcpo4OCtyRSfnLeT+crv1Z/A3Emb1c+z3EY+bb9pJt&#10;X6R2ivlFJL0A9Oa94/4J/wDxc8V/s1fGqD9oG58Ia1c+CbWJ9I8aavY6O88FpBcGMoHl2lY2E627&#10;4yGYDaM78HJ/YD+D2n/HL9rfwb4I17TDd6THqDahq0LWazwvBbI0/lzK3y+VI6Rwtnj97jnOK/Sr&#10;9qPRPEfxX+H3xN+C/hDwdp8nhHwz8PLi3aK1XdcT6/8AZ0urSyhgC/IkEQt5S3RzdwomDHJXy3F3&#10;EeFwuIWUVaSlGrFOo3KyjCUuXTR3k38O1nZvQ+14F4Tx2Mwks+o1nCVGdqUVHmc6kY89nqrQStzb&#10;8yvFa2T+ef8Agpv+2An7RPw6f4E/s2+FfFGvWdtHbav481a18N3UcdjahfOghkSWESRhj5dwZWCK&#10;FjQBn3OF/PhXVxlGB+lfrzp3wS+OfwL+Jvj346eDdbl8Q2+o3nhn7VplxbrcX2saZp+mva3iK7ug&#10;W6ZpftCHIV5IQh4kYjwv/gt18FNFsNP8I/H/AMN+HdNtWvNQm0vxBfQZWe+keFXtC2BiTZHBcLuJ&#10;3Bdi8gAD5/g3iLK8BXoZRhoL2dTVT5rvncFKSmuVdfcTVlola6dvqvEDhPOsywuIz/GVH7Wk7Ony&#10;Wj7NVJQhKnJSlo0ueSeurd0nG/591237OHxr1n9nf44+G/jHosTynRdSV7y2j27rm1YFJ4Ru+UF4&#10;mdQT90kNwQK4nNIxO3j8K/WMRh6OKoSo1VeMk013TVn+B+I4bFVsFiIYijLlnBqUWujTun8mf0Ca&#10;f4osdXsINW0m9iuLW6hWa1uIFZ45Y2GVdWHDAgggjgiivy6+GH/BYvx18MPhr4d+Gtl8KUuIfDuh&#10;2mmQ3BuFHmrBCkQbr3CZor+c6nhpxRGo1Cmmruz5oaro9z+taPjJwPKjF1arUrK65ZOztqr26M+S&#10;dW0XVvDWq3XhzXrFrW+0+4ktr62kHzRTRsUdD7hgR+FV8179/wAFNfgtdfBj9sHxMFt5F0/xRL/w&#10;kGmyySBjILlmafgAbcXInUKeQoQnqCfARzX9BZZjqeZZbRxUNpxUtPNXa+T08nofylm2XVcnzWvg&#10;qm9KUo69bOyfzWq7p3P0l/4J1fsJeO/hpouj/tS/CT4+eHbi68V+DY4pLHV/B8t3DaLOYJpY1aG/&#10;iJkjki8sscdHBUHgfRfhP4O/tU+Dtd8TeIdO+NHgGWbxXrUeqagtx8O70rHMlja2QWPGrghfKtIi&#10;QSTuLnOCFX5D/Yd/4KpfAz9nD9mvRPgv8RvBfi261DRZ7vbcaLY20sMsc1zJOpzJcIQQZSuMY+Uc&#10;88fW3hb9tHUPGvhnT/GPhX9kT4t32l6tYxXmnXkOm6VsngkQOki51EHBUgjjvX4JxPQ4rWaVqmKi&#10;nGTcYylGkuaCleK1WuiTP6h4NxXA8skw1LCVJKcYxnKEJ15clSUbTbUW7atrt2NvUvBv7X+o6bNp&#10;4+NHw7g86Nk82H4b325MjGRnVyMj3z9DXn3x1/Y8+PP7QvwTj+BvxF+N/gv+zYWtng1Cz+H92t5F&#10;JDjbIrPqjJuK7lb5SCrtgDII7QftVeL/APozL4v/APgu0n/5Y15d8Rf+CvvwD+FHiu++H3xG+Dvx&#10;K0jWrBU+2adc6TYF4t8ayJkrekco6twTwa8fLsPxNLEKWCpRc4PmXLGk2rddE/Ly1PoM1xXBscJK&#10;OY1ZxpzXI/aSrxi7/Z95pXaT89PI/Lz41fD6y+Enxe8SfC2w8StrEfh3WbjTm1L7G1v58kLmOQ+W&#10;WYrh1YdSDjIJBzXL7mxn+daPjLxXrnjvxfqvjfxJci41HWdSnvtQuFjCCSeaRpHbaOBlmJx2qXwD&#10;4K8Q/Evxxo/w68KWyy6nrmpQ2OnxsxCmaVwi7iAdqgnJbGAASelf01TlOjhYuvJXjFc0tldLV9Fb&#10;d7L0P43rRjisdKOFg7Sk1GKu3Zv3Vrdt7LVt+bO88P8A7Cn7Wvi/QbHxZ4a+GTXGm6pZx3en3Hmr&#10;+9gkQOjfe7qQaK/aTwD4Ds/hz4F0X4e+Ht/9n6DpNtp1j9oJaTyYIljTceMttUZOBzRX4dU8WM29&#10;pL2dKHLd2upXt0vrvY/o+j4E5JKlF1cTUUrK9uW1+tvd2vseO/8ABR39jlv2svgwx8MQ7vF3htpL&#10;zwzuuBGs+4L51oxb5cSqi7SduJETLKu/P466jpupaLqNxo2s6bcWd7Z3ElveWd1C0ctvMjlHjdGw&#10;yOrAqVIBBBBr+hKvlv8Abw/4Jn+Cv2rrqT4meCtVh8PeOo7UxveyRk2uqhVAiS5CgsGXAUTKCypw&#10;yyBYwnNwHxvTyX/YMd/BbvGX8je6a/lb101T6NN29DxO8Oa3EMv7Uy1XxCSUobe0S2ab0UktNdJK&#10;yumkn+RZ6Yr90v2PTGf2S/heIiNq/D3Rl+X2sYRX4yfG39m/44/s663/AGH8YvhtqWjeY+y1vpYx&#10;JZ3Tbd2Ip0JjkIXkqG3L3AORTNF/aW/aP8MaLbeHvDX7Q3jrT9Ps4Vis7Gx8YXsMMEa8BERJQqqP&#10;QAAV+k8WcP8A+uWX0HhK0VGLbUviTTVtGmfkPA/Ff/EP80xH17DzcpRUXH4ZRad9VJXP3kr8SP8A&#10;goT45t/iD+2l8RNdtoWRbfXm01lfGd1lGlmx+haAkexrmj+1l+1YOv7T3xF/8LjUP/j1c74c8MfE&#10;r40eN5NM8K6DrXijxBqlxJcXS2sMt5dXEjNulnkI3MSWbc8jd2JY964OEeC6nCeMq4vEVoyvDlvq&#10;rK6bvf0Xoenx74iU+OMBRwGEw8otT5rO0m3ZxSVtb+8/UwScjiv0W/4I9fsUalpEiftafEzRJraW&#10;a2KeB7abCsYZE2yXxXqA6MY4iSAyNI+0q8T0fsT/APBHqTRtVs/ib+1lDbzS203m2vgiGRJodwHy&#10;m7kXKSjdk+ShKMAu93Vnir9Bq+b4847w+Jw8sty2XMpaTmtrfyx736va2ivfT63wx8McZhcZDN83&#10;hyOGtOm979JSXS32Y731dralFFFfjR/QwUUUUAZ+v6fYavYTaVq1jDdWtxF5VxbXEYeOWNjhkZTk&#10;MpBIIPBFflv/AMFjfhh8Nfhf458J2fw0+Hmh+HYbhZPtEWhaTDaLLhBjcIlUN+NFFfq/hX/yMJ+v&#10;/trPwzxu/wCRTT9P/bkeI/sJ+HPD3jD9q7wz4d8W6DZ6pp87P51jqNqk8MnyP95HBU/iK/aDwJ4B&#10;8CfDjTv+Ee+HngrSdB0/7QZPsOi6bFaw7zwW2RKq5IA5xniiivX8Vf4cP+3fzZ854H/73V+f/tp0&#10;1FFFfiJ/SwUUUUAf/9lQSwECLQAUAAYACAAAACEAihU/mAwBAAAVAgAAEwAAAAAAAAAAAAAAAAAA&#10;AAAAW0NvbnRlbnRfVHlwZXNdLnhtbFBLAQItABQABgAIAAAAIQA4/SH/1gAAAJQBAAALAAAAAAAA&#10;AAAAAAAAAD0BAABfcmVscy8ucmVsc1BLAQItABQABgAIAAAAIQCONDEcVwQAANUKAAAOAAAAAAAA&#10;AAAAAAAAADwCAABkcnMvZTJvRG9jLnhtbFBLAQItABQABgAIAAAAIQBYYLMbugAAACIBAAAZAAAA&#10;AAAAAAAAAAAAAL8GAABkcnMvX3JlbHMvZTJvRG9jLnhtbC5yZWxzUEsBAi0AFAAGAAgAAAAhALUh&#10;y8feAAAABgEAAA8AAAAAAAAAAAAAAAAAsAcAAGRycy9kb3ducmV2LnhtbFBLAQItAAoAAAAAAAAA&#10;IQC6czPing8AAJ4PAAAVAAAAAAAAAAAAAAAAALsIAABkcnMvbWVkaWEvaW1hZ2UxLmpwZWdQSwUG&#10;AAAAAAYABgB9AQAAjBgAAAAA&#10;">
            <v:shape id="Picture 39" o:spid="_x0000_s1063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wJYCjCAAAA2wAAAA8AAABkcnMvZG93bnJldi54bWxEj81qwzAQhO+FvoPYQi6lkdNA3LhRQikU&#10;cskhf/fF2lqm1spI29h5+yhQ6HGYmW+Y1Wb0nbpQTG1gA7NpAYq4DrblxsDp+PXyBioJssUuMBm4&#10;UoLN+vFhhZUNA+/pcpBGZQinCg04kb7SOtWOPKZp6Imz9x2iR8kyNtpGHDLcd/q1KBbaY8t5wWFP&#10;n47qn8OvNyDpuB392ZUDluXu7J6Xsz6KMZOn8eMdlNAo/+G/9tYamC/h/iX/AL2+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sCWAowgAAANsAAAAPAAAAAAAAAAAAAAAAAJ8C&#10;AABkcnMvZG93bnJldi54bWxQSwUGAAAAAAQABAD3AAAAjgMAAAAA&#10;">
              <v:imagedata r:id="rId14" o:title=""/>
              <v:path arrowok="t"/>
            </v:shape>
            <v:shape id="Text Box 40" o:spid="_x0000_s1064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yN4V8MA&#10;AADbAAAADwAAAGRycy9kb3ducmV2LnhtbERPTU/CQBC9m/gfNmPiTbYQYkxlIUYl4aAgIAnchu7Y&#10;NnZnm92hlH/PHkw8vrzvyax3jeooxNqzgeEgA0VceFtzaeB7O394AhUF2WLjmQxcKMJsenszwdz6&#10;M6+p20ipUgjHHA1UIm2udSwqchgHviVO3I8PDiXBUGob8JzCXaNHWfaoHdacGips6bWi4ndzcgaa&#10;fQwfx0wO3Vv5KV8rfdq9D5fG3N/1L8+ghHr5F/+5F9bAOK1PX9IP0NMr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yN4V8MAAADbAAAADwAAAAAAAAAAAAAAAACYAgAAZHJzL2Rv&#10;d25yZXYueG1sUEsFBgAAAAAEAAQA9QAAAIgDAAAAAA==&#10;" filled="f" stroked="f" strokeweight=".5pt">
              <v:textbox inset="0,0,0,0">
                <w:txbxContent>
                  <w:p w:rsidR="009D61EA" w:rsidRPr="000C0238" w:rsidRDefault="009D61EA" w:rsidP="009D61EA">
                    <w:pPr>
                      <w:rPr>
                        <w:b/>
                        <w:color w:val="3E7BBE"/>
                        <w:sz w:val="32"/>
                        <w:szCs w:val="32"/>
                      </w:rPr>
                    </w:pPr>
                    <w:r w:rsidRPr="000C0238">
                      <w:rPr>
                        <w:b/>
                        <w:color w:val="3E7BBE"/>
                        <w:sz w:val="32"/>
                        <w:szCs w:val="32"/>
                      </w:rPr>
                      <w:t>Languages</w:t>
                    </w:r>
                  </w:p>
                </w:txbxContent>
              </v:textbox>
            </v:shape>
            <v:line id="Straight Connector 41" o:spid="_x0000_s1065" style="position:absolute;visibility:visible" from="13525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6IKs8MAAADbAAAADwAAAGRycy9kb3ducmV2LnhtbESPQWvCQBSE70L/w/IK3szGVmyJrlIE&#10;iydBbQ/eHtlnNjb7Nma3Sfz3riB4HGbmG2a+7G0lWmp86VjBOElBEOdOl1wo+DmsR58gfEDWWDkm&#10;BVfysFy8DOaYadfxjtp9KESEsM9QgQmhzqT0uSGLPnE1cfROrrEYomwKqRvsItxW8i1Np9JiyXHB&#10;YE0rQ/nf/t8quGC+Jnv8/W7TzrTv01O9/TgflRq+9l8zEIH68Aw/2hutYDKG+5f4A+TiB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+iCrPDAAAA2wAAAA8AAAAAAAAAAAAA&#10;AAAAoQIAAGRycy9kb3ducmV2LnhtbFBLBQYAAAAABAAEAPkAAACRAwAAAAA=&#10;" strokecolor="#5b9bd5 [3204]" strokeweight=".5pt">
              <v:stroke joinstyle="miter"/>
            </v:line>
            <w10:wrap anchorx="margin"/>
          </v:group>
        </w:pict>
      </w:r>
    </w:p>
    <w:p w:rsidR="00D66B45" w:rsidRDefault="00D66B45" w:rsidP="006A427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5230"/>
      </w:tblGrid>
      <w:tr w:rsidR="00EC74FC" w:rsidRPr="000C0238" w:rsidTr="000A25B1">
        <w:tc>
          <w:tcPr>
            <w:tcW w:w="3775" w:type="dxa"/>
          </w:tcPr>
          <w:p w:rsidR="00EC74FC" w:rsidRPr="000C0238" w:rsidRDefault="00EC74FC" w:rsidP="00EC74F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0238">
              <w:rPr>
                <w:rFonts w:ascii="Times New Roman" w:hAnsi="Times New Roman" w:cs="Times New Roman"/>
                <w:sz w:val="24"/>
                <w:szCs w:val="24"/>
              </w:rPr>
              <w:t>Gujarati</w:t>
            </w:r>
          </w:p>
        </w:tc>
        <w:tc>
          <w:tcPr>
            <w:tcW w:w="5230" w:type="dxa"/>
          </w:tcPr>
          <w:p w:rsidR="00EC74FC" w:rsidRPr="0005062A" w:rsidRDefault="00EC74FC" w:rsidP="000A25B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5062A">
              <w:rPr>
                <w:rFonts w:ascii="Times New Roman" w:hAnsi="Times New Roman" w:cs="Times New Roman"/>
                <w:sz w:val="24"/>
                <w:szCs w:val="24"/>
              </w:rPr>
              <w:t>Hindi                           ●   English</w:t>
            </w:r>
          </w:p>
        </w:tc>
      </w:tr>
    </w:tbl>
    <w:p w:rsidR="00EC74FC" w:rsidRPr="000C0238" w:rsidRDefault="00EC74FC" w:rsidP="00EC7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C0238" w:rsidRPr="000C0238" w:rsidRDefault="00382D46" w:rsidP="006A427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82D46">
        <w:rPr>
          <w:rFonts w:ascii="Times New Roman" w:hAnsi="Times New Roman" w:cs="Times New Roman"/>
          <w:b/>
          <w:noProof/>
          <w:sz w:val="24"/>
          <w:szCs w:val="24"/>
        </w:rPr>
        <w:pict>
          <v:group id="Group 46" o:spid="_x0000_s1084" style="position:absolute;margin-left:-15.75pt;margin-top:1.25pt;width:519.3pt;height:26.25pt;z-index:251714560;mso-width-relative:margin;mso-height-relative:margin" coordorigin="571,-95" coordsize="65951,33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T3vbUgQAANYKAAAOAAAAZHJzL2Uyb0RvYy54bWy8Vm1v2zgM/n7A/oPg&#10;72ls14kTo+mQpS8YUGzB2sM+K4ocC7MlnaS83eH++5GSnbZJthU7YAXqUBIpkQ8fUrp6v2tqsuHG&#10;CiUnUXIRR4RLppZCribRn093vVFErKNySWsl+STacxu9v373x9VWFzxVlaqX3BDYRNpiqydR5Zwu&#10;+n3LKt5Qe6E0l7BYKtNQB0Oz6i8N3cLuTd1P43jY3yqz1EYxbi3M3oTF6NrvX5acuc9labkj9SQC&#10;35z/Gv9d4Ld/fUWLlaG6Eqx1g/6CFw0VEg49bHVDHSVrI062agQzyqrSXTDV9FVZCsZ9DBBNEh9F&#10;c2/UWvtYVsV2pQ8wAbRHOP3ytuzTZm6IWE6ibBgRSRvIkT+WwBjA2epVATr3Rj/quWknVmGE8e5K&#10;0+AvREJ2Htb9AVa+c4TB5HAwHiQJoM9g7RL+8kHAnVWQHDQb5MkA1mG5Nx6kh9XbH2/Q747vo5cH&#10;p7RgBfy3aIF0gtbPWQVWbm141G7SvGmPhppva92DxGrqxELUwu09SSGF6JTczAWbmzB4AXzeAQ/L&#10;eCrJcsQHTVAr2FCM6UGxb5ZINauoXPGp1cBvqDrU7r9W98NXBy5qoe9EXWO2UG5Dg1o44tIZdAJP&#10;bxRbN1y6UHiG1xClkrYS2kbEFLxZcOCR+bhMfClA+h+sw+OQCL4Y/klH0zgepx96s0E862Vxftub&#10;jrO8l8e3eRZno2SWzP5F6yQr1pZDvLS+0aL1FWZPvD3L/LZHhJrytUk21HcARMo71P16F2EKIUFf&#10;rTPcsQrFEtD6AggHm8OCh/YZTcTdQm2gxVE1nKV1VxVpnl2mbVG0cjio20Qb6+65aggKgCt44nGl&#10;G/A5qHYqbfqDG94/8AqLF5qq7TINo7ehhy31XDt6rKjm4AJu+4K+0OFD33jC0D6oHclGyMhWDfsG&#10;cTuYb5mK898B7HKUxHFoBMkgzdr23CGW5MM0ge4Q+kg8GkJP+R+Q0UIqLAjYgha1JFvoVJfQhnB4&#10;WAFm1BLgfXYaJbdb7HzTTNIu0oVa7iFQoyBVEIHV7E5A3h6odXNq4E6BSbgn3Wf4lLWCw1QrRaRS&#10;5u9z86gPKYPViGzhjppE9q81xbZUf5SQTNjSdYLphEUnyHUzU0D6xHvjRTAwru7E0qjmK+R6iqfA&#10;EpUMzppErhNnLtyUcP0yPp16pdDdHuSjhp4YCh1Z+LT7So1uqeogY59URxdaHDE26AaYp2unSuHp&#10;jMAGFFu8gbq/i8PjjsOPzlCxqhyZKSmh4pQh2bjLMZB+Jttb8LscTvI8Gba3WZKOB8cszkajGJnr&#10;WfwTAtdCYsGdIIht4YSU1u1rHrj8hZdAT19wOOFfU3xWm9AFKWPQxcOtgfQGbdQK7a41DGXwQ8NW&#10;H025f2kdTn2D8cHCn6ykOxg3Qirjgz463e06l8ug3yEQ4n6mD/YEHHn++LcBPJ5g7tXr7OXY6z8/&#10;R6//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myrZrd8AAAAJAQAADwAAAGRy&#10;cy9kb3ducmV2LnhtbEyPwWrDMAyG74O9g9Fgt9ZOQ7eSxSmlbDuVwdrB2E2N1SQ0lkPsJunbzz1t&#10;R+n7+fUpX0+2FQP1vnGsIZkrEMSlMw1XGr4Ob7MVCB+QDbaOScOVPKyL+7scM+NG/qRhHyoRS9hn&#10;qKEOocuk9GVNFv3cdcSRnVxvMcSxr6TpcYzltpULpZ6kxYbjhRo72tZUnvcXq+F9xHGTJq/D7nza&#10;Xn8Oy4/vXUJaPz5MmxcQgabwF4abflSHIjod3YWNF62GWaKieoggBXHjavEcF0cNy3QFssjl/w+K&#10;XwAAAP//AwBQSwMECgAAAAAAAAAhAP53WrrXDwAA1w8AABQAAABkcnMvbWVkaWEvaW1hZ2UxLnBu&#10;Z4lQTkcNChoKAAAADUlIRFIAAAA8AAAAPAgGAAAAOvzZcgAAAAlwSFlzAAAuIwAALiMBeKU/dgAA&#10;Ck1pQ0NQUGhvdG9zaG9wIElDQyBwcm9maWxlAAB42p1Td1iT9xY+3/dlD1ZC2PCxl2yBACIjrAjI&#10;EFmiEJIAYYQQEkDFhYgKVhQVEZxIVcSC1QpInYjioCi4Z0GKiFqLVVw47h/cp7V9eu/t7fvX+7zn&#10;nOf8znnPD4AREiaR5qJqADlShTw62B+PT0jEyb2AAhVI4AQgEObLwmcFxQAA8AN5eH50sD/8Aa9v&#10;AAIAcNUuJBLH4f+DulAmVwAgkQDgIhLnCwGQUgDILlTIFADIGACwU7NkCgCUAABseXxCIgCqDQDs&#10;9Ek+BQDYqZPcFwDYohypCACNAQCZKEckAkC7AGBVgVIsAsDCAKCsQCIuBMCuAYBZtjJHAoC9BQB2&#10;jliQD0BgAICZQizMACA4AgBDHhPNAyBMA6Aw0r/gqV9whbhIAQDAy5XNl0vSMxS4ldAad/Lw4OIh&#10;4sJssUJhFykQZgnkIpyXmyMTSOcDTM4MAAAa+dHB/jg/kOfm5OHmZuds7/TFov5r8G8iPiHx3/68&#10;jAIEABBOz+/aX+Xl1gNwxwGwdb9rqVsA2lYAaN/5XTPbCaBaCtB6+Yt5OPxAHp6hUMg8HRwKCwvt&#10;JWKhvTDjiz7/M+Fv4It+9vxAHv7bevAAcZpAma3Ao4P9cWFudq5SjufLBEIxbvfnI/7HhX/9jinR&#10;4jSxXCwVivFYibhQIk3HeblSkUQhyZXiEul/MvEflv0Jk3cNAKyGT8BOtge1y2zAfu4BAosOWNJ2&#10;AEB+8y2MGguRABBnNDJ59wAAk7/5j0ArAQDNl6TjAAC86BhcqJQXTMYIAABEoIEqsEEHDMEUrMAO&#10;nMEdvMAXAmEGREAMJMA8EEIG5IAcCqEYlkEZVMA62AS1sAMaoBGa4RC0wTE4DefgElyB63AXBmAY&#10;nsIYvIYJBEHICBNhITqIEWKO2CLOCBeZjgQiYUg0koCkIOmIFFEixchypAKpQmqRXUgj8i1yFDmN&#10;XED6kNvIIDKK/Iq8RzGUgbJRA9QCdUC5qB8aisagc9F0NA9dgJaia9EatB49gLaip9FL6HV0AH2K&#10;jmOA0TEOZozZYVyMh0VgiVgaJscWY+VYNVaPNWMdWDd2FRvAnmHvCCQCi4AT7AhehBDCbIKQkEdY&#10;TFhDqCXsI7QSughXCYOEMcInIpOoT7QlehL5xHhiOrGQWEasJu4hHiGeJV4nDhNfk0gkDsmS5E4K&#10;ISWQMkkLSWtI20gtpFOkPtIQaZxMJuuQbcne5AiygKwgl5G3kA+QT5L7ycPktxQ6xYjiTAmiJFKk&#10;lBJKNWU/5QSlnzJCmaCqUc2pntQIqog6n1pJbaB2UC9Th6kTNHWaJc2bFkPLpC2j1dCaaWdp92gv&#10;6XS6Cd2DHkWX0JfSa+gH6efpg/R3DA2GDYPHSGIoGWsZexmnGLcZL5lMpgXTl5nIVDDXMhuZZ5gP&#10;mG9VWCr2KnwVkcoSlTqVVpV+leeqVFVzVT/VeaoLVKtVD6teVn2mRlWzUOOpCdQWq9WpHVW7qTau&#10;zlJ3Uo9Qz1Ffo75f/YL6Yw2yhoVGoIZIo1Rjt8YZjSEWxjJl8VhC1nJWA+ssa5hNYluy+exMdgX7&#10;G3Yve0xTQ3OqZqxmkWad5nHNAQ7GseDwOdmcSs4hzg3Oey0DLT8tsdZqrWatfq032nravtpi7XLt&#10;Fu3r2u91cJ1AnSyd9TptOvd1Cbo2ulG6hbrbdc/qPtNj63npCfXK9Q7p3dFH9W30o/UX6u/W79Ef&#10;NzA0CDaQGWwxOGPwzJBj6GuYabjR8IThqBHLaLqRxGij0UmjJ7gm7odn4zV4Fz5mrG8cYqw03mXc&#10;azxhYmky26TEpMXkvinNlGuaZrrRtNN0zMzILNys2KzJ7I451ZxrnmG+2bzb/I2FpUWcxUqLNovH&#10;ltqWfMsFlk2W96yYVj5WeVb1VtesSdZc6yzrbdZXbFAbV5sMmzqby7aorZutxHabbd8U4hSPKdIp&#10;9VNu2jHs/OwK7JrsBu059mH2JfZt9s8dzBwSHdY7dDt8cnR1zHZscLzrpOE0w6nEqcPpV2cbZ6Fz&#10;nfM1F6ZLkMsSl3aXF1Ntp4qnbp96y5XlGu660rXT9aObu5vcrdlt1N3MPcV9q/tNLpsbyV3DPe9B&#10;9PD3WOJxzOOdp5unwvOQ5y9edl5ZXvu9Hk+znCae1jBtyNvEW+C9y3tgOj49ZfrO6QM+xj4Cn3qf&#10;h76mviLfPb4jftZ+mX4H/J77O/rL/Y/4v+F58hbxTgVgAcEB5QG9gRqBswNrAx8EmQSlBzUFjQW7&#10;Bi8MPhVCDAkNWR9yk2/AF/Ib+WMz3GcsmtEVygidFVob+jDMJkwe1hGOhs8I3xB+b6b5TOnMtgiI&#10;4EdsiLgfaRmZF/l9FCkqMqou6lG0U3RxdPcs1qzkWftnvY7xj6mMuTvbarZydmesamxSbGPsm7iA&#10;uKq4gXiH+EXxlxJ0EyQJ7YnkxNjEPYnjcwLnbJoznOSaVJZ0Y67l3KK5F+bpzsuedzxZNVmQfDiF&#10;mBKXsj/lgyBCUC8YT+Wnbk0dE/KEm4VPRb6ijaJRsbe4SjyS5p1WlfY43Tt9Q/pohk9GdcYzCU9S&#10;K3mRGZK5I/NNVkTW3qzP2XHZLTmUnJSco1INaZa0K9cwtyi3T2YrK5MN5Hnmbcobk4fK9+Qj+XPz&#10;2xVshUzRo7RSrlAOFkwvqCt4WxhbeLhIvUha1DPfZv7q+SMLghZ8vZCwULiws9i4eFnx4CK/RbsW&#10;I4tTF3cuMV1SumR4afDSfctoy7KW/VDiWFJV8mp53PKOUoPSpaVDK4JXNJWplMnLbq70WrljFWGV&#10;ZFXvapfVW1Z/KheVX6xwrKiu+LBGuObiV05f1Xz1eW3a2t5Kt8rt60jrpOturPdZv69KvWpB1dCG&#10;8A2tG/GN5RtfbUredKF6avWOzbTNys0DNWE17VvMtqzb8qE2o/Z6nX9dy1b9rau3vtkm2ta/3Xd7&#10;8w6DHRU73u+U7Ly1K3hXa71FffVu0u6C3Y8aYhu6v+Z+3bhHd0/Fno97pXsH9kXv62p0b2zcr7+/&#10;sgltUjaNHkg6cOWbgG/am+2ad7VwWioOwkHlwSffpnx741Dooc7D3MPN35l/t/UI60h5K9I6v3Ws&#10;LaNtoD2hve/ojKOdHV4dR763/37vMeNjdcc1j1eeoJ0oPfH55IKT46dkp56dTj891JncefdM/Jlr&#10;XVFdvWdDz54/F3TuTLdf98nz3uePXfC8cPQi92LbJbdLrT2uPUd+cP3hSK9bb+tl98vtVzyudPRN&#10;6zvR79N/+mrA1XPX+NcuXZ95ve/G7Bu3bibdHLgluvX4dvbtF3cK7kzcXXqPeK/8vtr96gf6D+p/&#10;tP6xZcBt4PhgwGDPw1kP7w4Jh57+lP/Th+HSR8xH1SNGI42PnR8fGw0avfJkzpPhp7KnE8/Kflb/&#10;eetzq+ff/eL7S89Y/NjwC/mLz7+ueanzcu+rqa86xyPHH7zOeT3xpvytztt977jvut/HvR+ZKPxA&#10;/lDz0fpjx6fQT/c+53z+/C/3hPP7JdKfMwAAACBjSFJNAAB6JQAAgIMAAPn/AACA6QAAdTAAAOpg&#10;AAA6mAAAF2+SX8VGAAAFBElEQVR42uSbfWiVVRzHPzs9matlrWKhKybNCpq5Mo10oTUiI18re5Oo&#10;sISit0H1V5QgSIJkZRG9WCRKRFGprdJpJUXqwnLatmrtj1Us0F6mTptTmv1xfpc9Xu7dfc7znN+9&#10;t/zCwx27v+ec8z0vv/N7uyVTnvgMJZwD1ADjgbHAaOAs4FTgJJHpB3qBP4EuoA3YAbQCv2gMKvDc&#10;3gXAdGCWEB0R4Z2R8jkp9L9eIf4h0Aj84GuAJZ5WeBpwn3yWep7EfmAj8DLwCTCQpDGTcDDXApuB&#10;9cAcBbLI9p8hK/0FcH0hCI8G3gI2AFPJH+qAj4B3gTH5InwH0AzcTuEwF9gGzNckPAx4AVgFVFB4&#10;nAm8DrzqcpSiEj4DWAc8SPFhgWzzCl+EzxbtOI3ixdWiTyqTEi6Xlb2c4sclUVba5Dizb/9HyKZQ&#10;Kxq8NI6ltUzuWd/4WbT8r0CZWGQTPbY/BXgRuMeF8DzgAc9E+4CFolX3ZTiDzwCXeuprPrBFtHjO&#10;LX0usFyB7FxgaQayAJ8D9cBWj30uA6qjEF4qd5xPPA18nENmL3BXlgmJgxHAs7kI1wO3eia7W85U&#10;FPwEvOOx75nivWUkbIBFCkqqGehxkG/y3P+isK4yaatbp0B4t6P8b577Hw9cl4nww0p342mO8uUK&#10;Y2hIJ3ye0p0LcJkYMS4uoG9MBS4KE57NYJzJN6qBWxx2wzyFMQTADWHCc5RNviURHfbngCqlMcwG&#10;jAFGycHWRCU2DFSf5fuRwErgbsUxXAxUBfJHWR4M+2pgEzYSuVG08SnABOBmBqOXWhgO1AaiVPKF&#10;EmwId1aBvKmJBhskP15QY7ARyOMFlUbBUShmlBuipUP+LygLHK0gFxwEjsTQpMMVCZ8YKDR6FFgM&#10;vAYcimF3vwFcqcU4AA57brMNeDLmu3uANxUJHzHY1KTvCz7JzulS3NIHA+AP4HyPjY7BpmNeCW3p&#10;vUTP8f6tSLjHYMOmvnEbNjC3VZ7HHN6tUiTcbbDlBdr41kF2suI42ozjYOJih4Ospue23QC75M7U&#10;wl9AR0TZCmwhjAb6gRYjblqLIuEObJVOFNQCpyuNoxXoMmIorFEk3O4ge4XiONYBA6kQzxoFAySF&#10;XQ6yE5TG8A/wPgzGtDolGlFIhVUqW1oDX4oFeExcerlCR/uAHyPKXohN5GngeTm6xxDehE2L+ESn&#10;2MdRz69RILuTUCLPpO3zpxQU1tGIsnVKq7swrJ/SZ7Qpdbg94TsH2SViZU0GrsHWayTFemBtunuY&#10;jkex8eOk9+EA8JWjWxnG1+JwjIrZ/wFCOaVsK5xyzxo8BQL2J3i/N0YAIYzHMynMbH7rSnHC703Q&#10;4QmyTR9xsLTCPnUDNskXB6ux1bdEJQzwkPi2VyUgPR1bsHIAG4SPujOGJThS24D7s305FOFD2Kxf&#10;E7boKy5Olicf+B64SSY4I3Lde79ja5VbKH60Y2uph6wgiHLRd2PrLDcXMdkt2IR+Vy7BqJbNHpm9&#10;FUVIdpUsSHcUYRdTrg9bqrsAt6ocLezHVgveOdSZTUI4hRVi935QQLKN2F/BvOT6YlxjvQO4EVtG&#10;0JxHot9gSxhnOgYWEhMORxHqsDUiG3DPJUV13j8VopOA95I0Fnga0Fp5xsqqzwDGJbh/+7AxqEZp&#10;d6ev2fOdTGuVZ7GYheMkbFOD/WleObauI5WxPIyNmPaIlm0HtktYqFPjTPw7APEm8M/jWJGkAAAA&#10;AElFTkSuQmCCUEsBAi0AFAAGAAgAAAAhALGCZ7YKAQAAEwIAABMAAAAAAAAAAAAAAAAAAAAAAFtD&#10;b250ZW50X1R5cGVzXS54bWxQSwECLQAUAAYACAAAACEAOP0h/9YAAACUAQAACwAAAAAAAAAAAAAA&#10;AAA7AQAAX3JlbHMvLnJlbHNQSwECLQAUAAYACAAAACEAtk9721IEAADWCgAADgAAAAAAAAAAAAAA&#10;AAA6AgAAZHJzL2Uyb0RvYy54bWxQSwECLQAUAAYACAAAACEAqiYOvrwAAAAhAQAAGQAAAAAAAAAA&#10;AAAAAAC4BgAAZHJzL19yZWxzL2Uyb0RvYy54bWwucmVsc1BLAQItABQABgAIAAAAIQCbKtmt3wAA&#10;AAkBAAAPAAAAAAAAAAAAAAAAAKsHAABkcnMvZG93bnJldi54bWxQSwECLQAKAAAAAAAAACEA/nda&#10;utcPAADXDwAAFAAAAAAAAAAAAAAAAAC3CAAAZHJzL21lZGlhL2ltYWdlMS5wbmdQSwUGAAAAAAYA&#10;BgB8AQAAwBgAAAAA&#10;">
            <v:shape id="Picture 47" o:spid="_x0000_s1085" type="#_x0000_t75" style="position:absolute;left:571;top:-95;width:2743;height:2742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iqCLnCAAAA2wAAAA8AAABkcnMvZG93bnJldi54bWxEj0FrAjEUhO8F/0N4gpeiWUupuhpFLJZe&#10;q4LXx+ZtdjV5WTZxd/vvm0Khx2FmvmE2u8FZ0VEbas8K5rMMBHHhdc1GweV8nC5BhIis0XomBd8U&#10;YLcdPW0w177nL+pO0YgE4ZCjgirGJpcyFBU5DDPfECev9K3DmGRrpG6xT3Bn5UuWvUmHNaeFChs6&#10;VFTcTw+nIJh9dlh92E7X7v3Zrm7mWpa9UpPxsF+DiDTE//Bf+1MreF3A75f0A+T2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oqgi5wgAAANsAAAAPAAAAAAAAAAAAAAAAAJ8C&#10;AABkcnMvZG93bnJldi54bWxQSwUGAAAAAAQABAD3AAAAjgMAAAAA&#10;">
              <v:imagedata r:id="rId15" o:title=""/>
              <v:path arrowok="t"/>
            </v:shape>
            <v:shape id="Text Box 48" o:spid="_x0000_s1086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V0UcMA&#10;AADbAAAADwAAAGRycy9kb3ducmV2LnhtbERPTU/CQBC9m/gfNmPiTbYQYkxlIUYl4aAgIAnchu7Y&#10;NnZnm92hlH/PHkw8vrzvyax3jeooxNqzgeEgA0VceFtzaeB7O394AhUF2WLjmQxcKMJsenszwdz6&#10;M6+p20ipUgjHHA1UIm2udSwqchgHviVO3I8PDiXBUGob8JzCXaNHWfaoHdacGips6bWi4ndzcgaa&#10;fQwfx0wO3Vv5KV8rfdq9D5fG3N/1L8+ghHr5F/+5F9bAOI1NX9IP0NMr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VV0UcMAAADbAAAADwAAAAAAAAAAAAAAAACYAgAAZHJzL2Rv&#10;d25yZXYueG1sUEsFBgAAAAAEAAQA9QAAAIgDAAAAAA==&#10;" filled="f" stroked="f" strokeweight=".5pt">
              <v:textbox inset="0,0,0,0">
                <w:txbxContent>
                  <w:p w:rsidR="00EC74FC" w:rsidRPr="000C0238" w:rsidRDefault="00EC74FC" w:rsidP="00EC74FC">
                    <w:pPr>
                      <w:rPr>
                        <w:b/>
                        <w:color w:val="3E7BBE"/>
                        <w:sz w:val="32"/>
                        <w:szCs w:val="32"/>
                      </w:rPr>
                    </w:pPr>
                    <w:r w:rsidRPr="000C0238">
                      <w:rPr>
                        <w:b/>
                        <w:color w:val="3E7BBE"/>
                        <w:sz w:val="32"/>
                        <w:szCs w:val="32"/>
                      </w:rPr>
                      <w:t>Personal Details</w:t>
                    </w:r>
                  </w:p>
                </w:txbxContent>
              </v:textbox>
            </v:shape>
            <v:line id="Straight Connector 49" o:spid="_x0000_s1087" style="position:absolute;visibility:visible" from="17716,1295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dQGtcQAAADbAAAADwAAAGRycy9kb3ducmV2LnhtbESPS2vDMBCE74X+B7GF3hq5bcjDtRJK&#10;ICGnQl6H3BZrbbm1Vo6l2O6/rwqBHIeZ+YbJloOtRUetrxwreB0lIIhzpysuFRwP65cZCB+QNdaO&#10;ScEveVguHh8yTLXreUfdPpQiQtinqMCE0KRS+tyQRT9yDXH0CtdaDFG2pdQt9hFua/mWJBNpseK4&#10;YLChlaH8Z3+1Ci6Yr8meT5su6U33Pimar+n3Wannp+HzA0SgIdzDt/ZWKxjP4f9L/AFy8Q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1Aa1xAAAANsAAAAPAAAAAAAAAAAA&#10;AAAAAKECAABkcnMvZG93bnJldi54bWxQSwUGAAAAAAQABAD5AAAAkgMAAAAA&#10;" strokecolor="#5b9bd5 [3204]" strokeweight=".5pt">
              <v:stroke joinstyle="miter"/>
            </v:line>
          </v:group>
        </w:pict>
      </w:r>
    </w:p>
    <w:p w:rsidR="0000508F" w:rsidRDefault="0000508F" w:rsidP="0000508F">
      <w:pPr>
        <w:tabs>
          <w:tab w:val="left" w:pos="17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0508F" w:rsidRDefault="007C5008" w:rsidP="0000508F">
      <w:pPr>
        <w:tabs>
          <w:tab w:val="left" w:pos="17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</w:t>
      </w:r>
      <w:r>
        <w:rPr>
          <w:rFonts w:ascii="Times New Roman" w:hAnsi="Times New Roman" w:cs="Times New Roman"/>
          <w:sz w:val="24"/>
          <w:szCs w:val="24"/>
        </w:rPr>
        <w:tab/>
        <w:t>Nupur Yogeshbhai Dani</w:t>
      </w:r>
    </w:p>
    <w:p w:rsidR="0000508F" w:rsidRDefault="00226C24" w:rsidP="0000508F">
      <w:pPr>
        <w:tabs>
          <w:tab w:val="left" w:pos="17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00508F">
        <w:rPr>
          <w:rFonts w:ascii="Times New Roman" w:hAnsi="Times New Roman" w:cs="Times New Roman"/>
          <w:sz w:val="24"/>
          <w:szCs w:val="24"/>
        </w:rPr>
        <w:t xml:space="preserve">irthday: </w:t>
      </w:r>
      <w:r>
        <w:rPr>
          <w:rFonts w:ascii="Times New Roman" w:hAnsi="Times New Roman" w:cs="Times New Roman"/>
          <w:sz w:val="24"/>
          <w:szCs w:val="24"/>
        </w:rPr>
        <w:tab/>
      </w:r>
      <w:r w:rsidR="007C5008">
        <w:rPr>
          <w:rFonts w:ascii="Times New Roman" w:hAnsi="Times New Roman" w:cs="Times New Roman"/>
          <w:sz w:val="24"/>
          <w:szCs w:val="24"/>
        </w:rPr>
        <w:t>October 16</w:t>
      </w:r>
      <w:r w:rsidR="0000508F">
        <w:rPr>
          <w:rFonts w:ascii="Times New Roman" w:hAnsi="Times New Roman" w:cs="Times New Roman"/>
          <w:sz w:val="24"/>
          <w:szCs w:val="24"/>
        </w:rPr>
        <w:t>, 1996</w:t>
      </w:r>
    </w:p>
    <w:p w:rsidR="0000508F" w:rsidRDefault="00226C24" w:rsidP="0000508F">
      <w:pPr>
        <w:tabs>
          <w:tab w:val="left" w:pos="17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der:</w:t>
      </w:r>
      <w:r w:rsidR="000050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00508F">
        <w:rPr>
          <w:rFonts w:ascii="Times New Roman" w:hAnsi="Times New Roman" w:cs="Times New Roman"/>
          <w:sz w:val="24"/>
          <w:szCs w:val="24"/>
        </w:rPr>
        <w:t>Female</w:t>
      </w:r>
    </w:p>
    <w:p w:rsidR="0000508F" w:rsidRDefault="0000508F" w:rsidP="0000508F">
      <w:pPr>
        <w:tabs>
          <w:tab w:val="left" w:pos="17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ital </w:t>
      </w:r>
      <w:r w:rsidR="00226C24">
        <w:rPr>
          <w:rFonts w:ascii="Times New Roman" w:hAnsi="Times New Roman" w:cs="Times New Roman"/>
          <w:sz w:val="24"/>
          <w:szCs w:val="24"/>
        </w:rPr>
        <w:t>Statu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26C24">
        <w:rPr>
          <w:rFonts w:ascii="Times New Roman" w:hAnsi="Times New Roman" w:cs="Times New Roman"/>
          <w:sz w:val="24"/>
          <w:szCs w:val="24"/>
        </w:rPr>
        <w:tab/>
        <w:t>Single</w:t>
      </w:r>
    </w:p>
    <w:p w:rsidR="0000508F" w:rsidRDefault="00226C24" w:rsidP="0000508F">
      <w:pPr>
        <w:tabs>
          <w:tab w:val="left" w:pos="17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ity:</w:t>
      </w:r>
      <w:r w:rsidR="000050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00508F">
        <w:rPr>
          <w:rFonts w:ascii="Times New Roman" w:hAnsi="Times New Roman" w:cs="Times New Roman"/>
          <w:sz w:val="24"/>
          <w:szCs w:val="24"/>
        </w:rPr>
        <w:t xml:space="preserve">Indian </w:t>
      </w:r>
    </w:p>
    <w:p w:rsidR="007C5008" w:rsidRDefault="007C5008" w:rsidP="0000508F">
      <w:pPr>
        <w:tabs>
          <w:tab w:val="left" w:pos="17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od Group:       B+</w:t>
      </w:r>
    </w:p>
    <w:p w:rsidR="00466BA1" w:rsidRDefault="00466BA1" w:rsidP="0000508F">
      <w:pPr>
        <w:tabs>
          <w:tab w:val="left" w:pos="171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URE </w:t>
      </w:r>
      <w:r w:rsidR="00594AB3">
        <w:rPr>
          <w:rFonts w:ascii="Times New Roman" w:hAnsi="Times New Roman" w:cs="Times New Roman"/>
          <w:sz w:val="24"/>
          <w:szCs w:val="24"/>
        </w:rPr>
        <w:t xml:space="preserve">EDUCATION CAMP: </w:t>
      </w:r>
      <w:r>
        <w:rPr>
          <w:rFonts w:ascii="Times New Roman" w:hAnsi="Times New Roman" w:cs="Times New Roman"/>
          <w:sz w:val="24"/>
          <w:szCs w:val="24"/>
        </w:rPr>
        <w:t xml:space="preserve"> Aranya </w:t>
      </w:r>
      <w:r w:rsidR="00594AB3">
        <w:rPr>
          <w:rFonts w:ascii="Times New Roman" w:hAnsi="Times New Roman" w:cs="Times New Roman"/>
          <w:sz w:val="24"/>
          <w:szCs w:val="24"/>
        </w:rPr>
        <w:t>Udhyan(INP-East),GEER Foundation, Gujarat (7/9/2015 to 9/9/2015)</w:t>
      </w:r>
    </w:p>
    <w:p w:rsidR="008E217F" w:rsidRDefault="00C16F05" w:rsidP="006A4275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66BA1">
        <w:rPr>
          <w:rFonts w:ascii="Times New Roman" w:hAnsi="Times New Roman" w:cs="Times New Roman"/>
          <w:b/>
          <w:bCs/>
          <w:sz w:val="24"/>
          <w:szCs w:val="24"/>
        </w:rPr>
        <w:t xml:space="preserve">EMINAR </w:t>
      </w:r>
      <w:r>
        <w:rPr>
          <w:rFonts w:ascii="Times New Roman" w:hAnsi="Times New Roman" w:cs="Times New Roman"/>
          <w:b/>
          <w:bCs/>
          <w:sz w:val="24"/>
          <w:szCs w:val="24"/>
        </w:rPr>
        <w:t>: One Day National seminar on ENVIRONMENT, POLLUTION AND CLIMATE CHANGE( 30/1/2018)</w:t>
      </w:r>
    </w:p>
    <w:p w:rsidR="00C16F05" w:rsidRDefault="00466BA1" w:rsidP="006A4275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ORKSHOP : One Day Workshop On Frontiers Of ENVIRONMENTAL SCIENCE: A BETTER PERSPECTIVE.(13/9/2017) </w:t>
      </w:r>
    </w:p>
    <w:p w:rsidR="00466BA1" w:rsidRDefault="00466BA1" w:rsidP="006A4275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ne Day Workshop Cum Training on PERSISTENT ORGANIC POLLUTANTS(POPs)(11/12/2017)</w:t>
      </w:r>
    </w:p>
    <w:p w:rsidR="00466BA1" w:rsidRDefault="00594AB3" w:rsidP="006A4275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ensus:   Certified “All  India Tiger Estimation- 2018” by Telangana State Forest Department (22/10/2018 to 29/10/2018)(HYTICOS ORGANIZATION)</w:t>
      </w:r>
    </w:p>
    <w:p w:rsidR="00811256" w:rsidRDefault="00811256" w:rsidP="006A4275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d also Worked in Envi</w:t>
      </w:r>
      <w:r w:rsidR="0081059C">
        <w:rPr>
          <w:rFonts w:ascii="Times New Roman" w:hAnsi="Times New Roman" w:cs="Times New Roman"/>
          <w:b/>
          <w:bCs/>
          <w:sz w:val="24"/>
          <w:szCs w:val="24"/>
        </w:rPr>
        <w:t>ronmental Cosultancy , Work rela</w:t>
      </w:r>
      <w:r>
        <w:rPr>
          <w:rFonts w:ascii="Times New Roman" w:hAnsi="Times New Roman" w:cs="Times New Roman"/>
          <w:b/>
          <w:bCs/>
          <w:sz w:val="24"/>
          <w:szCs w:val="24"/>
        </w:rPr>
        <w:t>ted to laboratory and Environmental Audit  and Analysis.</w:t>
      </w:r>
    </w:p>
    <w:tbl>
      <w:tblPr>
        <w:tblStyle w:val="TableGrid"/>
        <w:tblpPr w:leftFromText="180" w:rightFromText="180" w:vertAnchor="text" w:tblpX="-601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76"/>
        <w:gridCol w:w="5230"/>
      </w:tblGrid>
      <w:tr w:rsidR="00763A42" w:rsidRPr="000C0238" w:rsidTr="0000508F">
        <w:tc>
          <w:tcPr>
            <w:tcW w:w="4376" w:type="dxa"/>
          </w:tcPr>
          <w:p w:rsidR="00763A42" w:rsidRPr="000C0238" w:rsidRDefault="00763A42" w:rsidP="00BF4B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30" w:type="dxa"/>
          </w:tcPr>
          <w:p w:rsidR="00763A42" w:rsidRPr="000C0238" w:rsidRDefault="00763A42" w:rsidP="00763A42">
            <w:pPr>
              <w:pStyle w:val="List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3A42" w:rsidRPr="000C0238" w:rsidTr="0000508F">
        <w:tc>
          <w:tcPr>
            <w:tcW w:w="4376" w:type="dxa"/>
          </w:tcPr>
          <w:p w:rsidR="00763A42" w:rsidRPr="000C0238" w:rsidRDefault="00763A42" w:rsidP="00763A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bidi="gu-IN"/>
              </w:rPr>
              <w:drawing>
                <wp:anchor distT="0" distB="0" distL="114300" distR="114300" simplePos="0" relativeHeight="251722752" behindDoc="0" locked="0" layoutInCell="1" allowOverlap="1">
                  <wp:simplePos x="0" y="0"/>
                  <wp:positionH relativeFrom="column">
                    <wp:posOffset>134620</wp:posOffset>
                  </wp:positionH>
                  <wp:positionV relativeFrom="paragraph">
                    <wp:posOffset>124460</wp:posOffset>
                  </wp:positionV>
                  <wp:extent cx="276225" cy="276225"/>
                  <wp:effectExtent l="19050" t="0" r="9525" b="0"/>
                  <wp:wrapNone/>
                  <wp:docPr id="3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382D46" w:rsidRPr="00382D46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pict>
                <v:group id="Group 5" o:spid="_x0000_s1097" style="position:absolute;margin-left:9.85pt;margin-top:9.05pt;width:523.8pt;height:24.75pt;z-index:251721728;mso-position-horizontal-relative:margin;mso-position-vertical-relative:text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Hg5LVQQAAMIKAAAOAAAAZHJzL2Uyb0RvYy54bWy8VkuP2zYQvhfofyB0&#10;9+ph2XKE9QaO94EAi8TIbpEzTVMWEYlkSfqxKfrfO0NKdtd22m0OPVjmY4Yz8803Q16/37cN2XJj&#10;hZLTKL1KIsIlUysh19Pot+f7wSQi1lG5oo2SfBq9cBu9v/n1l+udLnmmatWsuCFwiLTlTk+j2jld&#10;xrFlNW+pvVKaS9islGmpg6lZxytDd3B628RZkozjnTIrbRTj1sLqbdiMbvz5VcWZ+1xVljvSTCPw&#10;zfmv8d8lfuOba1quDdW1YJ0b9Ce8aKmQYPRw1C11lGyMODuqFcwoqyp3xVQbq6oSjPsYIJo0OYnm&#10;waiN9rGsy91aH2ACaE9w+ulj2aftwhCxmkajiEjaQoq8VTJCaHZ6XYLEg9FPemG6hXWYYbT7yrT4&#10;D3GQvQf15QAq3zvCYHE8HmXZGLBnsDdM82Hmj6YlqyE1Z2qsvruomA0nI5+uuDcbo3cHZ7RgJfw6&#10;jGB0htG/cwm03MbwqDukfdMZLTXfNnoA6dTUiaVohHvx1ITEoVNyuxBsYcLkCPe4hxt20SgZI+Co&#10;gDJBg2JEj4p9s0SqeU3lms+sBk5DpaF0/FrcT1+ZWzZC34umwRzhuAsM+H/CnwvYBG7eKrZpuXSh&#10;2AxvIEYlbS20jYgpebvkwB3zcZV6+kPSH61Dc5h+XwB/ZJNZkrzLPgzmo2Q+yJPibjB7lxeDIrkr&#10;8iSfpPN0/idqp3m5sRzipc2tFp2vsHrm7UW2d30h1JGvR7KlvuoRKe9Q/+9dhCWEBH21znDHahxW&#10;gNYXQDjoHDY8tEc0EXcLFYEab6mBrADadyXQjYOBXlkb6x64agkOAE/wwONJt+BrEO1FurQH894v&#10;8AZLFRqo7TMMs7ehhu3zUut5qqnm4AIeeyRt0ZP2GdP7Qe1JEdqEF8IeQdweljt+ovIPYBpO0iQB&#10;RKAnpKMs7xoxnoo9Iy3GWQp9IvSMZDJOX5c+FMZ/AYyWUmEZAJC0bCTZQVcaQjfB6WEH+NBIAPfo&#10;NI7cfrn37THN+0iXavUCgRoFiYIIrGb3Arx5pNYtqIHbAxbhRnSf4VM1CoypbhSRWpnvl9ZRHhIG&#10;uxHZwW00jezvG4qtqPkoIZVwpOsHph8s+4HctHMFVE+9N34ICsY1/bAyqv0KmZ6hFdiikoGtaeT6&#10;4dyFOxEuWsZnMy8UOtqjfNLQB0N5I+rP+6/U6I6oDjL2SfVkoeUJX4NsgHm2caoSnswIbECxwxuI&#10;+z8xGJ4j4ZZ7coaKde3IXEkJ5aYMmfQZBsLPZXff/ZDBaZ4Xk57CaVGMPUFC40MOj7Ikz/t7L0UB&#10;37KPDeOEwo2QWHBnGGJbOKOldS8ND2z+wisgqC85XPAvJz5vTOh+lDHo3uG2QIKDNEqFNtcphkL4&#10;R8VOHlW5f1UdrL5B+aDhLSvpDsqtkMr4oE+su33vchXkewRC3EcCYW/EmWeQfxHAQwnWXr3E/j73&#10;8sen581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qPtnJN4AAAAHAQAADwAA&#10;AGRycy9kb3ducmV2LnhtbEyPwU7DMBBE70j8g7VI3KgdoAaFOFVVAacKiRap6m2bbJOo8TqK3ST9&#10;e9wTHHdmNPM2W0y2FQP1vnFsIJkpEMSFKxuuDPxsPx5eQfiAXGLrmAxcyMMiv73JMC3dyN80bEIl&#10;Ygn7FA3UIXSplL6oyaKfuY44ekfXWwzx7CtZ9jjGctvKR6W0tNhwXKixo1VNxWlztgY+RxyXT8n7&#10;sD4dV5f9dv61WydkzP3dtHwDEWgKf2G44kd0yCPTwZ259KI1EB8JUdVzEFdXPb9oEAcDWiuQeSb/&#10;8+e/AAAA//8DAFBLAwQKAAAAAAAAACEA23quJ38RAAB/EQAAFAAAAGRycy9tZWRpYS9pbWFnZTEu&#10;cG5niVBORw0KGgoAAAANSUhEUgAAADwAAAA8CAYAAAA6/NlyAAAACXBIWXMAAC4jAAAuIwF4pT92&#10;AAAKTWlDQ1BQaG90b3Nob3AgSUNDIHByb2ZpbGUAAHjanVN3WJP3Fj7f92UPVkLY8LGXbIEAIiOs&#10;CMgQWaIQkgBhhBASQMWFiApWFBURnEhVxILVCkidiOKgKLhnQYqIWotVXDjuH9yntX167+3t+9f7&#10;vOec5/zOec8PgBESJpHmomoAOVKFPDrYH49PSMTJvYACFUjgBCAQ5svCZwXFAADwA3l4fnSwP/wB&#10;r28AAgBw1S4kEsfh/4O6UCZXACCRAOAiEucLAZBSAMguVMgUAMgYALBTs2QKAJQAAGx5fEIiAKoN&#10;AOz0ST4FANipk9wXANiiHKkIAI0BAJkoRyQCQLsAYFWBUiwCwMIAoKxAIi4EwK4BgFm2MkcCgL0F&#10;AHaOWJAPQGAAgJlCLMwAIDgCAEMeE80DIEwDoDDSv+CpX3CFuEgBAMDLlc2XS9IzFLiV0Bp38vDg&#10;4iHiwmyxQmEXKRBmCeQinJebIxNI5wNMzgwAABr50cH+OD+Q5+bk4eZm52zv9MWi/mvwbyI+IfHf&#10;/ryMAgQAEE7P79pf5eXWA3DHAbB1v2upWwDaVgBo3/ldM9sJoFoK0Hr5i3k4/EAenqFQyDwdHAoL&#10;C+0lYqG9MOOLPv8z4W/gi372/EAe/tt68ABxmkCZrcCjg/1xYW52rlKO58sEQjFu9+cj/seFf/2O&#10;KdHiNLFcLBWK8ViJuFAiTcd5uVKRRCHJleIS6X8y8R+W/QmTdw0ArIZPwE62B7XLbMB+7gECiw5Y&#10;0nYAQH7zLYwaC5EAEGc0Mnn3AACTv/mPQCsBAM2XpOMAALzoGFyolBdMxggAAESggSqwQQcMwRSs&#10;wA6cwR28wBcCYQZEQAwkwDwQQgbkgBwKoRiWQRlUwDrYBLWwAxqgEZrhELTBMTgN5+ASXIHrcBcG&#10;YBiewhi8hgkEQcgIE2EhOogRYo7YIs4IF5mOBCJhSDSSgKQg6YgUUSLFyHKkAqlCapFdSCPyLXIU&#10;OY1cQPqQ28ggMor8irxHMZSBslED1AJ1QLmoHxqKxqBz0XQ0D12AlqJr0Rq0Hj2AtqKn0UvodXQA&#10;fYqOY4DRMQ5mjNlhXIyHRWCJWBomxxZj5Vg1Vo81Yx1YN3YVG8CeYe8IJAKLgBPsCF6EEMJsgpCQ&#10;R1hMWEOoJewjtBK6CFcJg4Qxwicik6hPtCV6EvnEeGI6sZBYRqwm7iEeIZ4lXicOE1+TSCQOyZLk&#10;TgohJZAySQtJa0jbSC2kU6Q+0hBpnEwm65Btyd7kCLKArCCXkbeQD5BPkvvJw+S3FDrFiOJMCaIk&#10;UqSUEko1ZT/lBKWfMkKZoKpRzame1AiqiDqfWkltoHZQL1OHqRM0dZolzZsWQ8ukLaPV0JppZ2n3&#10;aC/pdLoJ3YMeRZfQl9Jr6Afp5+mD9HcMDYYNg8dIYigZaxl7GacYtxkvmUymBdOXmchUMNcyG5ln&#10;mA+Yb1VYKvYqfBWRyhKVOpVWlX6V56pUVXNVP9V5qgtUq1UPq15WfaZGVbNQ46kJ1Bar1akdVbup&#10;Nq7OUndSj1DPUV+jvl/9gvpjDbKGhUaghkijVGO3xhmNIRbGMmXxWELWclYD6yxrmE1iW7L57Ex2&#10;Bfsbdi97TFNDc6pmrGaRZp3mcc0BDsax4PA52ZxKziHODc57LQMtPy2x1mqtZq1+rTfaetq+2mLt&#10;cu0W7eva73VwnUCdLJ31Om0693UJuja6UbqFutt1z+o+02PreekJ9cr1Dund0Uf1bfSj9Rfq79bv&#10;0R83MDQINpAZbDE4Y/DMkGPoa5hpuNHwhOGoEctoupHEaKPRSaMnuCbuh2fjNXgXPmasbxxirDTe&#10;ZdxrPGFiaTLbpMSkxeS+Kc2Ua5pmutG003TMzMgs3KzYrMnsjjnVnGueYb7ZvNv8jYWlRZzFSos2&#10;i8eW2pZ8ywWWTZb3rJhWPlZ5VvVW16xJ1lzrLOtt1ldsUBtXmwybOpvLtqitm63Edptt3xTiFI8p&#10;0in1U27aMez87ArsmuwG7Tn2YfYl9m32zx3MHBId1jt0O3xydHXMdmxwvOuk4TTDqcSpw+lXZxtn&#10;oXOd8zUXpkuQyxKXdpcXU22niqdun3rLleUa7rrStdP1o5u7m9yt2W3U3cw9xX2r+00umxvJXcM9&#10;70H08PdY4nHM452nm6fC85DnL152Xlle+70eT7OcJp7WMG3I28Rb4L3Le2A6Pj1l+s7pAz7GPgKf&#10;ep+Hvqa+It89viN+1n6Zfgf8nvs7+sv9j/i/4XnyFvFOBWABwQHlAb2BGoGzA2sDHwSZBKUHNQWN&#10;BbsGLww+FUIMCQ1ZH3KTb8AX8hv5YzPcZyya0RXKCJ0VWhv6MMwmTB7WEY6GzwjfEH5vpvlM6cy2&#10;CIjgR2yIuB9pGZkX+X0UKSoyqi7qUbRTdHF09yzWrORZ+2e9jvGPqYy5O9tqtnJ2Z6xqbFJsY+yb&#10;uIC4qriBeIf4RfGXEnQTJAntieTE2MQ9ieNzAudsmjOc5JpUlnRjruXcorkX5unOy553PFk1WZB8&#10;OIWYEpeyP+WDIEJQLxhP5aduTR0T8oSbhU9FvqKNolGxt7hKPJLmnVaV9jjdO31D+miGT0Z1xjMJ&#10;T1IreZEZkrkj801WRNberM/ZcdktOZSclJyjUg1plrQr1zC3KLdPZisrkw3keeZtyhuTh8r35CP5&#10;c/PbFWyFTNGjtFKuUA4WTC+oK3hbGFt4uEi9SFrUM99m/ur5IwuCFny9kLBQuLCz2Lh4WfHgIr9F&#10;uxYji1MXdy4xXVK6ZHhp8NJ9y2jLspb9UOJYUlXyannc8o5Sg9KlpUMrglc0lamUycturvRauWMV&#10;YZVkVe9ql9VbVn8qF5VfrHCsqK74sEa45uJXTl/VfPV5bdra3kq3yu3rSOuk626s91m/r0q9akHV&#10;0IbwDa0b8Y3lG19tSt50oXpq9Y7NtM3KzQM1YTXtW8y2rNvyoTaj9nqdf13LVv2tq7e+2Sba1r/d&#10;d3vzDoMdFTve75TsvLUreFdrvUV99W7S7oLdjxpiG7q/5n7duEd3T8Wej3ulewf2Re/ranRvbNyv&#10;v7+yCW1SNo0eSDpw5ZuAb9qb7Zp3tXBaKg7CQeXBJ9+mfHvjUOihzsPcw83fmX+39QjrSHkr0jq/&#10;dawto22gPaG97+iMo50dXh1Hvrf/fu8x42N1xzWPV56gnSg98fnkgpPjp2Snnp1OPz3Umdx590z8&#10;mWtdUV29Z0PPnj8XdO5Mt1/3yfPe549d8Lxw9CL3Ytslt0utPa49R35w/eFIr1tv62X3y+1XPK50&#10;9E3rO9Hv03/6asDVc9f41y5dn3m978bsG7duJt0cuCW69fh29u0XdwruTNxdeo94r/y+2v3qB/oP&#10;6n+0/rFlwG3g+GDAYM/DWQ/vDgmHnv6U/9OH4dJHzEfVI0YjjY+dHx8bDRq98mTOk+GnsqcTz8p+&#10;Vv9563Or59/94vtLz1j82PAL+YvPv655qfNy76uprzrHI8cfvM55PfGm/K3O233vuO+638e9H5ko&#10;/ED+UPPR+mPHp9BP9z7nfP78L/eE8/sl0p8zAAAAIGNIUk0AAHolAACAgwAA+f8AAIDpAAB1MAAA&#10;6mAAADqYAAAXb5JfxUYAAAasSURBVHja5JtpbFVFFMd/d+59S1/pKrSlQFEgbgUKirghCO6KVOJC&#10;1GhCcEtATTTRD2oi0Q/GCJqAJioucftAwioIalz4ICJGBUFciLJWZG9pS997d/PDzCtdXtv77nt9&#10;fZR/ctO82zsz5z9n5sw5M2e0yc98TS+hEqhRz4XAOcAgoBAIqW9iQCNwGNgN/Ab8CmwB6npDKCPD&#10;9Z0LTAduAcYDJR7KDFblrmzzrkGRXgusAX7PlIBahjR8HfAwcBMQyXAnRoH1wFvqr5tOZSJNYa4H&#10;vga+AG7vBbIAYeA24DNgA3BzXxAeDnwMfA5MJXu4Sg3zpcDIbBG+D9gE3EPf4U4lw5zeJBwAFgEf&#10;ABX0PQYCS9TcDmeacCmwGphH7uFBNczLM0W4HFgH3EjuYpqy4EPSJZzQ7ERyH+OUpsv8Eg4An5wm&#10;ZBOoURY87Ifwq8AN6bTuAq6b4pM+6SnA4lQJ3wPM9duiaTs0xyxMy8Fx3ZQe05JlLTst6nO6WrKS&#10;+dJDgdf8ttQSt6kszWPGJZWMO7uYcFBPufwvu+r5dHMdB+qjRIK6X62/orzAXT0RfkVFNb7Ijh9R&#10;wgt3j6asKORbPRePLGH6hME8+/E2tu1pSLnTFIqV4mq7G9LTgFl+arcdl7MKgsyfVZ0W2QQqisM8&#10;P6uaovwAtuN7eM/o6HsbHcg/7zukMW1mXjqEipJTBvKnv4/zZ10juq557rQLhhQwfoSMKocOjDB1&#10;dBnLNu0nP+Q7kp2vghurI+Gpyjn3F2eiUV1V1Pp754FGHn/nF5qjFrrwTrgwEuD9xyZyTlk+ANXD&#10;Clm2Ka3BMkGtNms7EvZslV0XLNvBafMubjkYbYj9dzzGiRaT/JCB63FEBgyobzY5WB9rJazrgrjp&#10;YuhOu6Fo6AJN80x6XkfCI7y4jhoQtx00NKoGRdoZk5jpUJB3qv8KIwbVw4oIBVILyOId6imKGFw4&#10;rJBwULQzjvuOnAQgqAsvVvwatc20I7Hj8QSwoOf1VRqmp2eez4RRJQT09mSEprX2uuuC4/ozNkJo&#10;aHRdj2k5/LDzGC+v+IP6ZhPDm414DngxIfGtXoax67o8ddt5TLpgIOGAji60dk/bIaZpdPq/16et&#10;+MnqCQd1plQP4sna87Ad1+s6PT0xHSqAi3o2KA6VpXlcMqo0Zxzny84tpbw4hG07Xj4fAwwXanex&#10;0IuGg4ZACC1nCAuhEQwIrxqOABcLFWF4ts6umzN8/chTI4BqzhyMFsgTgTMFVSLVQEFoOTSHU5el&#10;xAAKUg0SDDc3SPsIKvINTh1sdQtDFxxuiDJ70Wb8KtnQBUFDa7WqGhC3XCxvy0onOC4ca4xj6J69&#10;uWAKIYiLrgsGl4Z9D+u9R06yY19Tq4CW4zCifABVAyO+NXy0MSY7zKNMBhD38qFlu5xVEGLh7HG+&#10;h+BHG/awcPVfrf51POpQO7GSeycP970s3bVgI3VHLQLe3EtTACdSaSBmOr4Jm5bb3m1U79KJwVNc&#10;h5sEcCRbRiZgaLTEbWKmQ8x0aInbBIysGsDjBvLk/YpstHZtTTnb9zZw+EQMgEGFIa4dW55NwvsN&#10;ZJpBVlBRHOal+8b25Uq2XQBbzyBPa6sAfkYmlvR3tAA/CeAAMoGkv2M7sDvhoqw5AwivBdwE4RXI&#10;nKn+CgtYntjiAdiJ3Kzur/gW2NaWMMDr/Zhw6/FpW8JfIjNjuoSmQQ6Fwwhv8mxB5nh1IuzQzdmS&#10;0DSaWixipp0zhE/GbZparJ6it/mAmYwwyESz5clK6brGwYYoqzb/mzOEV26q4+iJeHdnV+uBlR3D&#10;w454ArgamdDSDqGA4M0v/qbhpMnUMWXkBfQ+0qzFV1sPsXTjPkLBLoP/RuDxTtOyi+TS2cC7yXcZ&#10;XKJxh3BQdDpqyRZM2yEad8gL6t3N4bnAG8k2AJLhPRVBPZBsLkdCOq4rG+4LaEgZuttrSEa2O8Ig&#10;jxhHqeGd3GKTQyb7FL4HHunS+HZTMIZMfzid/OwdyMTTZj+EAQ4hT922nCZkp9PD1QEvVqcOeVj+&#10;TQ6T/Q6Z1rCrR2fFY4UHkdkwS3KQ7IdKIfs9eWcpVBxFpuo+BBzNAaL1wKPA/UCTZ3fUR0NvA5d3&#10;5ZFlCWvUsrk4Zf/bZ4M7kZc6atUykC38CNyBTNHwdbUnXVdpNTBJEV/b1knPcPD+uergK4Bl6VSW&#10;iYtajiK+GplHUYu8vzQWGODXXVYB+zpgVSaXxUzfTNumnheBs5HJMjXILIMq5E21AUBQfR9XTsIx&#10;ZWV/Q24b/wz80xtz4v8BAFokL8NQLLzEAAAAAElFTkSuQmCCUEsBAi0AFAAGAAgAAAAhALGCZ7YK&#10;AQAAEwIAABMAAAAAAAAAAAAAAAAAAAAAAFtDb250ZW50X1R5cGVzXS54bWxQSwECLQAUAAYACAAA&#10;ACEAOP0h/9YAAACUAQAACwAAAAAAAAAAAAAAAAA7AQAAX3JlbHMvLnJlbHNQSwECLQAUAAYACAAA&#10;ACEAKx4OS1UEAADCCgAADgAAAAAAAAAAAAAAAAA6AgAAZHJzL2Uyb0RvYy54bWxQSwECLQAUAAYA&#10;CAAAACEAqiYOvrwAAAAhAQAAGQAAAAAAAAAAAAAAAAC7BgAAZHJzL19yZWxzL2Uyb0RvYy54bWwu&#10;cmVsc1BLAQItABQABgAIAAAAIQCo+2ck3gAAAAcBAAAPAAAAAAAAAAAAAAAAAK4HAABkcnMvZG93&#10;bnJldi54bWxQSwECLQAKAAAAAAAAACEA23quJ38RAAB/EQAAFAAAAAAAAAAAAAAAAAC5CAAAZHJz&#10;L21lZGlhL2ltYWdlMS5wbmdQSwUGAAAAAAYABgB8AQAAahoAAAAA&#10;">
                  <v:shape id="Picture 6" o:spid="_x0000_s1098" type="#_x0000_t75" style="position:absolute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ByaOrDAAAA2gAAAA8AAABkcnMvZG93bnJldi54bWxEj09rAjEUxO8Fv0N4Qm81a6FStkaRBcVD&#10;L/4B8fa6eW4WNy8xSXX77Y0g9DjMzG+Y6by3nbhSiK1jBeNRAYK4drrlRsF+t3z7BBETssbOMSn4&#10;owjz2eBliqV2N97QdZsakSEcS1RgUvKllLE2ZDGOnCfO3skFiynL0Egd8JbhtpPvRTGRFlvOCwY9&#10;VYbq8/bXKtjgyqw/QlW3p/3lZ/zt/WFVHZV6HfaLLxCJ+vQffrbXWsEEHlfyDZCzO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wHJo6sMAAADaAAAADwAAAAAAAAAAAAAAAACf&#10;AgAAZHJzL2Rvd25yZXYueG1sUEsFBgAAAAAEAAQA9wAAAI8DAAAAAA==&#10;">
                    <v:imagedata r:id="rId17" o:title=""/>
                    <v:path arrowok="t"/>
                  </v:shape>
                  <v:shape id="Text Box 7" o:spid="_x0000_s1099" type="#_x0000_t202" style="position:absolute;left:3810;top:152;width:17621;height:30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npkVMUA&#10;AADaAAAADwAAAGRycy9kb3ducmV2LnhtbESPT2vCQBTE74V+h+UVeqsbPbSSuopYBQ/9o7aF9vaa&#10;fU1Cs2/D7jPGb+8WBI/DzPyGmcx616iOQqw9GxgOMlDEhbc1lwY+3ld3Y1BRkC02nsnAkSLMptdX&#10;E8ytP/CWup2UKkE45migEmlzrWNRkcM48C1x8n59cChJhlLbgIcEd40eZdm9dlhzWqiwpUVFxd9u&#10;7ww0XzE8/2Ty3T2VL7J50/vP5fDVmNubfv4ISqiXS/jcXlsDD/B/Jd0APT0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emRUxQAAANoAAAAPAAAAAAAAAAAAAAAAAJgCAABkcnMv&#10;ZG93bnJldi54bWxQSwUGAAAAAAQABAD1AAAAigMAAAAA&#10;" filled="f" stroked="f" strokeweight=".5pt">
                    <v:textbox style="mso-next-textbox:#Text Box 7" inset="0,0,0,0">
                      <w:txbxContent>
                        <w:p w:rsidR="00763A42" w:rsidRPr="00B36226" w:rsidRDefault="00763A42" w:rsidP="009C30F1">
                          <w:pPr>
                            <w:rPr>
                              <w:rFonts w:cstheme="minorHAnsi"/>
                              <w:b/>
                              <w:color w:val="3E7BBE"/>
                              <w:sz w:val="32"/>
                              <w:szCs w:val="32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3E7BBE"/>
                              <w:sz w:val="32"/>
                              <w:szCs w:val="32"/>
                            </w:rPr>
                            <w:t xml:space="preserve">Declaration </w:t>
                          </w:r>
                        </w:p>
                      </w:txbxContent>
                    </v:textbox>
                  </v:shape>
                  <v:line id="Straight Connector 8" o:spid="_x0000_s1100" style="position:absolute;visibility:visible" from="14478,1177" to="66522,1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+Ewm78AAADaAAAADwAAAGRycy9kb3ducmV2LnhtbERPTYvCMBC9C/6HMMLebKoLrlSjiKB4&#10;WtDVg7ehGZtqM6lNbLv/3hwW9vh438t1byvRUuNLxwomSQqCOHe65ELB+Wc3noPwAVlj5ZgU/JKH&#10;9Wo4WGKmXcdHak+hEDGEfYYKTAh1JqXPDVn0iauJI3dzjcUQYVNI3WAXw20lp2k6kxZLjg0Ga9oa&#10;yh+nl1XwxHxH9nrZt2ln2s/Zrf7+ul+V+hj1mwWIQH34F/+5D1pB3BqvxBsgV2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7+Ewm78AAADaAAAADwAAAAAAAAAAAAAAAACh&#10;AgAAZHJzL2Rvd25yZXYueG1sUEsFBgAAAAAEAAQA+QAAAI0DAAAAAA==&#10;" strokecolor="#5b9bd5 [3204]" strokeweight=".5pt">
                    <v:stroke joinstyle="miter"/>
                  </v:line>
                  <w10:wrap anchorx="margin"/>
                </v:group>
              </w:pict>
            </w:r>
          </w:p>
        </w:tc>
        <w:tc>
          <w:tcPr>
            <w:tcW w:w="5230" w:type="dxa"/>
          </w:tcPr>
          <w:p w:rsidR="00763A42" w:rsidRPr="000C0238" w:rsidRDefault="00763A42" w:rsidP="00763A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D61EA" w:rsidRPr="000C0238" w:rsidRDefault="009D61EA" w:rsidP="006A4275">
      <w:pPr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9D61EA" w:rsidRPr="000C0238" w:rsidRDefault="009D61EA" w:rsidP="009D61EA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A67EC4" w:rsidRDefault="00A67EC4" w:rsidP="009F2FD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2A634D" w:rsidRDefault="00A67EC4" w:rsidP="009F2FD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00508F" w:rsidRPr="000C0238">
        <w:rPr>
          <w:rFonts w:ascii="Times New Roman" w:hAnsi="Times New Roman" w:cs="Times New Roman"/>
          <w:sz w:val="24"/>
          <w:szCs w:val="24"/>
        </w:rPr>
        <w:t xml:space="preserve">, </w:t>
      </w:r>
      <w:r w:rsidR="00ED6DBF">
        <w:rPr>
          <w:rFonts w:ascii="Times New Roman" w:hAnsi="Times New Roman" w:cs="Times New Roman"/>
          <w:sz w:val="24"/>
          <w:szCs w:val="24"/>
        </w:rPr>
        <w:t>Ms. Nupur Yogeshbhai Dani</w:t>
      </w:r>
      <w:r w:rsidR="0000508F" w:rsidRPr="000C0238">
        <w:rPr>
          <w:rFonts w:ascii="Times New Roman" w:hAnsi="Times New Roman" w:cs="Times New Roman"/>
          <w:sz w:val="24"/>
          <w:szCs w:val="24"/>
        </w:rPr>
        <w:t xml:space="preserve">, hereby declare that the </w:t>
      </w:r>
      <w:r w:rsidR="00EB1BA1">
        <w:rPr>
          <w:rFonts w:ascii="Times New Roman" w:hAnsi="Times New Roman" w:cs="Times New Roman"/>
          <w:sz w:val="24"/>
          <w:szCs w:val="24"/>
        </w:rPr>
        <w:t xml:space="preserve">above </w:t>
      </w:r>
      <w:r w:rsidR="0000508F" w:rsidRPr="000C0238">
        <w:rPr>
          <w:rFonts w:ascii="Times New Roman" w:hAnsi="Times New Roman" w:cs="Times New Roman"/>
          <w:sz w:val="24"/>
          <w:szCs w:val="24"/>
        </w:rPr>
        <w:t>information is true and correct to the best of my knowledge and belief.</w:t>
      </w:r>
    </w:p>
    <w:sectPr w:rsidR="002A634D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84DC3" w:rsidRDefault="00F84DC3" w:rsidP="00815584">
      <w:pPr>
        <w:spacing w:after="0" w:line="240" w:lineRule="auto"/>
      </w:pPr>
      <w:r>
        <w:separator/>
      </w:r>
    </w:p>
  </w:endnote>
  <w:endnote w:type="continuationSeparator" w:id="1">
    <w:p w:rsidR="00F84DC3" w:rsidRDefault="00F84DC3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84DC3" w:rsidRDefault="00F84DC3" w:rsidP="00815584">
      <w:pPr>
        <w:spacing w:after="0" w:line="240" w:lineRule="auto"/>
      </w:pPr>
      <w:r>
        <w:separator/>
      </w:r>
    </w:p>
  </w:footnote>
  <w:footnote w:type="continuationSeparator" w:id="1">
    <w:p w:rsidR="00F84DC3" w:rsidRDefault="00F84DC3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;visibility:visible;mso-wrap-style:square" o:bullet="t">
        <v:imagedata r:id="rId1" o:title=""/>
      </v:shape>
    </w:pict>
  </w:numPicBullet>
  <w:abstractNum w:abstractNumId="0">
    <w:nsid w:val="00000001"/>
    <w:multiLevelType w:val="hybridMultilevel"/>
    <w:tmpl w:val="0E8EDD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B"/>
    <w:multiLevelType w:val="hybridMultilevel"/>
    <w:tmpl w:val="3AF65D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5A24348"/>
    <w:multiLevelType w:val="hybridMultilevel"/>
    <w:tmpl w:val="C81EC39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F03BE5"/>
    <w:multiLevelType w:val="hybridMultilevel"/>
    <w:tmpl w:val="07EAE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DF70C8"/>
    <w:multiLevelType w:val="hybridMultilevel"/>
    <w:tmpl w:val="AEC2F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4E5C43"/>
    <w:multiLevelType w:val="hybridMultilevel"/>
    <w:tmpl w:val="A398A27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CE2842"/>
    <w:multiLevelType w:val="hybridMultilevel"/>
    <w:tmpl w:val="3E082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C36BF8"/>
    <w:multiLevelType w:val="hybridMultilevel"/>
    <w:tmpl w:val="31888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74A200A"/>
    <w:multiLevelType w:val="hybridMultilevel"/>
    <w:tmpl w:val="98F0C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F524EA"/>
    <w:multiLevelType w:val="hybridMultilevel"/>
    <w:tmpl w:val="4A4499C2"/>
    <w:lvl w:ilvl="0" w:tplc="04090009">
      <w:start w:val="1"/>
      <w:numFmt w:val="bullet"/>
      <w:lvlText w:val="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75472F"/>
    <w:multiLevelType w:val="hybridMultilevel"/>
    <w:tmpl w:val="41C0DE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88A4C4A"/>
    <w:multiLevelType w:val="hybridMultilevel"/>
    <w:tmpl w:val="0BA07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F100F24"/>
    <w:multiLevelType w:val="hybridMultilevel"/>
    <w:tmpl w:val="183AE70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>
    <w:nsid w:val="3F7F331F"/>
    <w:multiLevelType w:val="hybridMultilevel"/>
    <w:tmpl w:val="C7B2A6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3707253"/>
    <w:multiLevelType w:val="hybridMultilevel"/>
    <w:tmpl w:val="3538296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>
    <w:nsid w:val="470D7918"/>
    <w:multiLevelType w:val="hybridMultilevel"/>
    <w:tmpl w:val="A17CAC32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20">
    <w:nsid w:val="49FF7831"/>
    <w:multiLevelType w:val="hybridMultilevel"/>
    <w:tmpl w:val="70BAFBA0"/>
    <w:lvl w:ilvl="0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1">
    <w:nsid w:val="4D614D13"/>
    <w:multiLevelType w:val="hybridMultilevel"/>
    <w:tmpl w:val="83A4B3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CB6008F"/>
    <w:multiLevelType w:val="hybridMultilevel"/>
    <w:tmpl w:val="27589F8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5CC82546"/>
    <w:multiLevelType w:val="hybridMultilevel"/>
    <w:tmpl w:val="3D844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DF25B6B"/>
    <w:multiLevelType w:val="hybridMultilevel"/>
    <w:tmpl w:val="D42AD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1A1BC3"/>
    <w:multiLevelType w:val="hybridMultilevel"/>
    <w:tmpl w:val="700015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>
    <w:nsid w:val="74110396"/>
    <w:multiLevelType w:val="hybridMultilevel"/>
    <w:tmpl w:val="3D509F30"/>
    <w:lvl w:ilvl="0" w:tplc="C03C3906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80E43BA">
      <w:start w:val="1"/>
      <w:numFmt w:val="bullet"/>
      <w:lvlText w:val="•"/>
      <w:lvlJc w:val="left"/>
      <w:pPr>
        <w:ind w:left="1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644EBF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8E00DD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108E3E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24A5B3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5FE1C4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48E53E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AD0BF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>
    <w:nsid w:val="74E835BD"/>
    <w:multiLevelType w:val="hybridMultilevel"/>
    <w:tmpl w:val="7D48A736"/>
    <w:lvl w:ilvl="0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8">
    <w:nsid w:val="769164EC"/>
    <w:multiLevelType w:val="hybridMultilevel"/>
    <w:tmpl w:val="0D2CB36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>
    <w:nsid w:val="76975424"/>
    <w:multiLevelType w:val="hybridMultilevel"/>
    <w:tmpl w:val="4D30A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998036A"/>
    <w:multiLevelType w:val="hybridMultilevel"/>
    <w:tmpl w:val="7174E0B8"/>
    <w:lvl w:ilvl="0" w:tplc="F4DE7EB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1">
    <w:nsid w:val="7A5E3CA6"/>
    <w:multiLevelType w:val="hybridMultilevel"/>
    <w:tmpl w:val="D2BCE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3"/>
  </w:num>
  <w:num w:numId="4">
    <w:abstractNumId w:val="11"/>
  </w:num>
  <w:num w:numId="5">
    <w:abstractNumId w:val="21"/>
  </w:num>
  <w:num w:numId="6">
    <w:abstractNumId w:val="30"/>
  </w:num>
  <w:num w:numId="7">
    <w:abstractNumId w:val="16"/>
  </w:num>
  <w:num w:numId="8">
    <w:abstractNumId w:val="5"/>
  </w:num>
  <w:num w:numId="9">
    <w:abstractNumId w:val="22"/>
  </w:num>
  <w:num w:numId="10">
    <w:abstractNumId w:val="29"/>
  </w:num>
  <w:num w:numId="11">
    <w:abstractNumId w:val="15"/>
  </w:num>
  <w:num w:numId="12">
    <w:abstractNumId w:val="8"/>
  </w:num>
  <w:num w:numId="13">
    <w:abstractNumId w:val="31"/>
  </w:num>
  <w:num w:numId="14">
    <w:abstractNumId w:val="9"/>
  </w:num>
  <w:num w:numId="15">
    <w:abstractNumId w:val="14"/>
  </w:num>
  <w:num w:numId="16">
    <w:abstractNumId w:val="24"/>
  </w:num>
  <w:num w:numId="17">
    <w:abstractNumId w:val="10"/>
  </w:num>
  <w:num w:numId="18">
    <w:abstractNumId w:val="2"/>
  </w:num>
  <w:num w:numId="19">
    <w:abstractNumId w:val="12"/>
  </w:num>
  <w:num w:numId="20">
    <w:abstractNumId w:val="26"/>
  </w:num>
  <w:num w:numId="21">
    <w:abstractNumId w:val="27"/>
  </w:num>
  <w:num w:numId="22">
    <w:abstractNumId w:val="19"/>
  </w:num>
  <w:num w:numId="23">
    <w:abstractNumId w:val="4"/>
  </w:num>
  <w:num w:numId="24">
    <w:abstractNumId w:val="20"/>
  </w:num>
  <w:num w:numId="25">
    <w:abstractNumId w:val="25"/>
  </w:num>
  <w:num w:numId="26">
    <w:abstractNumId w:val="6"/>
  </w:num>
  <w:num w:numId="27">
    <w:abstractNumId w:val="28"/>
  </w:num>
  <w:num w:numId="28">
    <w:abstractNumId w:val="17"/>
  </w:num>
  <w:num w:numId="29">
    <w:abstractNumId w:val="18"/>
  </w:num>
  <w:num w:numId="30">
    <w:abstractNumId w:val="23"/>
  </w:num>
  <w:num w:numId="31">
    <w:abstractNumId w:val="0"/>
  </w:num>
  <w:num w:numId="3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removePersonalInformation/>
  <w:removeDateAndTime/>
  <w:doNotDisplayPageBoundaries/>
  <w:defaultTabStop w:val="720"/>
  <w:characterSpacingControl w:val="doNotCompress"/>
  <w:hdrShapeDefaults>
    <o:shapedefaults v:ext="edit" spidmax="61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QUAlliRBCwAAAA="/>
  </w:docVars>
  <w:rsids>
    <w:rsidRoot w:val="006A4275"/>
    <w:rsid w:val="00002803"/>
    <w:rsid w:val="0000508F"/>
    <w:rsid w:val="00011082"/>
    <w:rsid w:val="00025180"/>
    <w:rsid w:val="0005062A"/>
    <w:rsid w:val="00052D70"/>
    <w:rsid w:val="000543B7"/>
    <w:rsid w:val="000732A8"/>
    <w:rsid w:val="000A51BE"/>
    <w:rsid w:val="000A72BA"/>
    <w:rsid w:val="000B2C6C"/>
    <w:rsid w:val="000C0238"/>
    <w:rsid w:val="000C5EF2"/>
    <w:rsid w:val="000E0540"/>
    <w:rsid w:val="000E4AA5"/>
    <w:rsid w:val="000F4B25"/>
    <w:rsid w:val="000F6F17"/>
    <w:rsid w:val="00114F2C"/>
    <w:rsid w:val="00115C8A"/>
    <w:rsid w:val="0012204A"/>
    <w:rsid w:val="00122DCD"/>
    <w:rsid w:val="00130C95"/>
    <w:rsid w:val="001330DC"/>
    <w:rsid w:val="0013715E"/>
    <w:rsid w:val="0013759E"/>
    <w:rsid w:val="0015297B"/>
    <w:rsid w:val="001558C5"/>
    <w:rsid w:val="00190DC9"/>
    <w:rsid w:val="00194636"/>
    <w:rsid w:val="001951D1"/>
    <w:rsid w:val="001976E2"/>
    <w:rsid w:val="001B0350"/>
    <w:rsid w:val="001C4330"/>
    <w:rsid w:val="001D6105"/>
    <w:rsid w:val="001E2568"/>
    <w:rsid w:val="001F0C24"/>
    <w:rsid w:val="001F3CEE"/>
    <w:rsid w:val="001F4C53"/>
    <w:rsid w:val="001F5341"/>
    <w:rsid w:val="00202419"/>
    <w:rsid w:val="00204A98"/>
    <w:rsid w:val="00205B8C"/>
    <w:rsid w:val="00223129"/>
    <w:rsid w:val="00226C24"/>
    <w:rsid w:val="00234A4F"/>
    <w:rsid w:val="00261634"/>
    <w:rsid w:val="00266309"/>
    <w:rsid w:val="002664B8"/>
    <w:rsid w:val="00285911"/>
    <w:rsid w:val="0028662F"/>
    <w:rsid w:val="002A1285"/>
    <w:rsid w:val="002A634D"/>
    <w:rsid w:val="002B130B"/>
    <w:rsid w:val="002B5C5B"/>
    <w:rsid w:val="002B6018"/>
    <w:rsid w:val="002C2635"/>
    <w:rsid w:val="002D5523"/>
    <w:rsid w:val="002E1539"/>
    <w:rsid w:val="00304445"/>
    <w:rsid w:val="003215DF"/>
    <w:rsid w:val="003330BB"/>
    <w:rsid w:val="00337F17"/>
    <w:rsid w:val="00357F10"/>
    <w:rsid w:val="00364963"/>
    <w:rsid w:val="00374556"/>
    <w:rsid w:val="00374834"/>
    <w:rsid w:val="00380207"/>
    <w:rsid w:val="00382D46"/>
    <w:rsid w:val="00385D96"/>
    <w:rsid w:val="003956D6"/>
    <w:rsid w:val="003A30E6"/>
    <w:rsid w:val="003B5768"/>
    <w:rsid w:val="003C296B"/>
    <w:rsid w:val="003D102D"/>
    <w:rsid w:val="003E0355"/>
    <w:rsid w:val="003E0972"/>
    <w:rsid w:val="003F2E77"/>
    <w:rsid w:val="003F7A49"/>
    <w:rsid w:val="00402CCC"/>
    <w:rsid w:val="00405D35"/>
    <w:rsid w:val="00420E3C"/>
    <w:rsid w:val="00436DFF"/>
    <w:rsid w:val="00466BA1"/>
    <w:rsid w:val="0049620E"/>
    <w:rsid w:val="004B4A09"/>
    <w:rsid w:val="004C18EB"/>
    <w:rsid w:val="004C191F"/>
    <w:rsid w:val="004C691C"/>
    <w:rsid w:val="004D2AB8"/>
    <w:rsid w:val="004D4C36"/>
    <w:rsid w:val="004D5FF7"/>
    <w:rsid w:val="004E3EB3"/>
    <w:rsid w:val="00502AC3"/>
    <w:rsid w:val="0050558C"/>
    <w:rsid w:val="005254BF"/>
    <w:rsid w:val="00530634"/>
    <w:rsid w:val="005426E0"/>
    <w:rsid w:val="0054377F"/>
    <w:rsid w:val="00552482"/>
    <w:rsid w:val="0055305B"/>
    <w:rsid w:val="005555EA"/>
    <w:rsid w:val="00555E82"/>
    <w:rsid w:val="00563609"/>
    <w:rsid w:val="0056504A"/>
    <w:rsid w:val="005734EF"/>
    <w:rsid w:val="0057723A"/>
    <w:rsid w:val="00594AB3"/>
    <w:rsid w:val="00596435"/>
    <w:rsid w:val="005B4A85"/>
    <w:rsid w:val="005B5D88"/>
    <w:rsid w:val="005B6F96"/>
    <w:rsid w:val="005D1C64"/>
    <w:rsid w:val="005D5354"/>
    <w:rsid w:val="005E15A3"/>
    <w:rsid w:val="005E3C98"/>
    <w:rsid w:val="005E3E69"/>
    <w:rsid w:val="005F0071"/>
    <w:rsid w:val="005F18FD"/>
    <w:rsid w:val="005F7920"/>
    <w:rsid w:val="00635453"/>
    <w:rsid w:val="006377F5"/>
    <w:rsid w:val="00640617"/>
    <w:rsid w:val="006612A8"/>
    <w:rsid w:val="0067752B"/>
    <w:rsid w:val="006819D4"/>
    <w:rsid w:val="00683673"/>
    <w:rsid w:val="00683B1B"/>
    <w:rsid w:val="00686532"/>
    <w:rsid w:val="00694FFC"/>
    <w:rsid w:val="00695B35"/>
    <w:rsid w:val="006A4275"/>
    <w:rsid w:val="006B07DC"/>
    <w:rsid w:val="006B5F21"/>
    <w:rsid w:val="006C3D51"/>
    <w:rsid w:val="006D01DA"/>
    <w:rsid w:val="006F7B1E"/>
    <w:rsid w:val="007034F6"/>
    <w:rsid w:val="00710600"/>
    <w:rsid w:val="007233A0"/>
    <w:rsid w:val="007425FC"/>
    <w:rsid w:val="00750F02"/>
    <w:rsid w:val="0076087C"/>
    <w:rsid w:val="007615F9"/>
    <w:rsid w:val="00763A42"/>
    <w:rsid w:val="00764566"/>
    <w:rsid w:val="00771BFB"/>
    <w:rsid w:val="007763C6"/>
    <w:rsid w:val="00782C88"/>
    <w:rsid w:val="00791548"/>
    <w:rsid w:val="007A1143"/>
    <w:rsid w:val="007B755C"/>
    <w:rsid w:val="007C127B"/>
    <w:rsid w:val="007C5008"/>
    <w:rsid w:val="007E356F"/>
    <w:rsid w:val="00806757"/>
    <w:rsid w:val="0081059C"/>
    <w:rsid w:val="00811256"/>
    <w:rsid w:val="00815584"/>
    <w:rsid w:val="00824273"/>
    <w:rsid w:val="00845853"/>
    <w:rsid w:val="00852DA2"/>
    <w:rsid w:val="008612DB"/>
    <w:rsid w:val="00874E80"/>
    <w:rsid w:val="0089231A"/>
    <w:rsid w:val="008937FD"/>
    <w:rsid w:val="008965DA"/>
    <w:rsid w:val="008B1F3C"/>
    <w:rsid w:val="008B47DE"/>
    <w:rsid w:val="008B6B65"/>
    <w:rsid w:val="008E217F"/>
    <w:rsid w:val="008E5BD6"/>
    <w:rsid w:val="008F3A5A"/>
    <w:rsid w:val="008F4E69"/>
    <w:rsid w:val="00920388"/>
    <w:rsid w:val="00924326"/>
    <w:rsid w:val="00954488"/>
    <w:rsid w:val="009A6B49"/>
    <w:rsid w:val="009B0A1D"/>
    <w:rsid w:val="009B1C7A"/>
    <w:rsid w:val="009B24DD"/>
    <w:rsid w:val="009C30F1"/>
    <w:rsid w:val="009D5CC6"/>
    <w:rsid w:val="009D61EA"/>
    <w:rsid w:val="009F2FD7"/>
    <w:rsid w:val="009F4B98"/>
    <w:rsid w:val="009F680C"/>
    <w:rsid w:val="00A02E7F"/>
    <w:rsid w:val="00A05B41"/>
    <w:rsid w:val="00A07176"/>
    <w:rsid w:val="00A14E05"/>
    <w:rsid w:val="00A1538B"/>
    <w:rsid w:val="00A272AB"/>
    <w:rsid w:val="00A311DA"/>
    <w:rsid w:val="00A33F3A"/>
    <w:rsid w:val="00A41D3E"/>
    <w:rsid w:val="00A525F3"/>
    <w:rsid w:val="00A567C6"/>
    <w:rsid w:val="00A67EC4"/>
    <w:rsid w:val="00A73DDA"/>
    <w:rsid w:val="00A74776"/>
    <w:rsid w:val="00A82658"/>
    <w:rsid w:val="00A86312"/>
    <w:rsid w:val="00A947E9"/>
    <w:rsid w:val="00AA1E25"/>
    <w:rsid w:val="00AC2F92"/>
    <w:rsid w:val="00AC4FAC"/>
    <w:rsid w:val="00AD135C"/>
    <w:rsid w:val="00AF0B55"/>
    <w:rsid w:val="00B00198"/>
    <w:rsid w:val="00B05D11"/>
    <w:rsid w:val="00B0695F"/>
    <w:rsid w:val="00B14D1E"/>
    <w:rsid w:val="00B22C75"/>
    <w:rsid w:val="00B267F3"/>
    <w:rsid w:val="00B3166D"/>
    <w:rsid w:val="00B332CB"/>
    <w:rsid w:val="00B33F45"/>
    <w:rsid w:val="00B36226"/>
    <w:rsid w:val="00B4391B"/>
    <w:rsid w:val="00B4541D"/>
    <w:rsid w:val="00B55CDE"/>
    <w:rsid w:val="00B55EB7"/>
    <w:rsid w:val="00B57B81"/>
    <w:rsid w:val="00B64FFE"/>
    <w:rsid w:val="00B65D93"/>
    <w:rsid w:val="00B72447"/>
    <w:rsid w:val="00B772D2"/>
    <w:rsid w:val="00B93193"/>
    <w:rsid w:val="00B93255"/>
    <w:rsid w:val="00B935D9"/>
    <w:rsid w:val="00BA1387"/>
    <w:rsid w:val="00BA6B22"/>
    <w:rsid w:val="00BB0566"/>
    <w:rsid w:val="00BB69BA"/>
    <w:rsid w:val="00BB6B3B"/>
    <w:rsid w:val="00BC1E15"/>
    <w:rsid w:val="00BC5332"/>
    <w:rsid w:val="00BC7ACB"/>
    <w:rsid w:val="00BE041C"/>
    <w:rsid w:val="00BE377E"/>
    <w:rsid w:val="00BE6598"/>
    <w:rsid w:val="00BF0FF8"/>
    <w:rsid w:val="00BF21EA"/>
    <w:rsid w:val="00BF4B51"/>
    <w:rsid w:val="00BF68CE"/>
    <w:rsid w:val="00BF7DD9"/>
    <w:rsid w:val="00C16F05"/>
    <w:rsid w:val="00C217AB"/>
    <w:rsid w:val="00C23F10"/>
    <w:rsid w:val="00C50FB2"/>
    <w:rsid w:val="00C54014"/>
    <w:rsid w:val="00C62723"/>
    <w:rsid w:val="00C675C5"/>
    <w:rsid w:val="00C71036"/>
    <w:rsid w:val="00C7441B"/>
    <w:rsid w:val="00C818AF"/>
    <w:rsid w:val="00C81DDA"/>
    <w:rsid w:val="00C8377B"/>
    <w:rsid w:val="00C83D12"/>
    <w:rsid w:val="00C85238"/>
    <w:rsid w:val="00CA6486"/>
    <w:rsid w:val="00CB01BD"/>
    <w:rsid w:val="00CB09F4"/>
    <w:rsid w:val="00CB4EE3"/>
    <w:rsid w:val="00CC2FA8"/>
    <w:rsid w:val="00CC314C"/>
    <w:rsid w:val="00CC52D8"/>
    <w:rsid w:val="00CD21FD"/>
    <w:rsid w:val="00CD4369"/>
    <w:rsid w:val="00D00891"/>
    <w:rsid w:val="00D02480"/>
    <w:rsid w:val="00D060D3"/>
    <w:rsid w:val="00D0655F"/>
    <w:rsid w:val="00D12A5B"/>
    <w:rsid w:val="00D16825"/>
    <w:rsid w:val="00D22063"/>
    <w:rsid w:val="00D32793"/>
    <w:rsid w:val="00D35FA1"/>
    <w:rsid w:val="00D56B1B"/>
    <w:rsid w:val="00D610A9"/>
    <w:rsid w:val="00D66B45"/>
    <w:rsid w:val="00D75370"/>
    <w:rsid w:val="00D80470"/>
    <w:rsid w:val="00D82ACE"/>
    <w:rsid w:val="00D86BFC"/>
    <w:rsid w:val="00D86C00"/>
    <w:rsid w:val="00D90FDE"/>
    <w:rsid w:val="00D92865"/>
    <w:rsid w:val="00D9338D"/>
    <w:rsid w:val="00DB5CFC"/>
    <w:rsid w:val="00DC09CA"/>
    <w:rsid w:val="00E04366"/>
    <w:rsid w:val="00E05E9A"/>
    <w:rsid w:val="00E16982"/>
    <w:rsid w:val="00E24C6F"/>
    <w:rsid w:val="00E317DF"/>
    <w:rsid w:val="00E32BA4"/>
    <w:rsid w:val="00E341A9"/>
    <w:rsid w:val="00E43530"/>
    <w:rsid w:val="00E76F3B"/>
    <w:rsid w:val="00E87637"/>
    <w:rsid w:val="00E92EC5"/>
    <w:rsid w:val="00EA24BC"/>
    <w:rsid w:val="00EA3820"/>
    <w:rsid w:val="00EB1BA1"/>
    <w:rsid w:val="00EB3116"/>
    <w:rsid w:val="00EC18FF"/>
    <w:rsid w:val="00EC74FC"/>
    <w:rsid w:val="00ED2D46"/>
    <w:rsid w:val="00ED6DBF"/>
    <w:rsid w:val="00EE12C0"/>
    <w:rsid w:val="00EE26FA"/>
    <w:rsid w:val="00EE293C"/>
    <w:rsid w:val="00EE6A68"/>
    <w:rsid w:val="00F126E6"/>
    <w:rsid w:val="00F21D23"/>
    <w:rsid w:val="00F21D6E"/>
    <w:rsid w:val="00F269EF"/>
    <w:rsid w:val="00F35DD4"/>
    <w:rsid w:val="00F41978"/>
    <w:rsid w:val="00F42F8D"/>
    <w:rsid w:val="00F50434"/>
    <w:rsid w:val="00F56B7F"/>
    <w:rsid w:val="00F776C5"/>
    <w:rsid w:val="00F84DC3"/>
    <w:rsid w:val="00FA2592"/>
    <w:rsid w:val="00FA2BBD"/>
    <w:rsid w:val="00FA3AE2"/>
    <w:rsid w:val="00FA713B"/>
    <w:rsid w:val="00FB3589"/>
    <w:rsid w:val="00FC343F"/>
    <w:rsid w:val="00FD78C1"/>
    <w:rsid w:val="00FE11D0"/>
    <w:rsid w:val="00FE1D5D"/>
    <w:rsid w:val="00FE28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2E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table" w:customStyle="1" w:styleId="PlainTable1">
    <w:name w:val="Plain Table 1"/>
    <w:basedOn w:val="TableNormal"/>
    <w:uiPriority w:val="41"/>
    <w:rsid w:val="0019463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3">
    <w:name w:val="Plain Table 3"/>
    <w:basedOn w:val="TableNormal"/>
    <w:uiPriority w:val="43"/>
    <w:rsid w:val="00194636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5DarkAccent6">
    <w:name w:val="Grid Table 5 Dark Accent 6"/>
    <w:basedOn w:val="TableNormal"/>
    <w:uiPriority w:val="50"/>
    <w:rsid w:val="0019463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ListTable3">
    <w:name w:val="List Table 3"/>
    <w:basedOn w:val="TableNormal"/>
    <w:uiPriority w:val="48"/>
    <w:rsid w:val="00DB5CF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Default">
    <w:name w:val="Default"/>
    <w:rsid w:val="00FE1D5D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58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853"/>
    <w:rPr>
      <w:rFonts w:ascii="Tahoma" w:hAnsi="Tahoma" w:cs="Tahoma"/>
      <w:sz w:val="16"/>
      <w:szCs w:val="16"/>
    </w:rPr>
  </w:style>
  <w:style w:type="character" w:styleId="Hyperlink">
    <w:name w:val="Hyperlink"/>
    <w:rsid w:val="00EB1BA1"/>
    <w:rPr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7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9-26T08:14:00Z</dcterms:created>
  <dcterms:modified xsi:type="dcterms:W3CDTF">2018-11-29T09:14:00Z</dcterms:modified>
</cp:coreProperties>
</file>